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7B5A" w:rsidRDefault="005F5767" w:rsidP="00C66548">
      <w:pPr>
        <w:tabs>
          <w:tab w:val="left" w:pos="6920"/>
        </w:tabs>
        <w:spacing w:before="47" w:after="0" w:line="377" w:lineRule="exact"/>
        <w:ind w:left="-450" w:right="-20"/>
        <w:rPr>
          <w:rFonts w:ascii="Verdana" w:eastAsia="Verdana" w:hAnsi="Verdana" w:cs="Verdana"/>
          <w:b/>
          <w:bCs/>
          <w:position w:val="-2"/>
          <w:sz w:val="32"/>
          <w:szCs w:val="32"/>
        </w:rPr>
      </w:pPr>
      <w:r>
        <w:rPr>
          <w:rFonts w:ascii="Verdana" w:eastAsia="Verdana" w:hAnsi="Verdana" w:cs="Verdana"/>
          <w:b/>
          <w:bCs/>
          <w:position w:val="-2"/>
          <w:sz w:val="32"/>
          <w:szCs w:val="32"/>
        </w:rPr>
        <w:pict>
          <v:group id="Group 44" o:spid="_x0000_s1026" style="position:absolute;left:0;text-align:left;margin-left:8.05pt;margin-top:14.6pt;width:596.35pt;height:772.45pt;z-index:-251662848;mso-position-horizontal-relative:page;mso-position-vertical-relative:page" coordorigin="388,394" coordsize="11464,1504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">
            <v:group id="Group 60" o:spid="_x0000_s1027" style="position:absolute;left:11549;top:1147;width:106;height:221" coordorigin="11549,1147" coordsize="106,2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bXrBMUAAADbAAAADwAAAGRycy9kb3ducmV2LnhtbESPT2vCQBTE70K/w/IK&#10;vdVN2rRIdBWRtvQgBZOCeHtkn0kw+zZkt/nz7V2h4HGYmd8wq81oGtFT52rLCuJ5BIK4sLrmUsFv&#10;/vm8AOE8ssbGMimYyMFm/TBbYartwAfqM1+KAGGXooLK+zaV0hUVGXRz2xIH72w7gz7IrpS6wyHA&#10;TSNfouhdGqw5LFTY0q6i4pL9GQVfAw7b1/ij31/Ou+mUv/0c9zEp9fQ4bpcgPI3+Hv5vf2sFSQ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G16wTFAAAA2wAA&#10;AA8AAAAAAAAAAAAAAAAAqgIAAGRycy9kb3ducmV2LnhtbFBLBQYAAAAABAAEAPoAAACcAwAAAAA=&#10;">
              <v:shape id="Freeform 61" o:spid="_x0000_s1028" style="position:absolute;left:11549;top:1147;width:106;height:221;visibility:visible;mso-wrap-style:square;v-text-anchor:top" coordsize="106,2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KOR2cQA&#10;AADbAAAADwAAAGRycy9kb3ducmV2LnhtbESPQWvCQBSE74L/YXmF3uomUkWia6jSFikeNC3S4yP7&#10;TEKzb8Pu1sR/3xUKHoeZ+YZZ5YNpxYWcbywrSCcJCOLS6oYrBV+fb08LED4ga2wtk4IrecjX49EK&#10;M217PtKlCJWIEPYZKqhD6DIpfVmTQT+xHXH0ztYZDFG6SmqHfYSbVk6TZC4NNhwXauxoW1P5U/wa&#10;Ba9Nv/ne7Gdz+tD+XOL0lNrDu1KPD8PLEkSgIdzD/+2dVvA8g9uX+APk+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ijkdnEAAAA2wAAAA8AAAAAAAAAAAAAAAAAmAIAAGRycy9k&#10;b3ducmV2LnhtbFBLBQYAAAAABAAEAPUAAACJAwAAAAA=&#10;" path="m,221r105,l105,,,,,221xe" fillcolor="#c3bb95" stroked="f">
                <v:path arrowok="t" o:connecttype="custom" o:connectlocs="0,1368;105,1368;105,1147;0,1147;0,1368" o:connectangles="0,0,0,0,0"/>
              </v:shape>
            </v:group>
            <v:group id="Group 58" o:spid="_x0000_s1029" style="position:absolute;left:720;top:1147;width:106;height:221" coordorigin="720,1147" coordsize="106,2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vQ6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XzM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vQ6MQAAADbAAAA&#10;DwAAAAAAAAAAAAAAAACqAgAAZHJzL2Rvd25yZXYueG1sUEsFBgAAAAAEAAQA+gAAAJsDAAAAAA==&#10;">
              <v:shape id="Freeform 59" o:spid="_x0000_s1030" style="position:absolute;left:720;top:1147;width:106;height:221;visibility:visible;mso-wrap-style:square;v-text-anchor:top" coordsize="106,2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2qNcMA&#10;AADbAAAADwAAAGRycy9kb3ducmV2LnhtbESPS4vCQBCE7wv+h6EFb+tE8UV0lHVRkcWDL8Rjk2mT&#10;YKYnZEYT/72zsLDHoqq+omaLxhTiSZXLLSvodSMQxInVOacKzqf15wSE88gaC8uk4EUOFvPWxwxj&#10;bWs+0PPoUxEg7GJUkHlfxlK6JCODrmtL4uDdbGXQB1mlUldYB7gpZD+KRtJgzmEhw5K+M0rux4dR&#10;sMrr5XW5G47oR7tbgv1Lz+43SnXazdcUhKfG/4f/2lutYDCG3y/hB8j5G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z2qNcMAAADbAAAADwAAAAAAAAAAAAAAAACYAgAAZHJzL2Rv&#10;d25yZXYueG1sUEsFBgAAAAAEAAQA9QAAAIgDAAAAAA==&#10;" path="m,221r106,l106,,,,,221xe" fillcolor="#c3bb95" stroked="f">
                <v:path arrowok="t" o:connecttype="custom" o:connectlocs="0,1368;106,1368;106,1147;0,1147;0,1368" o:connectangles="0,0,0,0,0"/>
              </v:shape>
            </v:group>
            <v:group id="Group 56" o:spid="_x0000_s1031" style="position:absolute;left:826;top:1147;width:10723;height:221" coordorigin="826,1147" coordsize="10723,2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PjhAc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o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A+OEBwwAAANsAAAAP&#10;AAAAAAAAAAAAAAAAAKoCAABkcnMvZG93bnJldi54bWxQSwUGAAAAAAQABAD6AAAAmgMAAAAA&#10;">
              <v:shape id="Freeform 57" o:spid="_x0000_s1032" style="position:absolute;left:826;top:1147;width:10723;height:221;visibility:visible;mso-wrap-style:square;v-text-anchor:top" coordsize="10723,2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6SaB8YA&#10;AADbAAAADwAAAGRycy9kb3ducmV2LnhtbESPT2vCQBTE74V+h+UVeim66x9Kja4ibYUeBDGKXh/Z&#10;ZxKbfRuy2yR++65Q6HGYmd8wi1VvK9FS40vHGkZDBYI4c6bkXMPxsBm8gfAB2WDlmDTcyMNq+fiw&#10;wMS4jvfUpiEXEcI+QQ1FCHUipc8KsuiHriaO3sU1FkOUTS5Ng12E20qOlXqVFkuOCwXW9F5Q9p3+&#10;WA0f653adt11NJ68HEy7xc/zaaO0fn7q13MQgfrwH/5rfxkN0xncv8QfIJ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6SaB8YAAADbAAAADwAAAAAAAAAAAAAAAACYAgAAZHJz&#10;L2Rvd25yZXYueG1sUEsFBgAAAAAEAAQA9QAAAIsDAAAAAA==&#10;" path="m,221r10723,l10723,,,,,221e" fillcolor="#c3bb95" stroked="f">
                <v:path arrowok="t" o:connecttype="custom" o:connectlocs="0,1368;10723,1368;10723,1147;0,1147;0,1368" o:connectangles="0,0,0,0,0"/>
              </v:shape>
            </v:group>
            <v:group id="Group 53" o:spid="_x0000_s1033" style="position:absolute;left:706;top:1373;width:10949;height:2" coordorigin="706,1373" coordsize="1094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1d72s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e1d72sEAAADbAAAADwAA&#10;AAAAAAAAAAAAAACqAgAAZHJzL2Rvd25yZXYueG1sUEsFBgAAAAAEAAQA+gAAAJgDAAAAAA==&#10;">
              <v:shape id="Freeform 55" o:spid="_x0000_s1034" style="position:absolute;left:706;top:1373;width:10949;height:2;visibility:visible;mso-wrap-style:square;v-text-anchor:top" coordsize="1094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ifqacUA&#10;AADbAAAADwAAAGRycy9kb3ducmV2LnhtbESPQWvCQBSE74X+h+UJvZS6sWgp0VWkVOhJMPHS2zP7&#10;zMZk34bdjab/visUehxm5htmtRltJ67kQ+NYwWyagSCunG64VnAsdy/vIEJE1tg5JgU/FGCzfnxY&#10;Ya7djQ90LWItEoRDjgpMjH0uZagMWQxT1xMn7+y8xZikr6X2eEtw28nXLHuTFhtOCwZ7+jBUtcVg&#10;FZzmRdmW3fZ5YYbh+3Lcfe79uVXqaTJulyAijfE//Nf+0goWM7h/S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eJ+ppxQAAANsAAAAPAAAAAAAAAAAAAAAAAJgCAABkcnMv&#10;ZG93bnJldi54bWxQSwUGAAAAAAQABAD1AAAAigMAAAAA&#10;" path="m,l10948,e" filled="f" strokeweight=".58pt">
                <v:path arrowok="t" o:connecttype="custom" o:connectlocs="0,0;10948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4" o:spid="_x0000_s1035" type="#_x0000_t75" style="position:absolute;left:5597;top:394;width:931;height:749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ndy7fBAAAA2wAAAA8AAABkcnMvZG93bnJldi54bWxEj0GLwjAUhO8L/ofwBG9rakFZqlFUFEQQ&#10;3CqeH82zLTYvpYla/fVGEDwOM/MNM5m1phI3alxpWcGgH4EgzqwuOVdwPKx//0A4j6yxskwKHuRg&#10;Nu38TDDR9s7/dEt9LgKEXYIKCu/rREqXFWTQ9W1NHLyzbQz6IJtc6gbvAW4qGUfRSBosOSwUWNOy&#10;oOySXo2CqDVPHV9O+yOvTovtbv5ga1Klet12PgbhqfXf8Ke90QqGMby/hB8gpy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Hndy7fBAAAA2wAAAA8AAAAAAAAAAAAAAAAAnwIA&#10;AGRycy9kb3ducmV2LnhtbFBLBQYAAAAABAAEAPcAAACNAwAAAAA=&#10;">
                <v:imagedata r:id="rId9" o:title=""/>
              </v:shape>
            </v:group>
            <v:group id="Group 51" o:spid="_x0000_s1036" style="position:absolute;left:398;top:408;width:11443;height:2" coordorigin="398,408" coordsize="1144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<v:shape id="Freeform 52" o:spid="_x0000_s1037" style="position:absolute;left:398;top:408;width:11443;height:2;visibility:visible;mso-wrap-style:square;v-text-anchor:top" coordsize="1144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1fO/MMA&#10;AADbAAAADwAAAGRycy9kb3ducmV2LnhtbESPQWvCQBSE7wX/w/IEb81GbW2JWUWFQK9JK/T4yL4m&#10;0ezbmF11+++7hUKPw8x8w+TbYHpxo9F1lhXMkxQEcW11x42Cj/fi8RWE88gae8uk4JscbDeThxwz&#10;be9c0q3yjYgQdhkqaL0fMild3ZJBl9iBOHpfdjTooxwbqUe8R7jp5SJNV9Jgx3GhxYEOLdXn6moU&#10;uOGIxeG85M9L2PWnS7l/qdKg1GwadmsQnoL/D/+137SC5yf4/RJ/gNz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1fO/MMAAADbAAAADwAAAAAAAAAAAAAAAACYAgAAZHJzL2Rv&#10;d25yZXYueG1sUEsFBgAAAAAEAAQA9QAAAIgDAAAAAA==&#10;" path="m,l11444,e" filled="f" strokeweight="1.06pt">
                <v:path arrowok="t" o:connecttype="custom" o:connectlocs="0,0;11444,0" o:connectangles="0,0"/>
              </v:shape>
            </v:group>
            <v:group id="Group 49" o:spid="_x0000_s1038" style="position:absolute;left:408;top:418;width:2;height:15005" coordorigin="408,418" coordsize="2,1500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<v:shape id="Freeform 50" o:spid="_x0000_s1039" style="position:absolute;left:408;top:418;width:2;height:15005;visibility:visible;mso-wrap-style:square;v-text-anchor:top" coordsize="2,1500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Qoy/b8A&#10;AADbAAAADwAAAGRycy9kb3ducmV2LnhtbESPTQrCMBCF94J3CCO4EU0VFalGEaHoxoXVAwzN2Bab&#10;SWlirbc3guDy8X4+3mbXmUq01LjSsoLpJAJBnFldcq7gdk3GKxDOI2usLJOCNznYbfu9DcbavvhC&#10;bepzEUbYxaig8L6OpXRZQQbdxNbEwbvbxqAPssmlbvAVxk0lZ1G0lAZLDoQCazoUlD3Spwncsp63&#10;STQ6ZGmyuFbpuT2a1V2p4aDbr0F46vw//GuftILFEr5fwg+Q2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hCjL9vwAAANsAAAAPAAAAAAAAAAAAAAAAAJgCAABkcnMvZG93bnJl&#10;di54bWxQSwUGAAAAAAQABAD1AAAAhAMAAAAA&#10;" path="m,l,15004e" filled="f" strokeweight="1.06pt">
                <v:path arrowok="t" o:connecttype="custom" o:connectlocs="0,418;0,15422" o:connectangles="0,0"/>
              </v:shape>
            </v:group>
            <v:group id="Group 47" o:spid="_x0000_s1040" style="position:absolute;left:11832;top:418;width:2;height:15005" coordorigin="11832,418" coordsize="2,1500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<v:shape id="Freeform 48" o:spid="_x0000_s1041" style="position:absolute;left:11832;top:418;width:2;height:15005;visibility:visible;mso-wrap-style:square;v-text-anchor:top" coordsize="2,1500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9kDFMAA&#10;AADbAAAADwAAAGRycy9kb3ducmV2LnhtbERPS2rDMBDdF3oHMYVsSiI3NMG4UUIwmHTTRZ0cYLDG&#10;H2qNjKXY7u0zi0KXj/c/nBbXq4nG0Hk28LZJQBFX3nbcGLhdi3UKKkRki71nMvBLAU7H56cDZtbP&#10;/E1TGRslIRwyNNDGOGRah6olh2HjB2Lhaj86jALHRtsRZwl3vd4myV477FgaWhwob6n6Ke9Oervh&#10;fSqS17wqi921L7+mi0trY1Yvy/kDVKQl/ov/3J/WwE7Gyhf5Afr4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/9kDFMAAAADbAAAADwAAAAAAAAAAAAAAAACYAgAAZHJzL2Rvd25y&#10;ZXYueG1sUEsFBgAAAAAEAAQA9QAAAIUDAAAAAA==&#10;" path="m,l,15004e" filled="f" strokeweight="1.06pt">
                <v:path arrowok="t" o:connecttype="custom" o:connectlocs="0,418;0,15422" o:connectangles="0,0"/>
              </v:shape>
            </v:group>
            <v:group id="Group 45" o:spid="_x0000_s1042" style="position:absolute;left:398;top:15432;width:11443;height:2" coordorigin="398,15432" coordsize="1144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<v:shape id="Freeform 46" o:spid="_x0000_s1043" style="position:absolute;left:398;top:15432;width:11443;height:2;visibility:visible;mso-wrap-style:square;v-text-anchor:top" coordsize="1144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gACQr8A&#10;AADbAAAADwAAAGRycy9kb3ducmV2LnhtbERPz2vCMBS+D/wfwht4W9M5cKMzSi0UdrUqeHw0z7ba&#10;vLRN1PjfL4fBjh/f79UmmF7caXKdZQXvSQqCuLa640bBYV++fYFwHlljb5kUPMnBZj17WWGm7YN3&#10;dK98I2IIuwwVtN4PmZSubsmgS+xAHLmznQz6CKdG6gkfMdz0cpGmS2mw49jQ4kBFS/W1uhkFbjhi&#10;WVw/+DSGvL+Mu+1nlQal5q8h/wbhKfh/8Z/7RytYxvXxS/wBcv0L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iAAJCvwAAANsAAAAPAAAAAAAAAAAAAAAAAJgCAABkcnMvZG93bnJl&#10;di54bWxQSwUGAAAAAAQABAD1AAAAhAMAAAAA&#10;" path="m,l11444,e" filled="f" strokeweight="1.06pt">
                <v:path arrowok="t" o:connecttype="custom" o:connectlocs="0,0;11444,0" o:connectangles="0,0"/>
              </v:shape>
            </v:group>
            <w10:wrap anchorx="page" anchory="page"/>
          </v:group>
        </w:pict>
      </w:r>
      <w:proofErr w:type="spellStart"/>
      <w:r w:rsidR="004C54A4">
        <w:rPr>
          <w:rFonts w:ascii="Verdana" w:eastAsia="Verdana" w:hAnsi="Verdana" w:cs="Verdana"/>
          <w:b/>
          <w:bCs/>
          <w:position w:val="-2"/>
          <w:sz w:val="32"/>
          <w:szCs w:val="32"/>
        </w:rPr>
        <w:t>Kashif</w:t>
      </w:r>
      <w:proofErr w:type="spellEnd"/>
      <w:r w:rsidR="004C54A4">
        <w:rPr>
          <w:rFonts w:ascii="Verdana" w:eastAsia="Verdana" w:hAnsi="Verdana" w:cs="Verdana"/>
          <w:b/>
          <w:bCs/>
          <w:position w:val="-2"/>
          <w:sz w:val="32"/>
          <w:szCs w:val="32"/>
        </w:rPr>
        <w:t xml:space="preserve"> </w:t>
      </w:r>
      <w:r w:rsidR="00500AAE">
        <w:rPr>
          <w:rFonts w:ascii="Verdana" w:eastAsia="Verdana" w:hAnsi="Verdana" w:cs="Verdana"/>
          <w:b/>
          <w:bCs/>
          <w:position w:val="-2"/>
          <w:sz w:val="32"/>
          <w:szCs w:val="32"/>
        </w:rPr>
        <w:t xml:space="preserve">                                                    </w:t>
      </w:r>
      <w:r w:rsidR="0057213F">
        <w:rPr>
          <w:rFonts w:ascii="Verdana" w:eastAsia="Verdana" w:hAnsi="Verdana" w:cs="Verdana"/>
          <w:b/>
          <w:bCs/>
          <w:position w:val="-2"/>
          <w:sz w:val="32"/>
          <w:szCs w:val="32"/>
        </w:rPr>
        <w:t>P</w:t>
      </w:r>
      <w:r w:rsidR="0057213F">
        <w:rPr>
          <w:rFonts w:ascii="Verdana" w:eastAsia="Verdana" w:hAnsi="Verdana" w:cs="Verdana"/>
          <w:b/>
          <w:bCs/>
          <w:spacing w:val="-1"/>
          <w:position w:val="-2"/>
          <w:sz w:val="32"/>
          <w:szCs w:val="32"/>
        </w:rPr>
        <w:t>G</w:t>
      </w:r>
      <w:r w:rsidR="0057213F">
        <w:rPr>
          <w:rFonts w:ascii="Verdana" w:eastAsia="Verdana" w:hAnsi="Verdana" w:cs="Verdana"/>
          <w:b/>
          <w:bCs/>
          <w:position w:val="-2"/>
          <w:sz w:val="32"/>
          <w:szCs w:val="32"/>
        </w:rPr>
        <w:t>P</w:t>
      </w:r>
      <w:r w:rsidR="0057213F">
        <w:rPr>
          <w:rFonts w:ascii="Verdana" w:eastAsia="Verdana" w:hAnsi="Verdana" w:cs="Verdana"/>
          <w:b/>
          <w:bCs/>
          <w:spacing w:val="1"/>
          <w:position w:val="-2"/>
          <w:sz w:val="32"/>
          <w:szCs w:val="32"/>
        </w:rPr>
        <w:t>E</w:t>
      </w:r>
      <w:r w:rsidR="0057213F">
        <w:rPr>
          <w:rFonts w:ascii="Verdana" w:eastAsia="Verdana" w:hAnsi="Verdana" w:cs="Verdana"/>
          <w:b/>
          <w:bCs/>
          <w:position w:val="-2"/>
          <w:sz w:val="32"/>
          <w:szCs w:val="32"/>
        </w:rPr>
        <w:t>X-V</w:t>
      </w:r>
      <w:r w:rsidR="0057213F">
        <w:rPr>
          <w:rFonts w:ascii="Verdana" w:eastAsia="Verdana" w:hAnsi="Verdana" w:cs="Verdana"/>
          <w:b/>
          <w:bCs/>
          <w:spacing w:val="2"/>
          <w:position w:val="-2"/>
          <w:sz w:val="32"/>
          <w:szCs w:val="32"/>
        </w:rPr>
        <w:t>L</w:t>
      </w:r>
      <w:r w:rsidR="0057213F">
        <w:rPr>
          <w:rFonts w:ascii="Verdana" w:eastAsia="Verdana" w:hAnsi="Verdana" w:cs="Verdana"/>
          <w:b/>
          <w:bCs/>
          <w:position w:val="-2"/>
          <w:sz w:val="32"/>
          <w:szCs w:val="32"/>
        </w:rPr>
        <w:t xml:space="preserve">M </w:t>
      </w:r>
      <w:r w:rsidR="0057213F">
        <w:rPr>
          <w:rFonts w:ascii="Verdana" w:eastAsia="Verdana" w:hAnsi="Verdana" w:cs="Verdana"/>
          <w:b/>
          <w:bCs/>
          <w:spacing w:val="-1"/>
          <w:position w:val="-2"/>
          <w:sz w:val="32"/>
          <w:szCs w:val="32"/>
        </w:rPr>
        <w:t>(</w:t>
      </w:r>
      <w:r w:rsidR="0057213F">
        <w:rPr>
          <w:rFonts w:ascii="Verdana" w:eastAsia="Verdana" w:hAnsi="Verdana" w:cs="Verdana"/>
          <w:b/>
          <w:bCs/>
          <w:spacing w:val="2"/>
          <w:position w:val="-2"/>
          <w:sz w:val="32"/>
          <w:szCs w:val="32"/>
        </w:rPr>
        <w:t>2</w:t>
      </w:r>
      <w:r w:rsidR="0057213F">
        <w:rPr>
          <w:rFonts w:ascii="Verdana" w:eastAsia="Verdana" w:hAnsi="Verdana" w:cs="Verdana"/>
          <w:b/>
          <w:bCs/>
          <w:spacing w:val="-3"/>
          <w:position w:val="-2"/>
          <w:sz w:val="32"/>
          <w:szCs w:val="32"/>
        </w:rPr>
        <w:t>0</w:t>
      </w:r>
      <w:r w:rsidR="00DC5E5B">
        <w:rPr>
          <w:rFonts w:ascii="Verdana" w:eastAsia="Verdana" w:hAnsi="Verdana" w:cs="Verdana"/>
          <w:b/>
          <w:bCs/>
          <w:spacing w:val="-3"/>
          <w:position w:val="-2"/>
          <w:sz w:val="32"/>
          <w:szCs w:val="32"/>
        </w:rPr>
        <w:t>1</w:t>
      </w:r>
      <w:r w:rsidR="00A46920">
        <w:rPr>
          <w:rFonts w:ascii="Verdana" w:eastAsia="Verdana" w:hAnsi="Verdana" w:cs="Verdana"/>
          <w:b/>
          <w:bCs/>
          <w:spacing w:val="-3"/>
          <w:position w:val="-2"/>
          <w:sz w:val="32"/>
          <w:szCs w:val="32"/>
        </w:rPr>
        <w:t>7</w:t>
      </w:r>
      <w:r w:rsidR="0057213F">
        <w:rPr>
          <w:rFonts w:ascii="Verdana" w:eastAsia="Verdana" w:hAnsi="Verdana" w:cs="Verdana"/>
          <w:b/>
          <w:bCs/>
          <w:position w:val="-2"/>
          <w:sz w:val="32"/>
          <w:szCs w:val="32"/>
        </w:rPr>
        <w:t>-</w:t>
      </w:r>
      <w:r w:rsidR="0057213F">
        <w:rPr>
          <w:rFonts w:ascii="Verdana" w:eastAsia="Verdana" w:hAnsi="Verdana" w:cs="Verdana"/>
          <w:b/>
          <w:bCs/>
          <w:spacing w:val="-3"/>
          <w:position w:val="-2"/>
          <w:sz w:val="32"/>
          <w:szCs w:val="32"/>
        </w:rPr>
        <w:t>1</w:t>
      </w:r>
      <w:r w:rsidR="00A46920">
        <w:rPr>
          <w:rFonts w:ascii="Verdana" w:eastAsia="Verdana" w:hAnsi="Verdana" w:cs="Verdana"/>
          <w:b/>
          <w:bCs/>
          <w:spacing w:val="-3"/>
          <w:position w:val="-2"/>
          <w:sz w:val="32"/>
          <w:szCs w:val="32"/>
        </w:rPr>
        <w:t>8</w:t>
      </w:r>
      <w:r w:rsidR="0057213F">
        <w:rPr>
          <w:rFonts w:ascii="Verdana" w:eastAsia="Verdana" w:hAnsi="Verdana" w:cs="Verdana"/>
          <w:b/>
          <w:bCs/>
          <w:position w:val="-2"/>
          <w:sz w:val="32"/>
          <w:szCs w:val="32"/>
        </w:rPr>
        <w:t>)</w:t>
      </w:r>
    </w:p>
    <w:p w:rsidR="00500AAE" w:rsidRPr="00500AAE" w:rsidRDefault="00500AAE" w:rsidP="00C66548">
      <w:pPr>
        <w:tabs>
          <w:tab w:val="left" w:pos="6920"/>
        </w:tabs>
        <w:spacing w:before="47" w:after="0" w:line="377" w:lineRule="exact"/>
        <w:ind w:left="-450" w:right="-20"/>
        <w:rPr>
          <w:rFonts w:ascii="Verdana" w:eastAsia="Verdana" w:hAnsi="Verdana" w:cs="Verdana"/>
          <w:sz w:val="20"/>
          <w:szCs w:val="20"/>
        </w:rPr>
      </w:pPr>
      <w:hyperlink r:id="rId10" w:history="1">
        <w:r w:rsidRPr="00500AAE">
          <w:rPr>
            <w:rStyle w:val="Hyperlink"/>
            <w:rFonts w:ascii="Verdana" w:eastAsia="Verdana" w:hAnsi="Verdana" w:cs="Verdana"/>
            <w:b/>
            <w:bCs/>
            <w:position w:val="-2"/>
            <w:sz w:val="20"/>
            <w:szCs w:val="20"/>
          </w:rPr>
          <w:t>Kashif.375632@2freemail.com</w:t>
        </w:r>
      </w:hyperlink>
      <w:r w:rsidRPr="00500AAE">
        <w:rPr>
          <w:rFonts w:ascii="Verdana" w:eastAsia="Verdana" w:hAnsi="Verdana" w:cs="Verdana"/>
          <w:b/>
          <w:bCs/>
          <w:position w:val="-2"/>
          <w:sz w:val="20"/>
          <w:szCs w:val="20"/>
        </w:rPr>
        <w:t xml:space="preserve"> </w:t>
      </w:r>
      <w:bookmarkStart w:id="0" w:name="_GoBack"/>
      <w:bookmarkEnd w:id="0"/>
    </w:p>
    <w:p w:rsidR="00847E98" w:rsidRDefault="00847E98" w:rsidP="007733E7">
      <w:pPr>
        <w:spacing w:before="30" w:after="0"/>
        <w:ind w:left="-180" w:right="-20"/>
        <w:rPr>
          <w:rFonts w:asciiTheme="majorHAnsi" w:eastAsia="Verdana" w:hAnsiTheme="majorHAnsi" w:cs="Verdana"/>
          <w:b/>
          <w:bCs/>
          <w:spacing w:val="1"/>
        </w:rPr>
      </w:pPr>
    </w:p>
    <w:p w:rsidR="004D2EAB" w:rsidRPr="00886B91" w:rsidRDefault="0057213F" w:rsidP="007733E7">
      <w:pPr>
        <w:spacing w:before="30" w:after="0"/>
        <w:ind w:left="-180" w:right="-20"/>
        <w:rPr>
          <w:rFonts w:asciiTheme="majorHAnsi" w:eastAsia="Verdana" w:hAnsiTheme="majorHAnsi" w:cs="Verdana"/>
          <w:b/>
          <w:bCs/>
          <w:spacing w:val="1"/>
        </w:rPr>
      </w:pPr>
      <w:r w:rsidRPr="00886B91">
        <w:rPr>
          <w:rFonts w:asciiTheme="majorHAnsi" w:eastAsia="Verdana" w:hAnsiTheme="majorHAnsi" w:cs="Verdana"/>
          <w:b/>
          <w:bCs/>
          <w:spacing w:val="1"/>
        </w:rPr>
        <w:t>SUMMARY</w:t>
      </w:r>
    </w:p>
    <w:p w:rsidR="00886B91" w:rsidRPr="00667992" w:rsidRDefault="00886B91" w:rsidP="00847E98">
      <w:pPr>
        <w:spacing w:after="0"/>
        <w:ind w:left="-540"/>
        <w:rPr>
          <w:rFonts w:ascii="Cambria" w:hAnsi="Cambria"/>
        </w:rPr>
      </w:pPr>
      <w:r w:rsidRPr="00667992">
        <w:rPr>
          <w:rFonts w:ascii="Cambria" w:hAnsi="Cambria"/>
        </w:rPr>
        <w:t xml:space="preserve">4.8 years of </w:t>
      </w:r>
      <w:r w:rsidR="00021C5A" w:rsidRPr="00667992">
        <w:rPr>
          <w:rFonts w:ascii="Cambria" w:hAnsi="Cambria"/>
        </w:rPr>
        <w:t>diversified</w:t>
      </w:r>
      <w:r w:rsidR="00541912" w:rsidRPr="00667992">
        <w:rPr>
          <w:rFonts w:ascii="Cambria" w:hAnsi="Cambria"/>
        </w:rPr>
        <w:t xml:space="preserve"> </w:t>
      </w:r>
      <w:r w:rsidRPr="00667992">
        <w:rPr>
          <w:rFonts w:ascii="Cambria" w:hAnsi="Cambria"/>
        </w:rPr>
        <w:t xml:space="preserve">experience </w:t>
      </w:r>
      <w:r w:rsidR="00541912" w:rsidRPr="00667992">
        <w:rPr>
          <w:rFonts w:ascii="Cambria" w:hAnsi="Cambria"/>
        </w:rPr>
        <w:t>in</w:t>
      </w:r>
      <w:r w:rsidR="00667992">
        <w:rPr>
          <w:rFonts w:ascii="Cambria" w:hAnsi="Cambria"/>
        </w:rPr>
        <w:t xml:space="preserve"> resolving </w:t>
      </w:r>
      <w:r w:rsidR="00541912" w:rsidRPr="00667992">
        <w:rPr>
          <w:rFonts w:ascii="Cambria" w:hAnsi="Cambria"/>
        </w:rPr>
        <w:t>cus</w:t>
      </w:r>
      <w:r w:rsidR="00667992">
        <w:rPr>
          <w:rFonts w:ascii="Cambria" w:hAnsi="Cambria"/>
        </w:rPr>
        <w:t>tomer issues</w:t>
      </w:r>
      <w:r w:rsidRPr="00667992">
        <w:rPr>
          <w:rFonts w:ascii="Cambria" w:hAnsi="Cambria"/>
        </w:rPr>
        <w:t xml:space="preserve">, </w:t>
      </w:r>
      <w:r w:rsidR="00847E98">
        <w:rPr>
          <w:rFonts w:ascii="Cambria" w:hAnsi="Cambria"/>
        </w:rPr>
        <w:t xml:space="preserve">Operations &amp; </w:t>
      </w:r>
      <w:r w:rsidRPr="00667992">
        <w:rPr>
          <w:rFonts w:ascii="Cambria" w:hAnsi="Cambria"/>
        </w:rPr>
        <w:t xml:space="preserve">Quality Assurance, SAP implementation and </w:t>
      </w:r>
      <w:r w:rsidR="00A43390" w:rsidRPr="00667992">
        <w:rPr>
          <w:rFonts w:ascii="Cambria" w:hAnsi="Cambria"/>
        </w:rPr>
        <w:t>Supply Chain</w:t>
      </w:r>
      <w:r w:rsidRPr="00667992">
        <w:rPr>
          <w:rFonts w:ascii="Cambria" w:hAnsi="Cambria"/>
        </w:rPr>
        <w:t xml:space="preserve"> Management.</w:t>
      </w:r>
      <w:r w:rsidR="00667992">
        <w:rPr>
          <w:rFonts w:ascii="Cambria" w:hAnsi="Cambria"/>
        </w:rPr>
        <w:t xml:space="preserve"> </w:t>
      </w:r>
      <w:r w:rsidRPr="00667992">
        <w:rPr>
          <w:rFonts w:ascii="Cambria" w:hAnsi="Cambria"/>
        </w:rPr>
        <w:t xml:space="preserve">A team player and </w:t>
      </w:r>
      <w:r w:rsidR="00667992">
        <w:rPr>
          <w:rFonts w:ascii="Cambria" w:hAnsi="Cambria"/>
        </w:rPr>
        <w:t xml:space="preserve">a </w:t>
      </w:r>
      <w:r w:rsidRPr="00667992">
        <w:rPr>
          <w:rFonts w:ascii="Cambria" w:hAnsi="Cambria"/>
        </w:rPr>
        <w:t xml:space="preserve">project leader, adept in </w:t>
      </w:r>
      <w:r w:rsidR="004B3C7D">
        <w:rPr>
          <w:rFonts w:ascii="Cambria" w:hAnsi="Cambria"/>
        </w:rPr>
        <w:t xml:space="preserve">executing </w:t>
      </w:r>
      <w:r w:rsidRPr="00667992">
        <w:rPr>
          <w:rFonts w:ascii="Cambria" w:hAnsi="Cambria"/>
        </w:rPr>
        <w:t xml:space="preserve">operational strategies, analyzing </w:t>
      </w:r>
      <w:r w:rsidR="00667992">
        <w:rPr>
          <w:rFonts w:ascii="Cambria" w:hAnsi="Cambria"/>
        </w:rPr>
        <w:t>data and achieving deliverables.</w:t>
      </w:r>
    </w:p>
    <w:p w:rsidR="00724B05" w:rsidRPr="008676CD" w:rsidRDefault="005F5767" w:rsidP="00847E98">
      <w:pPr>
        <w:spacing w:after="0"/>
        <w:ind w:left="-180"/>
        <w:rPr>
          <w:rFonts w:ascii="Cambria" w:hAnsi="Cambria"/>
          <w:b/>
          <w:sz w:val="20"/>
          <w:u w:val="single"/>
        </w:rPr>
      </w:pPr>
      <w:r>
        <w:rPr>
          <w:rFonts w:asciiTheme="majorHAnsi" w:hAnsiTheme="majorHAnsi"/>
          <w:noProof/>
          <w:lang w:val="en-SG" w:eastAsia="en-SG"/>
        </w:rPr>
        <w:pict>
          <v:group id="Group 35" o:spid="_x0000_s1085" style="position:absolute;left:0;text-align:left;margin-left:25.8pt;margin-top:.8pt;width:556pt;height:11.55pt;z-index:-251661824;mso-position-horizontal-relative:page" coordorigin="710,228" coordsize="10954,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">
            <v:group id="Group 42" o:spid="_x0000_s1092" style="position:absolute;left:11549;top:238;width:106;height:221" coordorigin="11549,238" coordsize="106,2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<v:shape id="Freeform 43" o:spid="_x0000_s1093" style="position:absolute;left:11549;top:238;width:106;height:221;visibility:visible;mso-wrap-style:square;v-text-anchor:top" coordsize="106,2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Hd808MA&#10;AADbAAAADwAAAGRycy9kb3ducmV2LnhtbESPT4vCMBTE7wt+h/CEvWmqYpFqFBVdFtmD/xCPj+bZ&#10;FpuX0mRt/fZmQdjjMDO/YWaL1pTiQbUrLCsY9CMQxKnVBWcKzqdtbwLCeWSNpWVS8CQHi3nnY4aJ&#10;tg0f6HH0mQgQdgkqyL2vEildmpNB17cVcfButjbog6wzqWtsAtyUchhFsTRYcFjIsaJ1Tun9+GsU&#10;bIpmdV39jGPaaXdLcXgZ2P2XUp/ddjkF4an1/+F3+1srGMXw9yX8ADl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Hd808MAAADbAAAADwAAAAAAAAAAAAAAAACYAgAAZHJzL2Rv&#10;d25yZXYueG1sUEsFBgAAAAAEAAQA9QAAAIgDAAAAAA==&#10;" path="m,220r105,l105,,,,,220xe" fillcolor="#c3bb95" stroked="f">
                <v:path arrowok="t" o:connecttype="custom" o:connectlocs="0,458;105,458;105,238;0,238;0,458" o:connectangles="0,0,0,0,0"/>
              </v:shape>
            </v:group>
            <v:group id="Group 40" o:spid="_x0000_s1090" style="position:absolute;left:720;top:238;width:106;height:221" coordorigin="720,238" coordsize="106,2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<v:shape id="Freeform 41" o:spid="_x0000_s1091" style="position:absolute;left:720;top:238;width:106;height:221;visibility:visible;mso-wrap-style:square;v-text-anchor:top" coordsize="106,2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qRNOsAA&#10;AADbAAAADwAAAGRycy9kb3ducmV2LnhtbERPTYvCMBC9C/6HMII3TVUU6ZoWFV1EPKi7LB6HZmyL&#10;zaQ0Wdv995uD4PHxvldpZyrxpMaVlhVMxhEI4szqknMF31/70RKE88gaK8uk4I8cpEm/t8JY25Yv&#10;9Lz6XIQQdjEqKLyvYyldVpBBN7Y1ceDutjHoA2xyqRtsQ7ip5DSKFtJgyaGhwJq2BWWP669RsCvb&#10;zW1zmi/oqN09w+nPxJ4/lRoOuvUHCE+df4tf7oNWMAtjw5fwA2Ty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qRNOsAAAADbAAAADwAAAAAAAAAAAAAAAACYAgAAZHJzL2Rvd25y&#10;ZXYueG1sUEsFBgAAAAAEAAQA9QAAAIUDAAAAAA==&#10;" path="m,220r106,l106,,,,,220xe" fillcolor="#c3bb95" stroked="f">
                <v:path arrowok="t" o:connecttype="custom" o:connectlocs="0,458;106,458;106,238;0,238;0,458" o:connectangles="0,0,0,0,0"/>
              </v:shape>
            </v:group>
            <v:group id="Group 38" o:spid="_x0000_s1088" style="position:absolute;left:826;top:238;width:10723;height:221" coordorigin="826,238" coordsize="10723,2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<v:shape id="Freeform 39" o:spid="_x0000_s1089" style="position:absolute;left:826;top:238;width:10723;height:221;visibility:visible;mso-wrap-style:square;v-text-anchor:top" coordsize="10723,2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p4zmsMA&#10;AADbAAAADwAAAGRycy9kb3ducmV2LnhtbERPy2rCQBTdC/2H4Ra6EZ3xgZQ0E5G2gguhGIvdXjK3&#10;SdrMnZCZJvHvnUXB5eG80+1oG9FT52vHGhZzBYK4cKbmUsPneT97BuEDssHGMWm4kodt9jBJMTFu&#10;4BP1eShFDGGfoIYqhDaR0hcVWfRz1xJH7tt1FkOEXSlNh0MMt41cKrWRFmuODRW29FpR8Zv/WQ1v&#10;uw91HIafxXI1PZv+iO9fl73S+ulx3L2ACDSGu/jffTAa1nF9/BJ/gMx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p4zmsMAAADbAAAADwAAAAAAAAAAAAAAAACYAgAAZHJzL2Rv&#10;d25yZXYueG1sUEsFBgAAAAAEAAQA9QAAAIgDAAAAAA==&#10;" path="m,220r10723,l10723,,,,,220e" fillcolor="#c3bb95" stroked="f">
                <v:path arrowok="t" o:connecttype="custom" o:connectlocs="0,458;10723,458;10723,238;0,238;0,458" o:connectangles="0,0,0,0,0"/>
              </v:shape>
            </v:group>
            <v:group id="Group 36" o:spid="_x0000_s1086" style="position:absolute;left:720;top:463;width:10934;height:2" coordorigin="720,463" coordsize="1093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<v:shape id="Freeform 37" o:spid="_x0000_s1087" style="position:absolute;left:720;top:463;width:10934;height:2;visibility:visible;mso-wrap-style:square;v-text-anchor:top" coordsize="1093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EM4P8IA&#10;AADbAAAADwAAAGRycy9kb3ducmV2LnhtbESPX2vCMBTF3wd+h3CFvWmqDJnVKGObIorgnPp8ae7a&#10;YnNTkqyt394MhD0ezp8fZ77sTCUacr60rGA0TEAQZ1aXnCs4fa8GryB8QNZYWSYFN/KwXPSe5phq&#10;2/IXNceQizjCPkUFRQh1KqXPCjLoh7Ymjt6PdQZDlC6X2mEbx00lx0kykQZLjoQCa3ovKLsef42C&#10;eiWn7WX/gbvP9bpxkS0P27NSz/3ubQYiUBf+w4/2Rit4GcPfl/gD5OI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gQzg/wgAAANsAAAAPAAAAAAAAAAAAAAAAAJgCAABkcnMvZG93&#10;bnJldi54bWxQSwUGAAAAAAQABAD1AAAAhwMAAAAA&#10;" path="m,l10934,e" filled="f" strokeweight=".58pt">
                <v:path arrowok="t" o:connecttype="custom" o:connectlocs="0,0;10934,0" o:connectangles="0,0"/>
              </v:shape>
            </v:group>
            <w10:wrap anchorx="page"/>
          </v:group>
        </w:pict>
      </w:r>
      <w:r w:rsidR="0057213F" w:rsidRPr="00886B91">
        <w:rPr>
          <w:rFonts w:asciiTheme="majorHAnsi" w:eastAsia="Verdana" w:hAnsiTheme="majorHAnsi" w:cs="Verdana"/>
          <w:b/>
          <w:bCs/>
          <w:spacing w:val="1"/>
        </w:rPr>
        <w:t>PR</w:t>
      </w:r>
      <w:r w:rsidR="0057213F" w:rsidRPr="00886B91">
        <w:rPr>
          <w:rFonts w:asciiTheme="majorHAnsi" w:eastAsia="Verdana" w:hAnsiTheme="majorHAnsi" w:cs="Verdana"/>
          <w:b/>
          <w:bCs/>
          <w:spacing w:val="-6"/>
        </w:rPr>
        <w:t>O</w:t>
      </w:r>
      <w:r w:rsidR="0057213F" w:rsidRPr="00886B91">
        <w:rPr>
          <w:rFonts w:asciiTheme="majorHAnsi" w:eastAsia="Verdana" w:hAnsiTheme="majorHAnsi" w:cs="Verdana"/>
          <w:b/>
          <w:bCs/>
          <w:spacing w:val="2"/>
        </w:rPr>
        <w:t>F</w:t>
      </w:r>
      <w:r w:rsidR="0057213F" w:rsidRPr="00886B91">
        <w:rPr>
          <w:rFonts w:asciiTheme="majorHAnsi" w:eastAsia="Verdana" w:hAnsiTheme="majorHAnsi" w:cs="Verdana"/>
          <w:b/>
          <w:bCs/>
          <w:spacing w:val="-4"/>
        </w:rPr>
        <w:t>E</w:t>
      </w:r>
      <w:r w:rsidR="0057213F" w:rsidRPr="00886B91">
        <w:rPr>
          <w:rFonts w:asciiTheme="majorHAnsi" w:eastAsia="Verdana" w:hAnsiTheme="majorHAnsi" w:cs="Verdana"/>
          <w:b/>
          <w:bCs/>
        </w:rPr>
        <w:t>S</w:t>
      </w:r>
      <w:r w:rsidR="0057213F" w:rsidRPr="00886B91">
        <w:rPr>
          <w:rFonts w:asciiTheme="majorHAnsi" w:eastAsia="Verdana" w:hAnsiTheme="majorHAnsi" w:cs="Verdana"/>
          <w:b/>
          <w:bCs/>
          <w:spacing w:val="-4"/>
        </w:rPr>
        <w:t>S</w:t>
      </w:r>
      <w:r w:rsidR="0057213F" w:rsidRPr="00886B91">
        <w:rPr>
          <w:rFonts w:asciiTheme="majorHAnsi" w:eastAsia="Verdana" w:hAnsiTheme="majorHAnsi" w:cs="Verdana"/>
          <w:b/>
          <w:bCs/>
          <w:spacing w:val="1"/>
        </w:rPr>
        <w:t>I</w:t>
      </w:r>
      <w:r w:rsidR="0057213F" w:rsidRPr="00886B91">
        <w:rPr>
          <w:rFonts w:asciiTheme="majorHAnsi" w:eastAsia="Verdana" w:hAnsiTheme="majorHAnsi" w:cs="Verdana"/>
          <w:b/>
          <w:bCs/>
          <w:spacing w:val="-1"/>
        </w:rPr>
        <w:t>O</w:t>
      </w:r>
      <w:r w:rsidR="0057213F" w:rsidRPr="00886B91">
        <w:rPr>
          <w:rFonts w:asciiTheme="majorHAnsi" w:eastAsia="Verdana" w:hAnsiTheme="majorHAnsi" w:cs="Verdana"/>
          <w:b/>
          <w:bCs/>
          <w:spacing w:val="-5"/>
        </w:rPr>
        <w:t>N</w:t>
      </w:r>
      <w:r w:rsidR="0057213F" w:rsidRPr="00886B91">
        <w:rPr>
          <w:rFonts w:asciiTheme="majorHAnsi" w:eastAsia="Verdana" w:hAnsiTheme="majorHAnsi" w:cs="Verdana"/>
          <w:b/>
          <w:bCs/>
          <w:spacing w:val="3"/>
        </w:rPr>
        <w:t>A</w:t>
      </w:r>
      <w:r w:rsidR="0057213F" w:rsidRPr="00886B91">
        <w:rPr>
          <w:rFonts w:asciiTheme="majorHAnsi" w:eastAsia="Verdana" w:hAnsiTheme="majorHAnsi" w:cs="Verdana"/>
          <w:b/>
          <w:bCs/>
        </w:rPr>
        <w:t>L</w:t>
      </w:r>
      <w:r w:rsidR="0057213F" w:rsidRPr="00886B91">
        <w:rPr>
          <w:rFonts w:asciiTheme="majorHAnsi" w:eastAsia="Verdana" w:hAnsiTheme="majorHAnsi" w:cs="Verdana"/>
          <w:b/>
          <w:bCs/>
          <w:spacing w:val="11"/>
        </w:rPr>
        <w:t xml:space="preserve"> </w:t>
      </w:r>
      <w:r w:rsidR="0057213F" w:rsidRPr="00886B91">
        <w:rPr>
          <w:rFonts w:asciiTheme="majorHAnsi" w:eastAsia="Verdana" w:hAnsiTheme="majorHAnsi" w:cs="Verdana"/>
          <w:b/>
          <w:bCs/>
          <w:spacing w:val="-4"/>
        </w:rPr>
        <w:t>E</w:t>
      </w:r>
      <w:r w:rsidR="0057213F" w:rsidRPr="00886B91">
        <w:rPr>
          <w:rFonts w:asciiTheme="majorHAnsi" w:eastAsia="Verdana" w:hAnsiTheme="majorHAnsi" w:cs="Verdana"/>
          <w:b/>
          <w:bCs/>
        </w:rPr>
        <w:t>X</w:t>
      </w:r>
      <w:r w:rsidR="0057213F" w:rsidRPr="00886B91">
        <w:rPr>
          <w:rFonts w:asciiTheme="majorHAnsi" w:eastAsia="Verdana" w:hAnsiTheme="majorHAnsi" w:cs="Verdana"/>
          <w:b/>
          <w:bCs/>
          <w:spacing w:val="-4"/>
        </w:rPr>
        <w:t>P</w:t>
      </w:r>
      <w:r w:rsidR="0057213F" w:rsidRPr="00886B91">
        <w:rPr>
          <w:rFonts w:asciiTheme="majorHAnsi" w:eastAsia="Verdana" w:hAnsiTheme="majorHAnsi" w:cs="Verdana"/>
          <w:b/>
          <w:bCs/>
        </w:rPr>
        <w:t>E</w:t>
      </w:r>
      <w:r w:rsidR="0057213F" w:rsidRPr="00886B91">
        <w:rPr>
          <w:rFonts w:asciiTheme="majorHAnsi" w:eastAsia="Verdana" w:hAnsiTheme="majorHAnsi" w:cs="Verdana"/>
          <w:b/>
          <w:bCs/>
          <w:spacing w:val="-3"/>
        </w:rPr>
        <w:t>R</w:t>
      </w:r>
      <w:r w:rsidR="0057213F" w:rsidRPr="00886B91">
        <w:rPr>
          <w:rFonts w:asciiTheme="majorHAnsi" w:eastAsia="Verdana" w:hAnsiTheme="majorHAnsi" w:cs="Verdana"/>
          <w:b/>
          <w:bCs/>
          <w:spacing w:val="1"/>
        </w:rPr>
        <w:t>I</w:t>
      </w:r>
      <w:r w:rsidR="0057213F" w:rsidRPr="00886B91">
        <w:rPr>
          <w:rFonts w:asciiTheme="majorHAnsi" w:eastAsia="Verdana" w:hAnsiTheme="majorHAnsi" w:cs="Verdana"/>
          <w:b/>
          <w:bCs/>
        </w:rPr>
        <w:t>E</w:t>
      </w:r>
      <w:r w:rsidR="0057213F" w:rsidRPr="00886B91">
        <w:rPr>
          <w:rFonts w:asciiTheme="majorHAnsi" w:eastAsia="Verdana" w:hAnsiTheme="majorHAnsi" w:cs="Verdana"/>
          <w:b/>
          <w:bCs/>
          <w:spacing w:val="-5"/>
        </w:rPr>
        <w:t>N</w:t>
      </w:r>
      <w:r w:rsidR="0057213F" w:rsidRPr="00886B91">
        <w:rPr>
          <w:rFonts w:asciiTheme="majorHAnsi" w:eastAsia="Verdana" w:hAnsiTheme="majorHAnsi" w:cs="Verdana"/>
          <w:b/>
          <w:bCs/>
          <w:spacing w:val="-2"/>
        </w:rPr>
        <w:t>C</w:t>
      </w:r>
      <w:r w:rsidR="0057213F" w:rsidRPr="00886B91">
        <w:rPr>
          <w:rFonts w:asciiTheme="majorHAnsi" w:eastAsia="Verdana" w:hAnsiTheme="majorHAnsi" w:cs="Verdana"/>
          <w:b/>
          <w:bCs/>
        </w:rPr>
        <w:t>E</w:t>
      </w:r>
      <w:r w:rsidR="0057213F" w:rsidRPr="00886B91">
        <w:rPr>
          <w:rFonts w:asciiTheme="majorHAnsi" w:eastAsia="Verdana" w:hAnsiTheme="majorHAnsi" w:cs="Verdana"/>
          <w:b/>
          <w:bCs/>
          <w:spacing w:val="-49"/>
        </w:rPr>
        <w:t xml:space="preserve"> </w:t>
      </w:r>
      <w:r w:rsidR="008676CD">
        <w:rPr>
          <w:rFonts w:asciiTheme="majorHAnsi" w:eastAsia="Verdana" w:hAnsiTheme="majorHAnsi" w:cs="Verdana"/>
          <w:b/>
          <w:bCs/>
        </w:rPr>
        <w:t xml:space="preserve">                 </w:t>
      </w:r>
      <w:r w:rsidR="00F4137C" w:rsidRPr="00886B91">
        <w:rPr>
          <w:rFonts w:asciiTheme="majorHAnsi" w:eastAsia="Verdana" w:hAnsiTheme="majorHAnsi" w:cs="Verdana"/>
          <w:b/>
          <w:bCs/>
        </w:rPr>
        <w:t xml:space="preserve"> </w:t>
      </w:r>
      <w:r w:rsidR="008676CD" w:rsidRPr="00FE280B">
        <w:rPr>
          <w:rFonts w:ascii="Cambria" w:hAnsi="Cambria"/>
          <w:sz w:val="20"/>
        </w:rPr>
        <w:t>Jindal Stainless Ltd, Associate Manager</w:t>
      </w:r>
      <w:r w:rsidR="008676CD">
        <w:rPr>
          <w:rFonts w:asciiTheme="majorHAnsi" w:eastAsia="Verdana" w:hAnsiTheme="majorHAnsi" w:cs="Verdana"/>
          <w:b/>
          <w:bCs/>
        </w:rPr>
        <w:t xml:space="preserve">  </w:t>
      </w:r>
      <w:r w:rsidR="00886B91">
        <w:rPr>
          <w:rFonts w:asciiTheme="majorHAnsi" w:eastAsia="Verdana" w:hAnsiTheme="majorHAnsi" w:cs="Verdana"/>
          <w:b/>
          <w:bCs/>
        </w:rPr>
        <w:t xml:space="preserve">                  </w:t>
      </w:r>
      <w:r w:rsidR="004C54A4" w:rsidRPr="00886B91">
        <w:rPr>
          <w:rFonts w:asciiTheme="majorHAnsi" w:eastAsia="Verdana" w:hAnsiTheme="majorHAnsi" w:cs="Verdana"/>
          <w:b/>
          <w:bCs/>
        </w:rPr>
        <w:t xml:space="preserve">             4years and 9 months</w:t>
      </w:r>
      <w:r w:rsidR="00714BA8" w:rsidRPr="00886B91">
        <w:rPr>
          <w:rFonts w:asciiTheme="majorHAnsi" w:eastAsia="Verdana" w:hAnsiTheme="majorHAnsi" w:cs="Verdana"/>
          <w:b/>
          <w:bCs/>
        </w:rPr>
        <w:t xml:space="preserve">      </w:t>
      </w:r>
      <w:r w:rsidR="00714BA8" w:rsidRPr="00886B91">
        <w:rPr>
          <w:rFonts w:asciiTheme="majorHAnsi" w:eastAsia="Verdana" w:hAnsiTheme="majorHAnsi" w:cs="Verdana"/>
          <w:b/>
          <w:bCs/>
          <w:i/>
        </w:rPr>
        <w:t xml:space="preserve"> </w:t>
      </w:r>
      <w:r w:rsidR="00FC1E88" w:rsidRPr="00886B91">
        <w:rPr>
          <w:rFonts w:asciiTheme="majorHAnsi" w:eastAsia="Verdana" w:hAnsiTheme="majorHAnsi" w:cs="Verdana"/>
          <w:b/>
          <w:bCs/>
          <w:i/>
        </w:rPr>
        <w:t xml:space="preserve">      </w:t>
      </w:r>
      <w:r w:rsidR="008728F4" w:rsidRPr="00886B91">
        <w:rPr>
          <w:rFonts w:asciiTheme="majorHAnsi" w:eastAsia="Verdana" w:hAnsiTheme="majorHAnsi" w:cs="Verdana"/>
          <w:b/>
          <w:bCs/>
          <w:i/>
        </w:rPr>
        <w:t xml:space="preserve">          </w:t>
      </w:r>
    </w:p>
    <w:p w:rsidR="004C54A4" w:rsidRPr="00FE280B" w:rsidRDefault="006A70CA" w:rsidP="000C4CB7">
      <w:pPr>
        <w:spacing w:after="0"/>
        <w:ind w:left="-450"/>
        <w:rPr>
          <w:rFonts w:ascii="Cambria" w:hAnsi="Cambria"/>
          <w:b/>
          <w:sz w:val="20"/>
          <w:u w:val="single"/>
        </w:rPr>
      </w:pPr>
      <w:r>
        <w:rPr>
          <w:rFonts w:ascii="Cambria" w:hAnsi="Cambria"/>
          <w:b/>
          <w:sz w:val="20"/>
          <w:u w:val="single"/>
        </w:rPr>
        <w:t>Roles and Responsibilities</w:t>
      </w:r>
    </w:p>
    <w:p w:rsidR="004C54A4" w:rsidRPr="00FE280B" w:rsidRDefault="004C54A4" w:rsidP="007733E7">
      <w:pPr>
        <w:pStyle w:val="ListParagraph"/>
        <w:numPr>
          <w:ilvl w:val="0"/>
          <w:numId w:val="33"/>
        </w:numPr>
        <w:ind w:left="-180"/>
        <w:rPr>
          <w:rFonts w:ascii="Cambria" w:hAnsi="Cambria"/>
        </w:rPr>
      </w:pPr>
      <w:r w:rsidRPr="00FE280B">
        <w:rPr>
          <w:rFonts w:ascii="Cambria" w:hAnsi="Cambria"/>
        </w:rPr>
        <w:t xml:space="preserve">Trouble shooting customer complaints, on site resolution of issues, defect analysis and communicating </w:t>
      </w:r>
      <w:r w:rsidR="00FE280B" w:rsidRPr="00FE280B">
        <w:rPr>
          <w:rFonts w:ascii="Cambria" w:hAnsi="Cambria"/>
        </w:rPr>
        <w:t>corrective And Preventive Actions (</w:t>
      </w:r>
      <w:r w:rsidRPr="008676CD">
        <w:rPr>
          <w:rFonts w:ascii="Cambria" w:hAnsi="Cambria"/>
          <w:b/>
        </w:rPr>
        <w:t>CAPA</w:t>
      </w:r>
      <w:r w:rsidR="00FE280B" w:rsidRPr="00FE280B">
        <w:rPr>
          <w:rFonts w:ascii="Cambria" w:hAnsi="Cambria"/>
        </w:rPr>
        <w:t xml:space="preserve">) </w:t>
      </w:r>
      <w:r w:rsidRPr="00FE280B">
        <w:rPr>
          <w:rFonts w:ascii="Cambria" w:hAnsi="Cambria"/>
        </w:rPr>
        <w:t>for feedback mechanism.</w:t>
      </w:r>
    </w:p>
    <w:p w:rsidR="004C54A4" w:rsidRPr="00FE280B" w:rsidRDefault="004C54A4" w:rsidP="007733E7">
      <w:pPr>
        <w:pStyle w:val="ListParagraph"/>
        <w:numPr>
          <w:ilvl w:val="0"/>
          <w:numId w:val="33"/>
        </w:numPr>
        <w:spacing w:after="200"/>
        <w:ind w:left="-180"/>
        <w:rPr>
          <w:rFonts w:ascii="Cambria" w:hAnsi="Cambria"/>
        </w:rPr>
      </w:pPr>
      <w:r w:rsidRPr="00FE280B">
        <w:rPr>
          <w:rFonts w:ascii="Cambria" w:hAnsi="Cambria"/>
        </w:rPr>
        <w:t xml:space="preserve">Designed and implemented documentation formats for </w:t>
      </w:r>
      <w:r w:rsidRPr="008676CD">
        <w:rPr>
          <w:rFonts w:ascii="Cambria" w:hAnsi="Cambria"/>
          <w:b/>
        </w:rPr>
        <w:t>effective data analysis</w:t>
      </w:r>
      <w:r w:rsidRPr="00FE280B">
        <w:rPr>
          <w:rFonts w:ascii="Cambria" w:hAnsi="Cambria"/>
        </w:rPr>
        <w:t xml:space="preserve">, highlighting progress and critical issues for internal and external stakeholders. </w:t>
      </w:r>
    </w:p>
    <w:p w:rsidR="004C54A4" w:rsidRPr="00FE280B" w:rsidRDefault="004C54A4" w:rsidP="007733E7">
      <w:pPr>
        <w:pStyle w:val="ListParagraph"/>
        <w:numPr>
          <w:ilvl w:val="0"/>
          <w:numId w:val="33"/>
        </w:numPr>
        <w:spacing w:after="200"/>
        <w:ind w:left="-180"/>
        <w:rPr>
          <w:rFonts w:ascii="Cambria" w:hAnsi="Cambria"/>
          <w:color w:val="000000" w:themeColor="text1"/>
        </w:rPr>
      </w:pPr>
      <w:r w:rsidRPr="00FE280B">
        <w:rPr>
          <w:rFonts w:ascii="Cambria" w:hAnsi="Cambria"/>
          <w:color w:val="000000" w:themeColor="text1"/>
        </w:rPr>
        <w:t>Spearheaded 3 </w:t>
      </w:r>
      <w:r w:rsidRPr="00021C5A">
        <w:rPr>
          <w:rFonts w:ascii="Cambria" w:hAnsi="Cambria"/>
          <w:b/>
          <w:color w:val="000000" w:themeColor="text1"/>
        </w:rPr>
        <w:t>process development trials</w:t>
      </w:r>
      <w:r w:rsidRPr="00FE280B">
        <w:rPr>
          <w:rFonts w:ascii="Cambria" w:hAnsi="Cambria"/>
          <w:color w:val="000000" w:themeColor="text1"/>
        </w:rPr>
        <w:t>, which resulted in </w:t>
      </w:r>
      <w:r w:rsidRPr="00205DA5">
        <w:rPr>
          <w:rFonts w:ascii="Cambria" w:hAnsi="Cambria"/>
          <w:b/>
          <w:color w:val="000000" w:themeColor="text1"/>
        </w:rPr>
        <w:t>5%</w:t>
      </w:r>
      <w:r w:rsidR="00205DA5">
        <w:rPr>
          <w:rFonts w:ascii="Cambria" w:hAnsi="Cambria"/>
          <w:color w:val="000000" w:themeColor="text1"/>
        </w:rPr>
        <w:t>(85 to 90)</w:t>
      </w:r>
      <w:r w:rsidRPr="00FE280B">
        <w:rPr>
          <w:rFonts w:ascii="Cambria" w:hAnsi="Cambria"/>
          <w:color w:val="000000" w:themeColor="text1"/>
        </w:rPr>
        <w:t xml:space="preserve"> increase in </w:t>
      </w:r>
      <w:r w:rsidR="00FE280B" w:rsidRPr="00FE280B">
        <w:rPr>
          <w:rFonts w:ascii="Cambria" w:hAnsi="Cambria"/>
          <w:color w:val="000000" w:themeColor="text1"/>
        </w:rPr>
        <w:t xml:space="preserve">400-series </w:t>
      </w:r>
      <w:r w:rsidRPr="00FE280B">
        <w:rPr>
          <w:rFonts w:ascii="Cambria" w:hAnsi="Cambria"/>
          <w:color w:val="000000" w:themeColor="text1"/>
        </w:rPr>
        <w:t>stainless steel production at cold rolling stage in 2014.</w:t>
      </w:r>
    </w:p>
    <w:p w:rsidR="004C54A4" w:rsidRPr="00FE280B" w:rsidRDefault="004C54A4" w:rsidP="004B3C7D">
      <w:pPr>
        <w:pStyle w:val="ListParagraph"/>
        <w:numPr>
          <w:ilvl w:val="0"/>
          <w:numId w:val="33"/>
        </w:numPr>
        <w:ind w:left="-180"/>
        <w:rPr>
          <w:rFonts w:ascii="Cambria" w:hAnsi="Cambria"/>
        </w:rPr>
      </w:pPr>
      <w:r w:rsidRPr="00021C5A">
        <w:rPr>
          <w:rFonts w:ascii="Cambria" w:hAnsi="Cambria"/>
          <w:b/>
        </w:rPr>
        <w:t>Successfully conducted product trials</w:t>
      </w:r>
      <w:r w:rsidRPr="00FE280B">
        <w:rPr>
          <w:rFonts w:ascii="Cambria" w:hAnsi="Cambria"/>
        </w:rPr>
        <w:t xml:space="preserve"> for worth INR 60+ </w:t>
      </w:r>
      <w:proofErr w:type="spellStart"/>
      <w:r w:rsidRPr="00FE280B">
        <w:rPr>
          <w:rFonts w:ascii="Cambria" w:hAnsi="Cambria"/>
        </w:rPr>
        <w:t>lacs</w:t>
      </w:r>
      <w:proofErr w:type="spellEnd"/>
      <w:r w:rsidRPr="00FE280B">
        <w:rPr>
          <w:rFonts w:ascii="Cambria" w:hAnsi="Cambria"/>
        </w:rPr>
        <w:t xml:space="preserve">, JT </w:t>
      </w:r>
      <w:proofErr w:type="spellStart"/>
      <w:r w:rsidRPr="00FE280B">
        <w:rPr>
          <w:rFonts w:ascii="Cambria" w:hAnsi="Cambria"/>
        </w:rPr>
        <w:t>Patta</w:t>
      </w:r>
      <w:proofErr w:type="spellEnd"/>
      <w:r w:rsidRPr="00FE280B">
        <w:rPr>
          <w:rFonts w:ascii="Cambria" w:hAnsi="Cambria"/>
        </w:rPr>
        <w:t xml:space="preserve"> project, utensil application of stainless steel at SRR mills, Ahmedabad in 2016.</w:t>
      </w:r>
    </w:p>
    <w:p w:rsidR="004C54A4" w:rsidRPr="00FE280B" w:rsidRDefault="004C54A4" w:rsidP="004B3C7D">
      <w:pPr>
        <w:pStyle w:val="Default"/>
        <w:numPr>
          <w:ilvl w:val="0"/>
          <w:numId w:val="32"/>
        </w:numPr>
        <w:ind w:left="-180"/>
        <w:rPr>
          <w:rFonts w:ascii="Cambria" w:hAnsi="Cambria"/>
          <w:sz w:val="20"/>
          <w:szCs w:val="22"/>
        </w:rPr>
      </w:pPr>
      <w:r w:rsidRPr="005F406C">
        <w:rPr>
          <w:rFonts w:ascii="Cambria" w:hAnsi="Cambria"/>
          <w:b/>
          <w:sz w:val="20"/>
          <w:szCs w:val="22"/>
        </w:rPr>
        <w:t>Successfully implemented SAP restructuring project</w:t>
      </w:r>
      <w:r w:rsidRPr="00FE280B">
        <w:rPr>
          <w:rFonts w:ascii="Cambria" w:hAnsi="Cambria"/>
          <w:sz w:val="20"/>
          <w:szCs w:val="22"/>
        </w:rPr>
        <w:t xml:space="preserve"> ECC-6.0(QM) and integrated across other modules such as, P</w:t>
      </w:r>
      <w:r w:rsidR="00847E98">
        <w:rPr>
          <w:rFonts w:ascii="Cambria" w:hAnsi="Cambria"/>
          <w:sz w:val="20"/>
          <w:szCs w:val="22"/>
        </w:rPr>
        <w:t xml:space="preserve">roduction </w:t>
      </w:r>
      <w:r w:rsidRPr="00FE280B">
        <w:rPr>
          <w:rFonts w:ascii="Cambria" w:hAnsi="Cambria"/>
          <w:sz w:val="20"/>
          <w:szCs w:val="22"/>
        </w:rPr>
        <w:t>P</w:t>
      </w:r>
      <w:r w:rsidR="00847E98">
        <w:rPr>
          <w:rFonts w:ascii="Cambria" w:hAnsi="Cambria"/>
          <w:sz w:val="20"/>
          <w:szCs w:val="22"/>
        </w:rPr>
        <w:t xml:space="preserve">lanning, </w:t>
      </w:r>
      <w:r w:rsidRPr="00FE280B">
        <w:rPr>
          <w:rFonts w:ascii="Cambria" w:hAnsi="Cambria"/>
          <w:sz w:val="20"/>
          <w:szCs w:val="22"/>
        </w:rPr>
        <w:t>S</w:t>
      </w:r>
      <w:r w:rsidR="00847E98">
        <w:rPr>
          <w:rFonts w:ascii="Cambria" w:hAnsi="Cambria"/>
          <w:sz w:val="20"/>
          <w:szCs w:val="22"/>
        </w:rPr>
        <w:t xml:space="preserve">ales &amp; </w:t>
      </w:r>
      <w:r w:rsidRPr="00FE280B">
        <w:rPr>
          <w:rFonts w:ascii="Cambria" w:hAnsi="Cambria"/>
          <w:sz w:val="20"/>
          <w:szCs w:val="22"/>
        </w:rPr>
        <w:t>D</w:t>
      </w:r>
      <w:r w:rsidR="00847E98">
        <w:rPr>
          <w:rFonts w:ascii="Cambria" w:hAnsi="Cambria"/>
          <w:sz w:val="20"/>
          <w:szCs w:val="22"/>
        </w:rPr>
        <w:t>istribution</w:t>
      </w:r>
      <w:r w:rsidRPr="00FE280B">
        <w:rPr>
          <w:rFonts w:ascii="Cambria" w:hAnsi="Cambria"/>
          <w:sz w:val="20"/>
          <w:szCs w:val="22"/>
        </w:rPr>
        <w:t xml:space="preserve"> along with the team of professionals of Accenture.</w:t>
      </w:r>
    </w:p>
    <w:p w:rsidR="008C116A" w:rsidRDefault="008C116A" w:rsidP="008C116A">
      <w:pPr>
        <w:pStyle w:val="Default"/>
        <w:numPr>
          <w:ilvl w:val="0"/>
          <w:numId w:val="32"/>
        </w:numPr>
        <w:spacing w:after="27"/>
        <w:ind w:left="-180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0"/>
          <w:szCs w:val="22"/>
        </w:rPr>
        <w:t>Business Blueprint Development(BBD), r</w:t>
      </w:r>
      <w:r w:rsidR="004C54A4" w:rsidRPr="00FE280B">
        <w:rPr>
          <w:rFonts w:ascii="Cambria" w:hAnsi="Cambria"/>
          <w:sz w:val="20"/>
          <w:szCs w:val="22"/>
        </w:rPr>
        <w:t>equirement mapping, testing of new developments, gap analysis, post implementation support and imparting end user training</w:t>
      </w:r>
      <w:r w:rsidR="004C54A4" w:rsidRPr="00312B3C">
        <w:rPr>
          <w:rFonts w:ascii="Cambria" w:hAnsi="Cambria"/>
          <w:sz w:val="22"/>
          <w:szCs w:val="22"/>
        </w:rPr>
        <w:t>.</w:t>
      </w:r>
      <w:r w:rsidR="004C54A4" w:rsidRPr="00312B3C">
        <w:rPr>
          <w:rFonts w:ascii="Cambria" w:hAnsi="Cambria"/>
          <w:b/>
          <w:sz w:val="22"/>
          <w:szCs w:val="22"/>
        </w:rPr>
        <w:t xml:space="preserve"> </w:t>
      </w:r>
    </w:p>
    <w:p w:rsidR="008C116A" w:rsidRPr="00847E98" w:rsidRDefault="008C116A" w:rsidP="008C116A">
      <w:pPr>
        <w:pStyle w:val="Default"/>
        <w:numPr>
          <w:ilvl w:val="0"/>
          <w:numId w:val="32"/>
        </w:numPr>
        <w:spacing w:after="27"/>
        <w:ind w:left="-180"/>
        <w:rPr>
          <w:rFonts w:ascii="Cambria" w:hAnsi="Cambria"/>
          <w:sz w:val="20"/>
          <w:szCs w:val="22"/>
        </w:rPr>
      </w:pPr>
      <w:r w:rsidRPr="00205DA5">
        <w:rPr>
          <w:rFonts w:ascii="Cambria" w:hAnsi="Cambria"/>
          <w:sz w:val="20"/>
          <w:szCs w:val="22"/>
        </w:rPr>
        <w:t xml:space="preserve">Successfully executed 4 </w:t>
      </w:r>
      <w:r w:rsidRPr="00205DA5">
        <w:rPr>
          <w:rFonts w:ascii="Cambria" w:hAnsi="Cambria"/>
          <w:b/>
          <w:sz w:val="20"/>
          <w:szCs w:val="22"/>
        </w:rPr>
        <w:t xml:space="preserve">system </w:t>
      </w:r>
      <w:r w:rsidR="00205DA5" w:rsidRPr="00205DA5">
        <w:rPr>
          <w:rFonts w:ascii="Cambria" w:hAnsi="Cambria"/>
          <w:b/>
          <w:sz w:val="20"/>
          <w:szCs w:val="22"/>
        </w:rPr>
        <w:t>improvement</w:t>
      </w:r>
      <w:r w:rsidRPr="00205DA5">
        <w:rPr>
          <w:rFonts w:ascii="Cambria" w:hAnsi="Cambria"/>
          <w:sz w:val="20"/>
          <w:szCs w:val="22"/>
        </w:rPr>
        <w:t xml:space="preserve"> projects such as</w:t>
      </w:r>
      <w:r w:rsidR="00205DA5" w:rsidRPr="00205DA5">
        <w:rPr>
          <w:rFonts w:ascii="Cambria" w:hAnsi="Cambria"/>
          <w:sz w:val="20"/>
          <w:szCs w:val="22"/>
        </w:rPr>
        <w:t xml:space="preserve"> </w:t>
      </w:r>
      <w:r w:rsidR="00205DA5">
        <w:rPr>
          <w:rFonts w:ascii="Cambria" w:hAnsi="Cambria"/>
          <w:sz w:val="20"/>
          <w:szCs w:val="22"/>
        </w:rPr>
        <w:t>(i)</w:t>
      </w:r>
      <w:r w:rsidR="00205DA5" w:rsidRPr="00205DA5">
        <w:rPr>
          <w:rFonts w:ascii="Cambria" w:hAnsi="Cambria"/>
          <w:sz w:val="20"/>
          <w:szCs w:val="22"/>
        </w:rPr>
        <w:t xml:space="preserve">auto-generation of </w:t>
      </w:r>
      <w:r w:rsidR="00205DA5">
        <w:rPr>
          <w:rFonts w:ascii="Cambria" w:hAnsi="Cambria"/>
          <w:sz w:val="20"/>
          <w:szCs w:val="22"/>
        </w:rPr>
        <w:t xml:space="preserve">Test Certificate for </w:t>
      </w:r>
      <w:r w:rsidR="00205DA5" w:rsidRPr="00205DA5">
        <w:rPr>
          <w:rFonts w:ascii="Cambria" w:hAnsi="Cambria"/>
          <w:b/>
          <w:sz w:val="20"/>
          <w:szCs w:val="22"/>
        </w:rPr>
        <w:t>warehouse</w:t>
      </w:r>
      <w:r w:rsidR="00205DA5">
        <w:rPr>
          <w:rFonts w:ascii="Cambria" w:hAnsi="Cambria"/>
          <w:sz w:val="20"/>
          <w:szCs w:val="22"/>
        </w:rPr>
        <w:t>, thus saving 1/3</w:t>
      </w:r>
      <w:r w:rsidR="00205DA5" w:rsidRPr="00205DA5">
        <w:rPr>
          <w:rFonts w:ascii="Cambria" w:hAnsi="Cambria"/>
          <w:sz w:val="20"/>
          <w:szCs w:val="22"/>
          <w:vertAlign w:val="superscript"/>
        </w:rPr>
        <w:t>rd</w:t>
      </w:r>
      <w:r w:rsidR="00205DA5">
        <w:rPr>
          <w:rFonts w:ascii="Cambria" w:hAnsi="Cambria"/>
          <w:sz w:val="20"/>
          <w:szCs w:val="22"/>
        </w:rPr>
        <w:t xml:space="preserve"> manhours, (ii) auto-mailing system for non-conformance report(NCR) to </w:t>
      </w:r>
      <w:r w:rsidR="00205DA5">
        <w:rPr>
          <w:rFonts w:ascii="Cambria" w:hAnsi="Cambria"/>
          <w:b/>
          <w:sz w:val="20"/>
          <w:szCs w:val="22"/>
        </w:rPr>
        <w:t>vendors.</w:t>
      </w:r>
    </w:p>
    <w:p w:rsidR="004B3C7D" w:rsidRDefault="004B3C7D" w:rsidP="007733E7">
      <w:pPr>
        <w:pStyle w:val="Default"/>
        <w:numPr>
          <w:ilvl w:val="0"/>
          <w:numId w:val="35"/>
        </w:numPr>
        <w:spacing w:after="27"/>
        <w:ind w:left="-180"/>
        <w:rPr>
          <w:rFonts w:ascii="Cambria" w:hAnsi="Cambria"/>
          <w:sz w:val="20"/>
          <w:szCs w:val="22"/>
        </w:rPr>
      </w:pPr>
      <w:r w:rsidRPr="004B3C7D">
        <w:rPr>
          <w:rFonts w:ascii="Cambria" w:hAnsi="Cambria"/>
          <w:sz w:val="20"/>
          <w:szCs w:val="22"/>
        </w:rPr>
        <w:t>Integrated</w:t>
      </w:r>
      <w:r w:rsidR="00847E98" w:rsidRPr="004B3C7D">
        <w:rPr>
          <w:rFonts w:ascii="Cambria" w:hAnsi="Cambria"/>
          <w:sz w:val="20"/>
          <w:szCs w:val="22"/>
        </w:rPr>
        <w:t xml:space="preserve"> SAP</w:t>
      </w:r>
      <w:r w:rsidRPr="004B3C7D">
        <w:rPr>
          <w:rFonts w:ascii="Cambria" w:hAnsi="Cambria"/>
          <w:sz w:val="20"/>
          <w:szCs w:val="22"/>
        </w:rPr>
        <w:t xml:space="preserve"> module with internally developed Customer Complaint Management System</w:t>
      </w:r>
      <w:r w:rsidR="00847E98" w:rsidRPr="004B3C7D">
        <w:rPr>
          <w:rFonts w:ascii="Cambria" w:hAnsi="Cambria"/>
          <w:sz w:val="20"/>
          <w:szCs w:val="22"/>
        </w:rPr>
        <w:t xml:space="preserve"> web portal, this provided a new dimension </w:t>
      </w:r>
      <w:r w:rsidRPr="004B3C7D">
        <w:rPr>
          <w:rFonts w:ascii="Cambria" w:hAnsi="Cambria"/>
          <w:sz w:val="20"/>
          <w:szCs w:val="22"/>
        </w:rPr>
        <w:t>to</w:t>
      </w:r>
      <w:r w:rsidR="00847E98" w:rsidRPr="004B3C7D">
        <w:rPr>
          <w:rFonts w:ascii="Cambria" w:hAnsi="Cambria"/>
          <w:sz w:val="20"/>
          <w:szCs w:val="22"/>
        </w:rPr>
        <w:t xml:space="preserve"> customer</w:t>
      </w:r>
      <w:r w:rsidRPr="004B3C7D">
        <w:rPr>
          <w:rFonts w:ascii="Cambria" w:hAnsi="Cambria"/>
          <w:sz w:val="20"/>
          <w:szCs w:val="22"/>
        </w:rPr>
        <w:t xml:space="preserve"> experience</w:t>
      </w:r>
      <w:r>
        <w:rPr>
          <w:rFonts w:ascii="Cambria" w:hAnsi="Cambria"/>
          <w:sz w:val="20"/>
          <w:szCs w:val="22"/>
        </w:rPr>
        <w:t>.</w:t>
      </w:r>
    </w:p>
    <w:p w:rsidR="004C54A4" w:rsidRPr="004B3C7D" w:rsidRDefault="004C54A4" w:rsidP="007733E7">
      <w:pPr>
        <w:pStyle w:val="Default"/>
        <w:numPr>
          <w:ilvl w:val="0"/>
          <w:numId w:val="35"/>
        </w:numPr>
        <w:spacing w:after="27"/>
        <w:ind w:left="-180"/>
        <w:rPr>
          <w:rFonts w:ascii="Cambria" w:hAnsi="Cambria"/>
          <w:sz w:val="20"/>
          <w:szCs w:val="22"/>
        </w:rPr>
      </w:pPr>
      <w:r w:rsidRPr="004B3C7D">
        <w:rPr>
          <w:rFonts w:ascii="Cambria" w:hAnsi="Cambria"/>
          <w:sz w:val="20"/>
          <w:szCs w:val="22"/>
        </w:rPr>
        <w:t xml:space="preserve">Monitored dead </w:t>
      </w:r>
      <w:r w:rsidRPr="004B3C7D">
        <w:rPr>
          <w:rFonts w:ascii="Cambria" w:hAnsi="Cambria"/>
          <w:b/>
          <w:sz w:val="20"/>
          <w:szCs w:val="22"/>
        </w:rPr>
        <w:t>inventory</w:t>
      </w:r>
      <w:r w:rsidRPr="004B3C7D">
        <w:rPr>
          <w:rFonts w:ascii="Cambria" w:hAnsi="Cambria"/>
          <w:sz w:val="20"/>
          <w:szCs w:val="22"/>
        </w:rPr>
        <w:t xml:space="preserve"> lying for operational rework and coordinated with marketing team for suitable orders to </w:t>
      </w:r>
      <w:r w:rsidRPr="004B3C7D">
        <w:rPr>
          <w:rFonts w:ascii="Cambria" w:hAnsi="Cambria"/>
          <w:b/>
          <w:sz w:val="20"/>
          <w:szCs w:val="22"/>
        </w:rPr>
        <w:t>liquidate</w:t>
      </w:r>
      <w:r w:rsidRPr="004B3C7D">
        <w:rPr>
          <w:rFonts w:ascii="Cambria" w:hAnsi="Cambria"/>
          <w:sz w:val="20"/>
          <w:szCs w:val="22"/>
        </w:rPr>
        <w:t xml:space="preserve"> it within stipulated time.</w:t>
      </w:r>
    </w:p>
    <w:p w:rsidR="00BA384D" w:rsidRPr="00847E98" w:rsidRDefault="004C54A4" w:rsidP="007733E7">
      <w:pPr>
        <w:pStyle w:val="Default"/>
        <w:numPr>
          <w:ilvl w:val="0"/>
          <w:numId w:val="35"/>
        </w:numPr>
        <w:spacing w:after="27"/>
        <w:ind w:left="-180"/>
        <w:rPr>
          <w:rFonts w:ascii="Cambria" w:hAnsi="Cambria"/>
          <w:b/>
          <w:sz w:val="22"/>
          <w:szCs w:val="22"/>
          <w:u w:val="single"/>
        </w:rPr>
      </w:pPr>
      <w:r w:rsidRPr="00FE280B">
        <w:rPr>
          <w:rFonts w:ascii="Cambria" w:hAnsi="Cambria"/>
          <w:sz w:val="20"/>
          <w:szCs w:val="22"/>
        </w:rPr>
        <w:t xml:space="preserve">Analysed product specification and </w:t>
      </w:r>
      <w:r w:rsidRPr="008676CD">
        <w:rPr>
          <w:rFonts w:ascii="Cambria" w:hAnsi="Cambria"/>
          <w:b/>
          <w:sz w:val="20"/>
          <w:szCs w:val="22"/>
        </w:rPr>
        <w:t>feasibility study</w:t>
      </w:r>
      <w:r w:rsidRPr="00FE280B">
        <w:rPr>
          <w:rFonts w:ascii="Cambria" w:hAnsi="Cambria"/>
          <w:sz w:val="20"/>
          <w:szCs w:val="22"/>
        </w:rPr>
        <w:t xml:space="preserve"> of new products before the execution of sales order.</w:t>
      </w:r>
    </w:p>
    <w:p w:rsidR="00847E98" w:rsidRDefault="00847E98" w:rsidP="00847E98">
      <w:pPr>
        <w:pStyle w:val="Default"/>
        <w:numPr>
          <w:ilvl w:val="0"/>
          <w:numId w:val="35"/>
        </w:numPr>
        <w:spacing w:after="27"/>
        <w:ind w:left="-180"/>
        <w:rPr>
          <w:rFonts w:ascii="Cambria" w:hAnsi="Cambria"/>
          <w:sz w:val="20"/>
          <w:szCs w:val="22"/>
        </w:rPr>
      </w:pPr>
      <w:r w:rsidRPr="00847E98">
        <w:rPr>
          <w:rFonts w:ascii="Cambria" w:hAnsi="Cambria"/>
          <w:sz w:val="20"/>
          <w:szCs w:val="22"/>
        </w:rPr>
        <w:t> </w:t>
      </w:r>
      <w:r>
        <w:rPr>
          <w:rFonts w:ascii="Cambria" w:hAnsi="Cambria"/>
          <w:sz w:val="20"/>
          <w:szCs w:val="22"/>
        </w:rPr>
        <w:t>P</w:t>
      </w:r>
      <w:r w:rsidRPr="00847E98">
        <w:rPr>
          <w:rFonts w:ascii="Cambria" w:hAnsi="Cambria"/>
          <w:sz w:val="20"/>
          <w:szCs w:val="22"/>
        </w:rPr>
        <w:t>layed a pivotal role in a cross-functional team to facilitate quick despatch of materials at various stages such as delivery, shipment, invoicing and Mill Test Certificate</w:t>
      </w:r>
      <w:r w:rsidR="004B3C7D">
        <w:rPr>
          <w:rFonts w:ascii="Cambria" w:hAnsi="Cambria"/>
          <w:sz w:val="20"/>
          <w:szCs w:val="22"/>
        </w:rPr>
        <w:t>.</w:t>
      </w:r>
    </w:p>
    <w:p w:rsidR="004B3C7D" w:rsidRPr="00FE280B" w:rsidRDefault="004B3C7D" w:rsidP="004B3C7D">
      <w:pPr>
        <w:pStyle w:val="ListParagraph"/>
        <w:numPr>
          <w:ilvl w:val="0"/>
          <w:numId w:val="34"/>
        </w:numPr>
        <w:spacing w:after="200"/>
        <w:ind w:left="-180"/>
        <w:rPr>
          <w:rFonts w:ascii="Cambria" w:hAnsi="Cambria"/>
        </w:rPr>
      </w:pPr>
      <w:r w:rsidRPr="00FE280B">
        <w:rPr>
          <w:rFonts w:ascii="Cambria" w:hAnsi="Cambria"/>
        </w:rPr>
        <w:t>People Management:</w:t>
      </w:r>
    </w:p>
    <w:p w:rsidR="004B3C7D" w:rsidRPr="00FE280B" w:rsidRDefault="004B3C7D" w:rsidP="004B3C7D">
      <w:pPr>
        <w:pStyle w:val="ListParagraph"/>
        <w:numPr>
          <w:ilvl w:val="2"/>
          <w:numId w:val="42"/>
        </w:numPr>
        <w:spacing w:after="200"/>
        <w:ind w:left="180"/>
        <w:jc w:val="right"/>
        <w:rPr>
          <w:rFonts w:ascii="Cambria" w:hAnsi="Cambria"/>
        </w:rPr>
      </w:pPr>
      <w:r w:rsidRPr="00021C5A">
        <w:rPr>
          <w:rFonts w:ascii="Cambria" w:hAnsi="Cambria"/>
          <w:b/>
          <w:color w:val="000000"/>
        </w:rPr>
        <w:t>Led team of</w:t>
      </w:r>
      <w:r w:rsidRPr="00021C5A">
        <w:rPr>
          <w:rFonts w:ascii="Cambria" w:hAnsi="Cambria"/>
          <w:b/>
        </w:rPr>
        <w:t> </w:t>
      </w:r>
      <w:r w:rsidRPr="00021C5A">
        <w:rPr>
          <w:rFonts w:ascii="Cambria" w:hAnsi="Cambria"/>
          <w:b/>
          <w:color w:val="000000"/>
        </w:rPr>
        <w:t>4</w:t>
      </w:r>
      <w:r>
        <w:rPr>
          <w:rFonts w:ascii="Cambria" w:hAnsi="Cambria"/>
          <w:b/>
          <w:color w:val="000000"/>
        </w:rPr>
        <w:t>5</w:t>
      </w:r>
      <w:r w:rsidRPr="00021C5A">
        <w:rPr>
          <w:rFonts w:ascii="Cambria" w:hAnsi="Cambria"/>
          <w:b/>
          <w:color w:val="000000"/>
        </w:rPr>
        <w:t>+</w:t>
      </w:r>
      <w:r w:rsidRPr="00FE280B">
        <w:rPr>
          <w:rFonts w:ascii="Cambria" w:hAnsi="Cambria"/>
          <w:color w:val="000000"/>
        </w:rPr>
        <w:t xml:space="preserve"> quality personnel</w:t>
      </w:r>
      <w:r w:rsidRPr="00FE280B">
        <w:rPr>
          <w:rFonts w:ascii="Cambria" w:hAnsi="Cambria"/>
        </w:rPr>
        <w:t xml:space="preserve"> at 10 production lines and resolve quality related issues on the shop-floor.</w:t>
      </w:r>
    </w:p>
    <w:p w:rsidR="004B3C7D" w:rsidRPr="004B3C7D" w:rsidRDefault="004B3C7D" w:rsidP="004B3C7D">
      <w:pPr>
        <w:pStyle w:val="ListParagraph"/>
        <w:numPr>
          <w:ilvl w:val="2"/>
          <w:numId w:val="42"/>
        </w:numPr>
        <w:ind w:left="-90"/>
        <w:jc w:val="center"/>
        <w:rPr>
          <w:rFonts w:ascii="Cambria" w:hAnsi="Cambria"/>
          <w:color w:val="000000"/>
        </w:rPr>
      </w:pPr>
      <w:r w:rsidRPr="00021C5A">
        <w:rPr>
          <w:rFonts w:ascii="Cambria" w:hAnsi="Cambria"/>
          <w:b/>
          <w:color w:val="000000"/>
        </w:rPr>
        <w:t>Mentored 20</w:t>
      </w:r>
      <w:r w:rsidRPr="00FE280B">
        <w:rPr>
          <w:rFonts w:ascii="Cambria" w:hAnsi="Cambria"/>
        </w:rPr>
        <w:t> </w:t>
      </w:r>
      <w:r w:rsidRPr="00FE280B">
        <w:rPr>
          <w:rFonts w:ascii="Cambria" w:hAnsi="Cambria"/>
          <w:color w:val="000000"/>
        </w:rPr>
        <w:t>new graduate engineer and diploma trainees in Quality Assurance department.</w:t>
      </w:r>
    </w:p>
    <w:p w:rsidR="002F7B5A" w:rsidRPr="00886B91" w:rsidRDefault="005F5767" w:rsidP="007733E7">
      <w:pPr>
        <w:spacing w:before="39" w:after="0" w:line="360" w:lineRule="auto"/>
        <w:ind w:left="-180" w:right="-20"/>
        <w:rPr>
          <w:rFonts w:asciiTheme="majorHAnsi" w:eastAsia="Verdana" w:hAnsiTheme="majorHAnsi" w:cs="Verdana"/>
          <w:b/>
          <w:bCs/>
          <w:spacing w:val="1"/>
        </w:rPr>
      </w:pPr>
      <w:r>
        <w:rPr>
          <w:rFonts w:asciiTheme="majorHAnsi" w:eastAsia="Verdana" w:hAnsiTheme="majorHAnsi"/>
          <w:b/>
          <w:bCs/>
          <w:spacing w:val="1"/>
          <w:sz w:val="24"/>
          <w:szCs w:val="24"/>
        </w:rPr>
        <w:pict>
          <v:group id="_x0000_s1112" style="position:absolute;left:0;text-align:left;margin-left:20.4pt;margin-top:2.15pt;width:549.35pt;height:11.8pt;z-index:-251652608;mso-position-horizontal-relative:page" coordorigin="695,266" coordsize="10941,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">
            <v:group id="Group 25" o:spid="_x0000_s1113" style="position:absolute;left:11520;top:276;width:106;height:221" coordorigin="11520,276" coordsize="106,2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<v:shape id="Freeform 26" o:spid="_x0000_s1114" style="position:absolute;left:11520;top:276;width:106;height:221;visibility:visible;mso-wrap-style:square;v-text-anchor:top" coordsize="106,2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20wcAA&#10;AADbAAAADwAAAGRycy9kb3ducmV2LnhtbERPTYvCMBC9L/gfwgjeNFVQ1moUFRWRPeyqiMehGdti&#10;MylNtPXfG0HY2zze50znjSnEgyqXW1bQ70UgiBOrc04VnI6b7jcI55E1FpZJwZMczGetrynG2tb8&#10;R4+DT0UIYRejgsz7MpbSJRkZdD1bEgfuaiuDPsAqlbrCOoSbQg6iaCQN5hwaMixplVFyO9yNgnVe&#10;Ly/Ln+GI9tpdExyc+/Z3q1Sn3SwmIDw1/l/8ce90mD+G9y/hADl7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l20wcAAAADbAAAADwAAAAAAAAAAAAAAAACYAgAAZHJzL2Rvd25y&#10;ZXYueG1sUEsFBgAAAAAEAAQA9QAAAIUDAAAAAA==&#10;" path="m,221r106,l106,,,,,221xe" fillcolor="#c3bb95" stroked="f">
                <v:path arrowok="t" o:connecttype="custom" o:connectlocs="0,497;106,497;106,276;0,276;0,497" o:connectangles="0,0,0,0,0"/>
              </v:shape>
            </v:group>
            <v:group id="Group 23" o:spid="_x0000_s1115" style="position:absolute;left:720;top:276;width:106;height:221" coordorigin="720,276" coordsize="106,2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<v:shape id="Freeform 24" o:spid="_x0000_s1116" style="position:absolute;left:720;top:276;width:106;height:221;visibility:visible;mso-wrap-style:square;v-text-anchor:top" coordsize="106,2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dyesQA&#10;AADbAAAADwAAAGRycy9kb3ducmV2LnhtbESPQWvCQBSE74L/YXlCb2aTQEVSVzFiSyk92LSIx0f2&#10;mQSzb0N2m6T/vlsoeBxm5htms5tMKwbqXWNZQRLFIIhLqxuuFHx9Pi/XIJxH1thaJgU/5GC3nc82&#10;mGk78gcNha9EgLDLUEHtfZdJ6cqaDLrIdsTBu9reoA+yr6TucQxw08o0jlfSYMNhocaODjWVt+Lb&#10;KDg2Y37J3x9X9KbdtcT0nNjTi1IPi2n/BMLT5O/h//arVpAm8Pcl/AC5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pHcnrEAAAA2wAAAA8AAAAAAAAAAAAAAAAAmAIAAGRycy9k&#10;b3ducmV2LnhtbFBLBQYAAAAABAAEAPUAAACJAwAAAAA=&#10;" path="m,221r106,l106,,,,,221xe" fillcolor="#c3bb95" stroked="f">
                <v:path arrowok="t" o:connecttype="custom" o:connectlocs="0,497;106,497;106,276;0,276;0,497" o:connectangles="0,0,0,0,0"/>
              </v:shape>
            </v:group>
            <v:group id="Group 21" o:spid="_x0000_s1117" style="position:absolute;left:826;top:276;width:10694;height:221" coordorigin="826,276" coordsize="10694,2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<v:shape id="Freeform 22" o:spid="_x0000_s1118" style="position:absolute;left:826;top:276;width:10694;height:221;visibility:visible;mso-wrap-style:square;v-text-anchor:top" coordsize="10694,2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eVKMcUA&#10;AADbAAAADwAAAGRycy9kb3ducmV2LnhtbESPzWvCQBTE70L/h+UVehHd+EFaUlexhYCHXoxSPD6z&#10;Lx80+zZkNxr/e7cgeBxm5jfMajOYRlyoc7VlBbNpBII4t7rmUsHxkE4+QDiPrLGxTApu5GCzfhmt&#10;MNH2ynu6ZL4UAcIuQQWV920ipcsrMuimtiUOXmE7gz7IrpS6w2uAm0bOoyiWBmsOCxW29F1R/pf1&#10;RsEy/Xl36Wkbf/2OZ+fi3PdFRmOl3l6H7ScIT4N/hh/tnVYwX8D/l/AD5Po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5UoxxQAAANsAAAAPAAAAAAAAAAAAAAAAAJgCAABkcnMv&#10;ZG93bnJldi54bWxQSwUGAAAAAAQABAD1AAAAigMAAAAA&#10;" path="m,221r10694,l10694,,,,,221e" fillcolor="#c3bb95" stroked="f">
                <v:path arrowok="t" o:connecttype="custom" o:connectlocs="0,497;10694,497;10694,276;0,276;0,497" o:connectangles="0,0,0,0,0"/>
              </v:shape>
            </v:group>
            <v:group id="Group 19" o:spid="_x0000_s1119" style="position:absolute;left:701;top:502;width:10925;height:2" coordorigin="701,502" coordsize="1092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GoOpM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Mx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GoOpMQAAADbAAAA&#10;DwAAAAAAAAAAAAAAAACqAgAAZHJzL2Rvd25yZXYueG1sUEsFBgAAAAAEAAQA+gAAAJsDAAAAAA==&#10;">
              <v:shape id="Freeform 20" o:spid="_x0000_s1120" style="position:absolute;left:701;top:502;width:10925;height:2;visibility:visible;mso-wrap-style:square;v-text-anchor:top" coordsize="1092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GHvisMA&#10;AADbAAAADwAAAGRycy9kb3ducmV2LnhtbESPQWsCMRSE74L/IbxCb5qtUimrUYpYsMWLVvD63Lzd&#10;jd28LJtU4783guBxmJlvmNki2kacqfPGsYK3YQaCuHDacKVg//s1+ADhA7LGxjEpuJKHxbzfm2Gu&#10;3YW3dN6FSiQI+xwV1CG0uZS+qMmiH7qWOHml6yyGJLtK6g4vCW4bOcqyibRoOC3U2NKypuJv928V&#10;VKcy/nwfivK62juO+mg246VR6vUlfk5BBIrhGX6011rB6B3uX9IPkPM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GHvisMAAADbAAAADwAAAAAAAAAAAAAAAACYAgAAZHJzL2Rv&#10;d25yZXYueG1sUEsFBgAAAAAEAAQA9QAAAIgDAAAAAA==&#10;" path="m,l10925,e" filled="f" strokeweight=".58pt">
                <v:path arrowok="t" o:connecttype="custom" o:connectlocs="0,0;10925,0" o:connectangles="0,0"/>
              </v:shape>
            </v:group>
            <w10:wrap anchorx="page"/>
          </v:group>
        </w:pict>
      </w:r>
      <w:r w:rsidR="0057213F" w:rsidRPr="00886B91">
        <w:rPr>
          <w:rFonts w:asciiTheme="majorHAnsi" w:eastAsia="Verdana" w:hAnsiTheme="majorHAnsi" w:cs="Verdana"/>
          <w:b/>
          <w:bCs/>
          <w:spacing w:val="1"/>
        </w:rPr>
        <w:t>EDUCATION</w:t>
      </w:r>
    </w:p>
    <w:tbl>
      <w:tblPr>
        <w:tblW w:w="11250" w:type="dxa"/>
        <w:tblInd w:w="-432" w:type="dxa"/>
        <w:tblLook w:val="04A0" w:firstRow="1" w:lastRow="0" w:firstColumn="1" w:lastColumn="0" w:noHBand="0" w:noVBand="1"/>
      </w:tblPr>
      <w:tblGrid>
        <w:gridCol w:w="3600"/>
        <w:gridCol w:w="990"/>
        <w:gridCol w:w="4140"/>
        <w:gridCol w:w="2520"/>
      </w:tblGrid>
      <w:tr w:rsidR="004C54A4" w:rsidRPr="00312B3C" w:rsidTr="00667992">
        <w:trPr>
          <w:trHeight w:val="186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4C54A4" w:rsidRPr="004C54A4" w:rsidRDefault="004C54A4" w:rsidP="000C4CB7">
            <w:pPr>
              <w:spacing w:after="0" w:line="240" w:lineRule="auto"/>
              <w:ind w:left="-180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Cs w:val="20"/>
              </w:rPr>
            </w:pPr>
            <w:r w:rsidRPr="004C54A4">
              <w:rPr>
                <w:rFonts w:ascii="Cambria" w:eastAsia="Times New Roman" w:hAnsi="Cambria" w:cs="Times New Roman"/>
                <w:b/>
                <w:bCs/>
                <w:color w:val="000000"/>
                <w:szCs w:val="20"/>
              </w:rPr>
              <w:t>Qualification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4C54A4" w:rsidRPr="004C54A4" w:rsidRDefault="004C54A4" w:rsidP="000C4CB7">
            <w:pPr>
              <w:spacing w:after="0" w:line="240" w:lineRule="auto"/>
              <w:ind w:left="-180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Cs w:val="20"/>
              </w:rPr>
            </w:pPr>
            <w:r w:rsidRPr="004C54A4">
              <w:rPr>
                <w:rFonts w:ascii="Cambria" w:eastAsia="Times New Roman" w:hAnsi="Cambria" w:cs="Times New Roman"/>
                <w:b/>
                <w:bCs/>
                <w:color w:val="000000"/>
                <w:szCs w:val="20"/>
              </w:rPr>
              <w:t>Year</w:t>
            </w:r>
          </w:p>
        </w:tc>
        <w:tc>
          <w:tcPr>
            <w:tcW w:w="41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4C54A4" w:rsidRPr="004C54A4" w:rsidRDefault="004C54A4" w:rsidP="000C4CB7">
            <w:pPr>
              <w:spacing w:after="0" w:line="240" w:lineRule="auto"/>
              <w:ind w:left="-180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Cs w:val="20"/>
              </w:rPr>
            </w:pPr>
            <w:r w:rsidRPr="004C54A4">
              <w:rPr>
                <w:rFonts w:ascii="Cambria" w:eastAsia="Times New Roman" w:hAnsi="Cambria" w:cs="Times New Roman"/>
                <w:b/>
                <w:bCs/>
                <w:color w:val="000000"/>
                <w:szCs w:val="20"/>
              </w:rPr>
              <w:t>University/Board</w:t>
            </w:r>
          </w:p>
        </w:tc>
        <w:tc>
          <w:tcPr>
            <w:tcW w:w="25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4C54A4" w:rsidRPr="004C54A4" w:rsidRDefault="004C54A4" w:rsidP="000C4CB7">
            <w:pPr>
              <w:spacing w:after="0" w:line="240" w:lineRule="auto"/>
              <w:ind w:left="-180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Cs w:val="20"/>
              </w:rPr>
            </w:pPr>
            <w:r w:rsidRPr="004C54A4">
              <w:rPr>
                <w:rFonts w:ascii="Cambria" w:eastAsia="Times New Roman" w:hAnsi="Cambria" w:cs="Times New Roman"/>
                <w:b/>
                <w:bCs/>
                <w:color w:val="000000"/>
                <w:szCs w:val="20"/>
              </w:rPr>
              <w:t>Percentage/CGPA</w:t>
            </w:r>
          </w:p>
        </w:tc>
      </w:tr>
      <w:tr w:rsidR="004C54A4" w:rsidRPr="00312B3C" w:rsidTr="00667992">
        <w:trPr>
          <w:trHeight w:val="200"/>
        </w:trPr>
        <w:tc>
          <w:tcPr>
            <w:tcW w:w="3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4C54A4" w:rsidRPr="00FE280B" w:rsidRDefault="00541912" w:rsidP="00C66548">
            <w:pPr>
              <w:spacing w:after="0" w:line="240" w:lineRule="auto"/>
              <w:ind w:left="-18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FE280B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PGPEX-VLM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4C54A4" w:rsidRPr="00FE280B" w:rsidRDefault="004C54A4" w:rsidP="00C66548">
            <w:pPr>
              <w:spacing w:after="0" w:line="240" w:lineRule="auto"/>
              <w:ind w:left="-18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FE280B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4C54A4" w:rsidRPr="00FE280B" w:rsidRDefault="004C54A4" w:rsidP="00C66548">
            <w:pPr>
              <w:spacing w:after="0" w:line="240" w:lineRule="auto"/>
              <w:ind w:left="-18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FE280B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Indian Institute of Management, Calcutt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4C54A4" w:rsidRPr="00FE280B" w:rsidRDefault="004C54A4" w:rsidP="00C66548">
            <w:pPr>
              <w:spacing w:after="0" w:line="240" w:lineRule="auto"/>
              <w:ind w:left="-18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FE280B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Pursuing</w:t>
            </w:r>
          </w:p>
        </w:tc>
      </w:tr>
      <w:tr w:rsidR="004C54A4" w:rsidRPr="00312B3C" w:rsidTr="00667992">
        <w:trPr>
          <w:trHeight w:val="299"/>
        </w:trPr>
        <w:tc>
          <w:tcPr>
            <w:tcW w:w="3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4CB7" w:rsidRDefault="004C54A4" w:rsidP="00C66548">
            <w:pPr>
              <w:spacing w:after="0" w:line="240" w:lineRule="auto"/>
              <w:ind w:left="-18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FE280B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Bachelor of Technology</w:t>
            </w:r>
          </w:p>
          <w:p w:rsidR="004C54A4" w:rsidRPr="00FE280B" w:rsidRDefault="004C54A4" w:rsidP="00C66548">
            <w:pPr>
              <w:spacing w:after="0" w:line="240" w:lineRule="auto"/>
              <w:ind w:left="-18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FE280B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(Material Science Engineering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4C54A4" w:rsidRPr="00FE280B" w:rsidRDefault="004C54A4" w:rsidP="00C66548">
            <w:pPr>
              <w:spacing w:after="0" w:line="240" w:lineRule="auto"/>
              <w:ind w:left="-18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FE280B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4C54A4" w:rsidRPr="00FE280B" w:rsidRDefault="004C54A4" w:rsidP="00C66548">
            <w:pPr>
              <w:spacing w:after="0" w:line="240" w:lineRule="auto"/>
              <w:ind w:left="-18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FE280B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National Institute of Technology, Bhopal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4C54A4" w:rsidRPr="00FE280B" w:rsidRDefault="004C54A4" w:rsidP="00C66548">
            <w:pPr>
              <w:spacing w:after="0" w:line="240" w:lineRule="auto"/>
              <w:ind w:left="-18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FE280B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8.23/10</w:t>
            </w:r>
          </w:p>
        </w:tc>
      </w:tr>
      <w:tr w:rsidR="004C54A4" w:rsidRPr="00312B3C" w:rsidTr="00667992">
        <w:trPr>
          <w:trHeight w:val="298"/>
        </w:trPr>
        <w:tc>
          <w:tcPr>
            <w:tcW w:w="3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4C54A4" w:rsidRPr="00FE280B" w:rsidRDefault="004C54A4" w:rsidP="00C66548">
            <w:pPr>
              <w:spacing w:after="0" w:line="240" w:lineRule="auto"/>
              <w:ind w:left="-18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FE280B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12th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4C54A4" w:rsidRPr="00FE280B" w:rsidRDefault="004C54A4" w:rsidP="00C66548">
            <w:pPr>
              <w:spacing w:after="0" w:line="240" w:lineRule="auto"/>
              <w:ind w:left="-18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FE280B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4C54A4" w:rsidRPr="00FE280B" w:rsidRDefault="004C54A4" w:rsidP="00C66548">
            <w:pPr>
              <w:spacing w:after="0" w:line="240" w:lineRule="auto"/>
              <w:ind w:left="-18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FE280B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CBSE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4C54A4" w:rsidRPr="00FE280B" w:rsidRDefault="004C54A4" w:rsidP="00C66548">
            <w:pPr>
              <w:spacing w:after="0" w:line="240" w:lineRule="auto"/>
              <w:ind w:left="-18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FE280B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82.20%</w:t>
            </w:r>
          </w:p>
        </w:tc>
      </w:tr>
      <w:tr w:rsidR="004C54A4" w:rsidRPr="00312B3C" w:rsidTr="00667992">
        <w:trPr>
          <w:trHeight w:val="324"/>
        </w:trPr>
        <w:tc>
          <w:tcPr>
            <w:tcW w:w="3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4C54A4" w:rsidRPr="00FE280B" w:rsidRDefault="004C54A4" w:rsidP="00C66548">
            <w:pPr>
              <w:spacing w:before="240" w:after="0" w:line="240" w:lineRule="auto"/>
              <w:ind w:left="-18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FE280B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10th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4C54A4" w:rsidRPr="00FE280B" w:rsidRDefault="004C54A4" w:rsidP="00C66548">
            <w:pPr>
              <w:spacing w:before="240" w:after="0" w:line="240" w:lineRule="auto"/>
              <w:ind w:left="-18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FE280B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4C54A4" w:rsidRPr="00FE280B" w:rsidRDefault="004C54A4" w:rsidP="00C66548">
            <w:pPr>
              <w:spacing w:before="240" w:after="0" w:line="240" w:lineRule="auto"/>
              <w:ind w:left="-18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FE280B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CBSE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4C54A4" w:rsidRPr="00FE280B" w:rsidRDefault="004C54A4" w:rsidP="00C66548">
            <w:pPr>
              <w:spacing w:before="240" w:after="0" w:line="240" w:lineRule="auto"/>
              <w:ind w:left="-18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FE280B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86</w:t>
            </w:r>
            <w:r w:rsidR="00240EC1" w:rsidRPr="00FE280B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.20</w:t>
            </w:r>
            <w:r w:rsidRPr="00FE280B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%</w:t>
            </w:r>
          </w:p>
        </w:tc>
      </w:tr>
    </w:tbl>
    <w:p w:rsidR="005F406C" w:rsidRPr="005F406C" w:rsidRDefault="005F5767" w:rsidP="007733E7">
      <w:pPr>
        <w:widowControl/>
        <w:spacing w:before="240" w:after="0"/>
        <w:ind w:left="-180"/>
        <w:rPr>
          <w:rFonts w:ascii="Cambria" w:hAnsi="Cambria"/>
          <w:sz w:val="20"/>
        </w:rPr>
      </w:pPr>
      <w:r>
        <w:rPr>
          <w:rFonts w:ascii="Verdana" w:hAnsi="Verdana"/>
          <w:noProof/>
          <w:sz w:val="16"/>
          <w:szCs w:val="20"/>
        </w:rPr>
        <w:pict>
          <v:group id="_x0000_s1175" style="position:absolute;left:0;text-align:left;margin-left:28.55pt;margin-top:9.9pt;width:546.55pt;height:15.1pt;z-index:-251650560;mso-position-horizontal-relative:page;mso-position-vertical-relative:text" coordorigin="695,-328" coordsize="10941,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">
            <v:group id="Group 9" o:spid="_x0000_s1176" style="position:absolute;left:11520;top:-318;width:106;height:221" coordorigin="11520,-318" coordsize="106,2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<v:shape id="Freeform 10" o:spid="_x0000_s1177" style="position:absolute;left:11520;top:-318;width:106;height:221;visibility:visible;mso-wrap-style:square;v-text-anchor:top" coordsize="106,2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NaccIA&#10;AADaAAAADwAAAGRycy9kb3ducmV2LnhtbESPQYvCMBSE7wv+h/CEvWmqsiLVKCoqsnjQKuLx0Tzb&#10;YvNSmqzt/vuNIOxxmJlvmNmiNaV4Uu0KywoG/QgEcWp1wZmCy3nbm4BwHlljaZkU/JKDxbzzMcNY&#10;24ZP9Ex8JgKEXYwKcu+rWEqX5mTQ9W1FHLy7rQ36IOtM6hqbADelHEbRWBosOCzkWNE6p/SR/BgF&#10;m6JZ3VaHrzF9a3dPcXgd2ONOqc9uu5yC8NT6//C7vdcKRvC6Em6AnP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81pxwgAAANoAAAAPAAAAAAAAAAAAAAAAAJgCAABkcnMvZG93&#10;bnJldi54bWxQSwUGAAAAAAQABAD1AAAAhwMAAAAA&#10;" path="m,221r106,l106,,,,,221xe" fillcolor="#c3bb95" stroked="f">
                <v:path arrowok="t" o:connecttype="custom" o:connectlocs="0,-97;106,-97;106,-318;0,-318;0,-97" o:connectangles="0,0,0,0,0"/>
              </v:shape>
            </v:group>
            <v:group id="Group 7" o:spid="_x0000_s1178" style="position:absolute;left:720;top:-318;width:106;height:221" coordorigin="720,-318" coordsize="106,2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<v:shape id="Freeform 8" o:spid="_x0000_s1179" style="position:absolute;left:720;top:-318;width:106;height:221;visibility:visible;mso-wrap-style:square;v-text-anchor:top" coordsize="106,2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lZnnsQA&#10;AADaAAAADwAAAGRycy9kb3ducmV2LnhtbESPT2vCQBTE74V+h+UVvNWNgkFiNkGLFikerC3i8ZF9&#10;+UOzb0N2m6Tf3i0Uehxm5jdMmk+mFQP1rrGsYDGPQBAXVjdcKfj8ODyvQTiPrLG1TAp+yEGePT6k&#10;mGg78jsNF1+JAGGXoILa+y6R0hU1GXRz2xEHr7S9QR9kX0nd4xjgppXLKIqlwYbDQo0dvdRUfF2+&#10;jYJ9M+5uu9MqpjftygKX14U9vyo1e5q2GxCeJv8f/msftYIV/F4JN0Bm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JWZ57EAAAA2gAAAA8AAAAAAAAAAAAAAAAAmAIAAGRycy9k&#10;b3ducmV2LnhtbFBLBQYAAAAABAAEAPUAAACJAwAAAAA=&#10;" path="m,221r106,l106,,,,,221xe" fillcolor="#c3bb95" stroked="f">
                <v:path arrowok="t" o:connecttype="custom" o:connectlocs="0,-97;106,-97;106,-318;0,-318;0,-97" o:connectangles="0,0,0,0,0"/>
              </v:shape>
            </v:group>
            <v:group id="Group 5" o:spid="_x0000_s1180" style="position:absolute;left:826;top:-318;width:10694;height:221" coordorigin="826,-318" coordsize="10694,2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<v:shape id="Freeform 6" o:spid="_x0000_s1181" style="position:absolute;left:826;top:-318;width:10694;height:221;visibility:visible;mso-wrap-style:square;v-text-anchor:top" coordsize="10694,2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WlGFsMA&#10;AADaAAAADwAAAGRycy9kb3ducmV2LnhtbESPT4vCMBTE78J+h/AW9iJr6iK6VKOoUNiDF6uIx2fz&#10;+gebl9Kk2v32RhA8DjPzG2ax6k0tbtS6yrKC8SgCQZxZXXGh4HhIvn9BOI+ssbZMCv7JwWr5MVhg&#10;rO2d93RLfSEChF2MCkrvm1hKl5Vk0I1sQxy83LYGfZBtIXWL9wA3tfyJoqk0WHFYKLGhbUnZNe2M&#10;gkmym7nkvJ5uTsPxJb90XZ7SUKmvz349B+Gp9+/wq/2nFczgeSXcALl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WlGFsMAAADaAAAADwAAAAAAAAAAAAAAAACYAgAAZHJzL2Rv&#10;d25yZXYueG1sUEsFBgAAAAAEAAQA9QAAAIgDAAAAAA==&#10;" path="m,221r10694,l10694,,,,,221e" fillcolor="#c3bb95" stroked="f">
                <v:path arrowok="t" o:connecttype="custom" o:connectlocs="0,-97;10694,-97;10694,-318;0,-318;0,-97" o:connectangles="0,0,0,0,0"/>
              </v:shape>
            </v:group>
            <v:group id="Group 3" o:spid="_x0000_s1182" style="position:absolute;left:701;top:-93;width:10925;height:2" coordorigin="701,-93" coordsize="1092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<v:shape id="Freeform 4" o:spid="_x0000_s1183" style="position:absolute;left:701;top:-93;width:10925;height:2;visibility:visible;mso-wrap-style:square;v-text-anchor:top" coordsize="1092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IBucMA&#10;AADaAAAADwAAAGRycy9kb3ducmV2LnhtbESPQWsCMRSE70L/Q3iF3jRrBbFb4yJLC1Z60Qq9vm7e&#10;7kY3L8sm1fjvG0HocZiZb5hlEW0nzjR441jBdJKBIK6cNtwoOHy9jxcgfEDW2DkmBVfyUKweRkvM&#10;tbvwjs770IgEYZ+jgjaEPpfSVy1Z9BPXEyevdoPFkOTQSD3gJcFtJ5+zbC4tGk4LLfZUtlSd9r9W&#10;QXOs4/bju6qvbwfHUf+Yz1lplHp6jOtXEIFi+A/f2xut4AVuV9INkK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VIBucMAAADaAAAADwAAAAAAAAAAAAAAAACYAgAAZHJzL2Rv&#10;d25yZXYueG1sUEsFBgAAAAAEAAQA9QAAAIgDAAAAAA==&#10;" path="m,l10925,e" filled="f" strokeweight=".58pt">
                <v:path arrowok="t" o:connecttype="custom" o:connectlocs="0,0;10925,0" o:connectangles="0,0"/>
              </v:shape>
            </v:group>
            <w10:wrap anchorx="page"/>
          </v:group>
        </w:pict>
      </w:r>
      <w:r w:rsidR="008676CD">
        <w:rPr>
          <w:rFonts w:asciiTheme="majorHAnsi" w:eastAsia="Verdana" w:hAnsiTheme="majorHAnsi" w:cs="Verdana"/>
          <w:b/>
          <w:bCs/>
          <w:spacing w:val="1"/>
        </w:rPr>
        <w:t xml:space="preserve">CERTIFICATION, AWARDS &amp; </w:t>
      </w:r>
      <w:r w:rsidR="005F406C" w:rsidRPr="00886B91">
        <w:rPr>
          <w:rFonts w:asciiTheme="majorHAnsi" w:eastAsia="Verdana" w:hAnsiTheme="majorHAnsi" w:cs="Verdana"/>
          <w:b/>
          <w:bCs/>
          <w:spacing w:val="1"/>
        </w:rPr>
        <w:t xml:space="preserve">POSITIONS OF RESPONSIBILITY </w:t>
      </w:r>
    </w:p>
    <w:p w:rsidR="008676CD" w:rsidRDefault="008676CD" w:rsidP="007733E7">
      <w:pPr>
        <w:pStyle w:val="Default"/>
        <w:numPr>
          <w:ilvl w:val="0"/>
          <w:numId w:val="36"/>
        </w:numPr>
        <w:spacing w:after="27"/>
        <w:ind w:left="-180"/>
        <w:rPr>
          <w:rFonts w:ascii="Cambria" w:hAnsi="Cambria"/>
          <w:sz w:val="20"/>
          <w:szCs w:val="22"/>
        </w:rPr>
      </w:pPr>
      <w:r>
        <w:rPr>
          <w:rFonts w:ascii="Cambria" w:hAnsi="Cambria"/>
          <w:sz w:val="20"/>
          <w:szCs w:val="22"/>
        </w:rPr>
        <w:t>Certified-</w:t>
      </w:r>
      <w:r w:rsidRPr="00021C5A">
        <w:rPr>
          <w:rFonts w:ascii="Cambria" w:hAnsi="Cambria"/>
          <w:sz w:val="20"/>
          <w:szCs w:val="22"/>
        </w:rPr>
        <w:t xml:space="preserve">Lean </w:t>
      </w:r>
      <w:r w:rsidRPr="008676CD">
        <w:rPr>
          <w:rFonts w:ascii="Cambria" w:hAnsi="Cambria"/>
          <w:b/>
          <w:sz w:val="20"/>
          <w:szCs w:val="22"/>
        </w:rPr>
        <w:t>Six Sigma Green Belt</w:t>
      </w:r>
      <w:r w:rsidRPr="00021C5A">
        <w:rPr>
          <w:rFonts w:ascii="Cambria" w:hAnsi="Cambria"/>
          <w:sz w:val="20"/>
          <w:szCs w:val="22"/>
        </w:rPr>
        <w:t xml:space="preserve"> by KPMG</w:t>
      </w:r>
      <w:r w:rsidR="005A3B5D">
        <w:rPr>
          <w:rFonts w:ascii="Cambria" w:hAnsi="Cambria"/>
          <w:sz w:val="20"/>
          <w:szCs w:val="22"/>
        </w:rPr>
        <w:t>.</w:t>
      </w:r>
    </w:p>
    <w:p w:rsidR="005F406C" w:rsidRDefault="005F406C" w:rsidP="007733E7">
      <w:pPr>
        <w:pStyle w:val="Default"/>
        <w:numPr>
          <w:ilvl w:val="0"/>
          <w:numId w:val="36"/>
        </w:numPr>
        <w:spacing w:after="27"/>
        <w:ind w:left="-180"/>
        <w:rPr>
          <w:rFonts w:ascii="Cambria" w:hAnsi="Cambria"/>
          <w:sz w:val="20"/>
          <w:szCs w:val="22"/>
        </w:rPr>
      </w:pPr>
      <w:r w:rsidRPr="00FE280B">
        <w:rPr>
          <w:rFonts w:ascii="Cambria" w:hAnsi="Cambria"/>
          <w:sz w:val="20"/>
          <w:szCs w:val="22"/>
        </w:rPr>
        <w:t xml:space="preserve">Awarded for valuable suggestions and implementation of </w:t>
      </w:r>
      <w:r w:rsidR="00C66548">
        <w:rPr>
          <w:rFonts w:ascii="Cambria" w:hAnsi="Cambria"/>
          <w:b/>
          <w:sz w:val="20"/>
          <w:szCs w:val="22"/>
        </w:rPr>
        <w:t>cost effective and environment</w:t>
      </w:r>
      <w:r w:rsidR="008C116A">
        <w:rPr>
          <w:rFonts w:ascii="Cambria" w:hAnsi="Cambria"/>
          <w:b/>
          <w:sz w:val="20"/>
          <w:szCs w:val="22"/>
        </w:rPr>
        <w:t xml:space="preserve"> friendly measures</w:t>
      </w:r>
      <w:r w:rsidRPr="00FE280B">
        <w:rPr>
          <w:rFonts w:ascii="Cambria" w:hAnsi="Cambria"/>
          <w:sz w:val="20"/>
          <w:szCs w:val="22"/>
        </w:rPr>
        <w:t xml:space="preserve"> </w:t>
      </w:r>
      <w:r w:rsidR="008C116A">
        <w:rPr>
          <w:rFonts w:ascii="Cambria" w:hAnsi="Cambria"/>
          <w:sz w:val="20"/>
          <w:szCs w:val="22"/>
        </w:rPr>
        <w:t>in “Apna JSL”.</w:t>
      </w:r>
    </w:p>
    <w:p w:rsidR="00194D18" w:rsidRPr="00FE280B" w:rsidRDefault="00194D18" w:rsidP="007733E7">
      <w:pPr>
        <w:pStyle w:val="Default"/>
        <w:numPr>
          <w:ilvl w:val="0"/>
          <w:numId w:val="36"/>
        </w:numPr>
        <w:spacing w:after="27"/>
        <w:ind w:left="-180" w:right="-270"/>
        <w:rPr>
          <w:rFonts w:ascii="Cambria" w:hAnsi="Cambria"/>
          <w:sz w:val="20"/>
          <w:szCs w:val="22"/>
        </w:rPr>
      </w:pPr>
      <w:r>
        <w:rPr>
          <w:rFonts w:ascii="Cambria" w:hAnsi="Cambria"/>
          <w:sz w:val="20"/>
          <w:szCs w:val="22"/>
        </w:rPr>
        <w:t>Awarded (1/20)</w:t>
      </w:r>
      <w:r w:rsidR="000A778B">
        <w:rPr>
          <w:rFonts w:ascii="Cambria" w:hAnsi="Cambria"/>
          <w:sz w:val="20"/>
          <w:szCs w:val="22"/>
        </w:rPr>
        <w:t xml:space="preserve"> by QA department for successful completion of </w:t>
      </w:r>
      <w:r w:rsidRPr="00194D18">
        <w:rPr>
          <w:rFonts w:ascii="Cambria" w:hAnsi="Cambria"/>
          <w:sz w:val="20"/>
          <w:szCs w:val="22"/>
        </w:rPr>
        <w:t xml:space="preserve">human resource training program on </w:t>
      </w:r>
      <w:r w:rsidR="000A778B">
        <w:rPr>
          <w:rFonts w:ascii="Cambria" w:hAnsi="Cambria"/>
          <w:b/>
          <w:sz w:val="20"/>
          <w:szCs w:val="22"/>
        </w:rPr>
        <w:t>M</w:t>
      </w:r>
      <w:r w:rsidRPr="000A778B">
        <w:rPr>
          <w:rFonts w:ascii="Cambria" w:hAnsi="Cambria"/>
          <w:b/>
          <w:sz w:val="20"/>
          <w:szCs w:val="22"/>
        </w:rPr>
        <w:t xml:space="preserve">anagerial </w:t>
      </w:r>
      <w:r w:rsidR="000A778B" w:rsidRPr="000A778B">
        <w:rPr>
          <w:rFonts w:ascii="Cambria" w:hAnsi="Cambria"/>
          <w:b/>
          <w:sz w:val="20"/>
          <w:szCs w:val="22"/>
        </w:rPr>
        <w:t>Effectiveness</w:t>
      </w:r>
    </w:p>
    <w:p w:rsidR="005F406C" w:rsidRDefault="005F406C" w:rsidP="00E47C62">
      <w:pPr>
        <w:pStyle w:val="Default"/>
        <w:numPr>
          <w:ilvl w:val="0"/>
          <w:numId w:val="36"/>
        </w:numPr>
        <w:ind w:left="-180"/>
        <w:rPr>
          <w:rFonts w:ascii="Cambria" w:hAnsi="Cambria"/>
          <w:sz w:val="20"/>
          <w:szCs w:val="22"/>
        </w:rPr>
      </w:pPr>
      <w:r w:rsidRPr="00282405">
        <w:rPr>
          <w:rFonts w:ascii="Cambria" w:hAnsi="Cambria"/>
          <w:b/>
          <w:sz w:val="20"/>
          <w:szCs w:val="22"/>
        </w:rPr>
        <w:t>President</w:t>
      </w:r>
      <w:r w:rsidRPr="008676CD">
        <w:rPr>
          <w:rFonts w:ascii="Cambria" w:hAnsi="Cambria"/>
          <w:b/>
          <w:sz w:val="20"/>
          <w:szCs w:val="22"/>
        </w:rPr>
        <w:t>, Institution of Engineers</w:t>
      </w:r>
      <w:r w:rsidRPr="00FE280B">
        <w:rPr>
          <w:rFonts w:ascii="Cambria" w:hAnsi="Cambria"/>
          <w:sz w:val="20"/>
          <w:szCs w:val="22"/>
        </w:rPr>
        <w:t>, MANIT-Bhopal chapter- 2011.</w:t>
      </w:r>
    </w:p>
    <w:p w:rsidR="008676CD" w:rsidRPr="008676CD" w:rsidRDefault="008676CD" w:rsidP="00E47C62">
      <w:pPr>
        <w:pStyle w:val="Default"/>
        <w:numPr>
          <w:ilvl w:val="0"/>
          <w:numId w:val="36"/>
        </w:numPr>
        <w:ind w:left="-180" w:right="-180"/>
        <w:rPr>
          <w:rFonts w:ascii="Cambria" w:hAnsi="Cambria"/>
          <w:sz w:val="22"/>
          <w:szCs w:val="22"/>
        </w:rPr>
      </w:pPr>
      <w:r w:rsidRPr="008676CD">
        <w:rPr>
          <w:rFonts w:ascii="Cambria" w:hAnsi="Cambria"/>
          <w:b/>
          <w:sz w:val="20"/>
          <w:szCs w:val="22"/>
        </w:rPr>
        <w:t>Placement representative</w:t>
      </w:r>
      <w:r w:rsidRPr="00FE280B">
        <w:rPr>
          <w:rFonts w:ascii="Cambria" w:hAnsi="Cambria"/>
          <w:sz w:val="20"/>
          <w:szCs w:val="22"/>
        </w:rPr>
        <w:t xml:space="preserve"> of Batch 2012 with class size of 688+ students, achieving 92% job of</w:t>
      </w:r>
      <w:r w:rsidR="00194D18">
        <w:rPr>
          <w:rFonts w:ascii="Cambria" w:hAnsi="Cambria"/>
          <w:sz w:val="20"/>
          <w:szCs w:val="22"/>
        </w:rPr>
        <w:t>fers by graduation, MANIT.</w:t>
      </w:r>
    </w:p>
    <w:p w:rsidR="00021C5A" w:rsidRDefault="005F5767" w:rsidP="007733E7">
      <w:pPr>
        <w:pStyle w:val="Default"/>
        <w:numPr>
          <w:ilvl w:val="0"/>
          <w:numId w:val="36"/>
        </w:numPr>
        <w:spacing w:after="27"/>
        <w:ind w:left="-180"/>
        <w:rPr>
          <w:rFonts w:ascii="Cambria" w:hAnsi="Cambria"/>
          <w:sz w:val="20"/>
          <w:szCs w:val="22"/>
        </w:rPr>
      </w:pPr>
      <w:r>
        <w:rPr>
          <w:rFonts w:ascii="Cambria" w:hAnsi="Cambria"/>
          <w:noProof/>
          <w:sz w:val="20"/>
          <w:szCs w:val="22"/>
        </w:rPr>
        <w:pict>
          <v:group id="_x0000_s1193" style="position:absolute;left:0;text-align:left;margin-left:26.2pt;margin-top:14.5pt;width:549.35pt;height:11.8pt;z-index:-251649536;mso-position-horizontal-relative:page" coordorigin="695,266" coordsize="10941,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">
            <v:group id="Group 25" o:spid="_x0000_s1194" style="position:absolute;left:11520;top:276;width:106;height:221" coordorigin="11520,276" coordsize="106,2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<v:shape id="Freeform 26" o:spid="_x0000_s1195" style="position:absolute;left:11520;top:276;width:106;height:221;visibility:visible;mso-wrap-style:square;v-text-anchor:top" coordsize="106,2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20wcAA&#10;AADbAAAADwAAAGRycy9kb3ducmV2LnhtbERPTYvCMBC9L/gfwgjeNFVQ1moUFRWRPeyqiMehGdti&#10;MylNtPXfG0HY2zze50znjSnEgyqXW1bQ70UgiBOrc04VnI6b7jcI55E1FpZJwZMczGetrynG2tb8&#10;R4+DT0UIYRejgsz7MpbSJRkZdD1bEgfuaiuDPsAqlbrCOoSbQg6iaCQN5hwaMixplVFyO9yNgnVe&#10;Ly/Ln+GI9tpdExyc+/Z3q1Sn3SwmIDw1/l/8ce90mD+G9y/hADl7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l20wcAAAADbAAAADwAAAAAAAAAAAAAAAACYAgAAZHJzL2Rvd25y&#10;ZXYueG1sUEsFBgAAAAAEAAQA9QAAAIUDAAAAAA==&#10;" path="m,221r106,l106,,,,,221xe" fillcolor="#c3bb95" stroked="f">
                <v:path arrowok="t" o:connecttype="custom" o:connectlocs="0,497;106,497;106,276;0,276;0,497" o:connectangles="0,0,0,0,0"/>
              </v:shape>
            </v:group>
            <v:group id="Group 23" o:spid="_x0000_s1196" style="position:absolute;left:720;top:276;width:106;height:221" coordorigin="720,276" coordsize="106,2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<v:shape id="Freeform 24" o:spid="_x0000_s1197" style="position:absolute;left:720;top:276;width:106;height:221;visibility:visible;mso-wrap-style:square;v-text-anchor:top" coordsize="106,2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dyesQA&#10;AADbAAAADwAAAGRycy9kb3ducmV2LnhtbESPQWvCQBSE74L/YXlCb2aTQEVSVzFiSyk92LSIx0f2&#10;mQSzb0N2m6T/vlsoeBxm5htms5tMKwbqXWNZQRLFIIhLqxuuFHx9Pi/XIJxH1thaJgU/5GC3nc82&#10;mGk78gcNha9EgLDLUEHtfZdJ6cqaDLrIdsTBu9reoA+yr6TucQxw08o0jlfSYMNhocaODjWVt+Lb&#10;KDg2Y37J3x9X9KbdtcT0nNjTi1IPi2n/BMLT5O/h//arVpAm8Pcl/AC5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pHcnrEAAAA2wAAAA8AAAAAAAAAAAAAAAAAmAIAAGRycy9k&#10;b3ducmV2LnhtbFBLBQYAAAAABAAEAPUAAACJAwAAAAA=&#10;" path="m,221r106,l106,,,,,221xe" fillcolor="#c3bb95" stroked="f">
                <v:path arrowok="t" o:connecttype="custom" o:connectlocs="0,497;106,497;106,276;0,276;0,497" o:connectangles="0,0,0,0,0"/>
              </v:shape>
            </v:group>
            <v:group id="Group 21" o:spid="_x0000_s1198" style="position:absolute;left:826;top:276;width:10694;height:221" coordorigin="826,276" coordsize="10694,2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<v:shape id="Freeform 22" o:spid="_x0000_s1199" style="position:absolute;left:826;top:276;width:10694;height:221;visibility:visible;mso-wrap-style:square;v-text-anchor:top" coordsize="10694,2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eVKMcUA&#10;AADbAAAADwAAAGRycy9kb3ducmV2LnhtbESPzWvCQBTE70L/h+UVehHd+EFaUlexhYCHXoxSPD6z&#10;Lx80+zZkNxr/e7cgeBxm5jfMajOYRlyoc7VlBbNpBII4t7rmUsHxkE4+QDiPrLGxTApu5GCzfhmt&#10;MNH2ynu6ZL4UAcIuQQWV920ipcsrMuimtiUOXmE7gz7IrpS6w2uAm0bOoyiWBmsOCxW29F1R/pf1&#10;RsEy/Xl36Wkbf/2OZ+fi3PdFRmOl3l6H7ScIT4N/hh/tnVYwX8D/l/AD5Po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5UoxxQAAANsAAAAPAAAAAAAAAAAAAAAAAJgCAABkcnMv&#10;ZG93bnJldi54bWxQSwUGAAAAAAQABAD1AAAAigMAAAAA&#10;" path="m,221r10694,l10694,,,,,221e" fillcolor="#c3bb95" stroked="f">
                <v:path arrowok="t" o:connecttype="custom" o:connectlocs="0,497;10694,497;10694,276;0,276;0,497" o:connectangles="0,0,0,0,0"/>
              </v:shape>
            </v:group>
            <v:group id="Group 19" o:spid="_x0000_s1200" style="position:absolute;left:701;top:502;width:10925;height:2" coordorigin="701,502" coordsize="1092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GoOpM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Mx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GoOpMQAAADbAAAA&#10;DwAAAAAAAAAAAAAAAACqAgAAZHJzL2Rvd25yZXYueG1sUEsFBgAAAAAEAAQA+gAAAJsDAAAAAA==&#10;">
              <v:shape id="Freeform 20" o:spid="_x0000_s1201" style="position:absolute;left:701;top:502;width:10925;height:2;visibility:visible;mso-wrap-style:square;v-text-anchor:top" coordsize="1092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GHvisMA&#10;AADbAAAADwAAAGRycy9kb3ducmV2LnhtbESPQWsCMRSE74L/IbxCb5qtUimrUYpYsMWLVvD63Lzd&#10;jd28LJtU4783guBxmJlvmNki2kacqfPGsYK3YQaCuHDacKVg//s1+ADhA7LGxjEpuJKHxbzfm2Gu&#10;3YW3dN6FSiQI+xwV1CG0uZS+qMmiH7qWOHml6yyGJLtK6g4vCW4bOcqyibRoOC3U2NKypuJv928V&#10;VKcy/nwfivK62juO+mg246VR6vUlfk5BBIrhGX6011rB6B3uX9IPkPM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GHvisMAAADbAAAADwAAAAAAAAAAAAAAAACYAgAAZHJzL2Rv&#10;d25yZXYueG1sUEsFBgAAAAAEAAQA9QAAAIgDAAAAAA==&#10;" path="m,l10925,e" filled="f" strokeweight=".58pt">
                <v:path arrowok="t" o:connecttype="custom" o:connectlocs="0,0;10925,0" o:connectangles="0,0"/>
              </v:shape>
            </v:group>
            <w10:wrap anchorx="page"/>
          </v:group>
        </w:pict>
      </w:r>
      <w:r w:rsidR="00E47C62">
        <w:rPr>
          <w:rFonts w:ascii="Cambria" w:hAnsi="Cambria"/>
          <w:sz w:val="20"/>
          <w:szCs w:val="22"/>
        </w:rPr>
        <w:t xml:space="preserve">Software Skills: Proficient in MS Word, MS PowerPoint, MS Excel(Macros). SAP- </w:t>
      </w:r>
      <w:r w:rsidR="00C66548">
        <w:rPr>
          <w:rFonts w:ascii="Cambria" w:hAnsi="Cambria"/>
          <w:sz w:val="20"/>
          <w:szCs w:val="22"/>
        </w:rPr>
        <w:t>QM, MM, PP.</w:t>
      </w:r>
    </w:p>
    <w:p w:rsidR="00A01942" w:rsidRPr="000A778B" w:rsidRDefault="00A01942" w:rsidP="007733E7">
      <w:pPr>
        <w:pStyle w:val="Default"/>
        <w:spacing w:after="27"/>
        <w:ind w:left="-180"/>
        <w:rPr>
          <w:rFonts w:ascii="Cambria" w:hAnsi="Cambria"/>
          <w:b/>
          <w:sz w:val="22"/>
          <w:szCs w:val="22"/>
        </w:rPr>
      </w:pPr>
      <w:r w:rsidRPr="000A778B">
        <w:rPr>
          <w:rFonts w:ascii="Cambria" w:hAnsi="Cambria"/>
          <w:b/>
          <w:sz w:val="22"/>
          <w:szCs w:val="22"/>
        </w:rPr>
        <w:t>EXTRA CURRICULAR</w:t>
      </w:r>
      <w:r w:rsidR="00194D18" w:rsidRPr="000A778B">
        <w:rPr>
          <w:rFonts w:ascii="Cambria" w:hAnsi="Cambria"/>
          <w:b/>
          <w:sz w:val="22"/>
          <w:szCs w:val="22"/>
        </w:rPr>
        <w:t xml:space="preserve"> ACHIEVEMENTS</w:t>
      </w:r>
      <w:r w:rsidRPr="000A778B">
        <w:rPr>
          <w:rFonts w:ascii="Cambria" w:hAnsi="Cambria"/>
          <w:b/>
          <w:sz w:val="22"/>
          <w:szCs w:val="22"/>
        </w:rPr>
        <w:t xml:space="preserve"> &amp; INTERESTS</w:t>
      </w:r>
    </w:p>
    <w:p w:rsidR="00194D18" w:rsidRDefault="003C36FF" w:rsidP="007733E7">
      <w:pPr>
        <w:pStyle w:val="ListParagraph"/>
        <w:numPr>
          <w:ilvl w:val="0"/>
          <w:numId w:val="41"/>
        </w:numPr>
        <w:ind w:left="-180"/>
        <w:rPr>
          <w:rFonts w:ascii="Cambria" w:eastAsiaTheme="minorHAnsi" w:hAnsi="Cambria" w:cs="Verdana"/>
          <w:color w:val="000000"/>
          <w:szCs w:val="22"/>
          <w:lang w:val="en-IN"/>
        </w:rPr>
      </w:pPr>
      <w:r>
        <w:rPr>
          <w:rFonts w:ascii="Cambria" w:eastAsiaTheme="minorHAnsi" w:hAnsi="Cambria" w:cs="Verdana"/>
          <w:color w:val="000000"/>
          <w:szCs w:val="22"/>
          <w:lang w:val="en-IN"/>
        </w:rPr>
        <w:t>Founding member-</w:t>
      </w:r>
      <w:r w:rsidR="007733E7">
        <w:rPr>
          <w:rFonts w:ascii="Cambria" w:eastAsiaTheme="minorHAnsi" w:hAnsi="Cambria" w:cs="Verdana"/>
          <w:color w:val="000000"/>
          <w:szCs w:val="22"/>
          <w:lang w:val="en-IN"/>
        </w:rPr>
        <w:t xml:space="preserve">Go </w:t>
      </w:r>
      <w:r w:rsidR="00CA6BA0" w:rsidRPr="003C36FF">
        <w:rPr>
          <w:rFonts w:ascii="Cambria" w:eastAsiaTheme="minorHAnsi" w:hAnsi="Cambria" w:cs="Verdana"/>
          <w:color w:val="000000"/>
          <w:szCs w:val="22"/>
          <w:lang w:val="en-IN"/>
        </w:rPr>
        <w:t xml:space="preserve">Green </w:t>
      </w:r>
      <w:r w:rsidR="007733E7">
        <w:rPr>
          <w:rFonts w:ascii="Cambria" w:eastAsiaTheme="minorHAnsi" w:hAnsi="Cambria" w:cs="Verdana"/>
          <w:color w:val="000000"/>
          <w:szCs w:val="22"/>
          <w:lang w:val="en-IN"/>
        </w:rPr>
        <w:t xml:space="preserve">Forum, </w:t>
      </w:r>
      <w:r w:rsidR="00CA6BA0" w:rsidRPr="00194D18">
        <w:rPr>
          <w:rFonts w:ascii="Cambria" w:eastAsiaTheme="minorHAnsi" w:hAnsi="Cambria" w:cs="Verdana"/>
          <w:b/>
          <w:color w:val="000000"/>
          <w:szCs w:val="22"/>
          <w:lang w:val="en-IN"/>
        </w:rPr>
        <w:t>Eco-Club</w:t>
      </w:r>
      <w:r w:rsidR="00CA6BA0" w:rsidRPr="003C36FF">
        <w:rPr>
          <w:rFonts w:ascii="Cambria" w:eastAsiaTheme="minorHAnsi" w:hAnsi="Cambria" w:cs="Verdana"/>
          <w:color w:val="000000"/>
          <w:szCs w:val="22"/>
          <w:lang w:val="en-IN"/>
        </w:rPr>
        <w:t xml:space="preserve"> of MANIT</w:t>
      </w:r>
      <w:r w:rsidR="00FD475F" w:rsidRPr="003C36FF">
        <w:rPr>
          <w:rFonts w:ascii="Cambria" w:eastAsiaTheme="minorHAnsi" w:hAnsi="Cambria" w:cs="Verdana"/>
          <w:color w:val="000000"/>
          <w:szCs w:val="22"/>
          <w:lang w:val="en-IN"/>
        </w:rPr>
        <w:t xml:space="preserve">, </w:t>
      </w:r>
      <w:r w:rsidR="00194D18">
        <w:rPr>
          <w:rFonts w:ascii="Cambria" w:eastAsiaTheme="minorHAnsi" w:hAnsi="Cambria" w:cs="Verdana"/>
          <w:color w:val="000000"/>
          <w:szCs w:val="22"/>
          <w:lang w:val="en-IN"/>
        </w:rPr>
        <w:t>organize</w:t>
      </w:r>
      <w:r w:rsidR="001A2064">
        <w:rPr>
          <w:rFonts w:ascii="Cambria" w:eastAsiaTheme="minorHAnsi" w:hAnsi="Cambria" w:cs="Verdana"/>
          <w:color w:val="000000"/>
          <w:szCs w:val="22"/>
          <w:lang w:val="en-IN"/>
        </w:rPr>
        <w:t>d</w:t>
      </w:r>
      <w:r w:rsidR="00754B1D" w:rsidRPr="003C36FF">
        <w:rPr>
          <w:rFonts w:ascii="Cambria" w:eastAsiaTheme="minorHAnsi" w:hAnsi="Cambria" w:cs="Verdana"/>
          <w:color w:val="000000"/>
          <w:szCs w:val="22"/>
          <w:lang w:val="en-IN"/>
        </w:rPr>
        <w:t xml:space="preserve"> </w:t>
      </w:r>
      <w:r w:rsidRPr="003C36FF">
        <w:rPr>
          <w:rFonts w:ascii="Cambria" w:eastAsiaTheme="minorHAnsi" w:hAnsi="Cambria" w:cs="Verdana"/>
          <w:color w:val="000000"/>
          <w:szCs w:val="22"/>
          <w:lang w:val="en-IN"/>
        </w:rPr>
        <w:t>events to cr</w:t>
      </w:r>
      <w:r w:rsidR="00E47C62">
        <w:rPr>
          <w:rFonts w:ascii="Cambria" w:eastAsiaTheme="minorHAnsi" w:hAnsi="Cambria" w:cs="Verdana"/>
          <w:color w:val="000000"/>
          <w:szCs w:val="22"/>
          <w:lang w:val="en-IN"/>
        </w:rPr>
        <w:t>eate environmental consciousness in</w:t>
      </w:r>
      <w:r w:rsidR="007733E7">
        <w:rPr>
          <w:rFonts w:ascii="Cambria" w:eastAsiaTheme="minorHAnsi" w:hAnsi="Cambria" w:cs="Verdana"/>
          <w:color w:val="000000"/>
          <w:szCs w:val="22"/>
          <w:lang w:val="en-IN"/>
        </w:rPr>
        <w:t xml:space="preserve"> society</w:t>
      </w:r>
      <w:r w:rsidR="000C4CB7">
        <w:rPr>
          <w:rFonts w:ascii="Cambria" w:eastAsiaTheme="minorHAnsi" w:hAnsi="Cambria" w:cs="Verdana"/>
          <w:color w:val="000000"/>
          <w:szCs w:val="22"/>
          <w:lang w:val="en-IN"/>
        </w:rPr>
        <w:t>.</w:t>
      </w:r>
    </w:p>
    <w:p w:rsidR="00E47C62" w:rsidRPr="004B3C7D" w:rsidRDefault="00E47C62" w:rsidP="007733E7">
      <w:pPr>
        <w:pStyle w:val="ListParagraph"/>
        <w:numPr>
          <w:ilvl w:val="0"/>
          <w:numId w:val="41"/>
        </w:numPr>
        <w:ind w:left="-180"/>
        <w:rPr>
          <w:rFonts w:ascii="Cambria" w:eastAsiaTheme="minorHAnsi" w:hAnsi="Cambria" w:cs="Verdana"/>
          <w:color w:val="000000"/>
          <w:szCs w:val="22"/>
          <w:lang w:val="en-IN"/>
        </w:rPr>
      </w:pPr>
      <w:r w:rsidRPr="000C4CB7">
        <w:rPr>
          <w:rFonts w:ascii="Cambria" w:eastAsiaTheme="minorHAnsi" w:hAnsi="Cambria" w:cs="Verdana"/>
          <w:b/>
          <w:color w:val="000000"/>
          <w:szCs w:val="22"/>
          <w:lang w:val="en-IN"/>
        </w:rPr>
        <w:t>Organizing committee member</w:t>
      </w:r>
      <w:r>
        <w:rPr>
          <w:rFonts w:ascii="Cambria" w:eastAsiaTheme="minorHAnsi" w:hAnsi="Cambria" w:cs="Verdana"/>
          <w:color w:val="000000"/>
          <w:szCs w:val="22"/>
          <w:lang w:val="en-IN"/>
        </w:rPr>
        <w:t xml:space="preserve">- national level technical fest- Technosearch’11, handling </w:t>
      </w:r>
      <w:r w:rsidRPr="00E47C62">
        <w:rPr>
          <w:rFonts w:ascii="Cambria" w:eastAsiaTheme="minorHAnsi" w:hAnsi="Cambria" w:cs="Verdana"/>
          <w:b/>
          <w:color w:val="000000"/>
          <w:szCs w:val="22"/>
          <w:lang w:val="en-IN"/>
        </w:rPr>
        <w:t>event management</w:t>
      </w:r>
      <w:r>
        <w:rPr>
          <w:rFonts w:ascii="Cambria" w:eastAsiaTheme="minorHAnsi" w:hAnsi="Cambria" w:cs="Verdana"/>
          <w:color w:val="000000"/>
          <w:szCs w:val="22"/>
          <w:lang w:val="en-IN"/>
        </w:rPr>
        <w:t xml:space="preserve">–sponsorships and </w:t>
      </w:r>
      <w:r w:rsidRPr="000C4CB7">
        <w:rPr>
          <w:rFonts w:ascii="Cambria" w:eastAsiaTheme="minorHAnsi" w:hAnsi="Cambria" w:cs="Verdana"/>
          <w:b/>
          <w:color w:val="000000"/>
          <w:szCs w:val="22"/>
          <w:lang w:val="en-IN"/>
        </w:rPr>
        <w:t>operations</w:t>
      </w:r>
      <w:r>
        <w:rPr>
          <w:rFonts w:ascii="Cambria" w:eastAsiaTheme="minorHAnsi" w:hAnsi="Cambria" w:cs="Verdana"/>
          <w:b/>
          <w:color w:val="000000"/>
          <w:szCs w:val="22"/>
          <w:lang w:val="en-IN"/>
        </w:rPr>
        <w:t>.</w:t>
      </w:r>
    </w:p>
    <w:p w:rsidR="004B3C7D" w:rsidRDefault="004B3C7D" w:rsidP="007733E7">
      <w:pPr>
        <w:pStyle w:val="ListParagraph"/>
        <w:numPr>
          <w:ilvl w:val="0"/>
          <w:numId w:val="41"/>
        </w:numPr>
        <w:ind w:left="-180"/>
        <w:rPr>
          <w:rFonts w:ascii="Cambria" w:eastAsiaTheme="minorHAnsi" w:hAnsi="Cambria" w:cs="Verdana"/>
          <w:color w:val="000000"/>
          <w:szCs w:val="22"/>
          <w:lang w:val="en-IN"/>
        </w:rPr>
      </w:pPr>
      <w:r w:rsidRPr="004B3C7D">
        <w:rPr>
          <w:rFonts w:ascii="Cambria" w:eastAsiaTheme="minorHAnsi" w:hAnsi="Cambria" w:cs="Verdana"/>
          <w:b/>
          <w:color w:val="000000"/>
          <w:szCs w:val="22"/>
          <w:lang w:val="en-IN"/>
        </w:rPr>
        <w:t>3</w:t>
      </w:r>
      <w:r w:rsidRPr="004B3C7D">
        <w:rPr>
          <w:rFonts w:ascii="Cambria" w:eastAsiaTheme="minorHAnsi" w:hAnsi="Cambria" w:cs="Verdana"/>
          <w:b/>
          <w:color w:val="000000"/>
          <w:szCs w:val="22"/>
          <w:vertAlign w:val="superscript"/>
          <w:lang w:val="en-IN"/>
        </w:rPr>
        <w:t>rd</w:t>
      </w:r>
      <w:r>
        <w:rPr>
          <w:rFonts w:ascii="Cambria" w:eastAsiaTheme="minorHAnsi" w:hAnsi="Cambria" w:cs="Verdana"/>
          <w:color w:val="000000"/>
          <w:szCs w:val="22"/>
          <w:lang w:val="en-IN"/>
        </w:rPr>
        <w:t xml:space="preserve"> position (3/160+) at a business-case competition on Project Management &amp; Strategy held at NITIE, Mumbai in 2017.</w:t>
      </w:r>
    </w:p>
    <w:p w:rsidR="00CA6BA0" w:rsidRPr="00E47C62" w:rsidRDefault="00CA6BA0" w:rsidP="000C4CB7">
      <w:pPr>
        <w:pStyle w:val="ListParagraph"/>
        <w:numPr>
          <w:ilvl w:val="0"/>
          <w:numId w:val="41"/>
        </w:numPr>
        <w:ind w:left="-180" w:right="-90"/>
        <w:rPr>
          <w:rFonts w:ascii="Cambria" w:eastAsiaTheme="minorHAnsi" w:hAnsi="Cambria" w:cs="Verdana"/>
          <w:color w:val="000000"/>
          <w:szCs w:val="22"/>
          <w:lang w:val="en-IN"/>
        </w:rPr>
      </w:pPr>
      <w:r w:rsidRPr="00194D18">
        <w:rPr>
          <w:rFonts w:ascii="Cambria" w:hAnsi="Cambria" w:cs="Verdana"/>
          <w:b/>
          <w:color w:val="000000"/>
          <w:szCs w:val="22"/>
          <w:lang w:val="en-IN"/>
        </w:rPr>
        <w:t>1st Prize</w:t>
      </w:r>
      <w:r w:rsidR="00194D18">
        <w:rPr>
          <w:rFonts w:ascii="Cambria" w:hAnsi="Cambria" w:cs="Verdana"/>
          <w:color w:val="000000"/>
          <w:szCs w:val="22"/>
          <w:lang w:val="en-IN"/>
        </w:rPr>
        <w:t xml:space="preserve"> (1/80 teams)</w:t>
      </w:r>
      <w:r w:rsidRPr="00194D18">
        <w:rPr>
          <w:rFonts w:ascii="Cambria" w:hAnsi="Cambria" w:cs="Verdana"/>
          <w:color w:val="000000"/>
          <w:szCs w:val="22"/>
          <w:lang w:val="en-IN"/>
        </w:rPr>
        <w:t xml:space="preserve"> – Hair </w:t>
      </w:r>
      <w:r w:rsidR="00FD475F" w:rsidRPr="00194D18">
        <w:rPr>
          <w:rFonts w:ascii="Cambria" w:hAnsi="Cambria" w:cs="Verdana"/>
          <w:color w:val="000000"/>
          <w:szCs w:val="22"/>
          <w:lang w:val="en-IN"/>
        </w:rPr>
        <w:t>Scare,</w:t>
      </w:r>
      <w:r w:rsidR="00194D18">
        <w:rPr>
          <w:rFonts w:ascii="Cambria" w:hAnsi="Cambria" w:cs="Verdana"/>
          <w:color w:val="000000"/>
          <w:szCs w:val="22"/>
          <w:lang w:val="en-IN"/>
        </w:rPr>
        <w:t xml:space="preserve"> Maffick -annual </w:t>
      </w:r>
      <w:r w:rsidR="00194D18" w:rsidRPr="00194D18">
        <w:rPr>
          <w:rFonts w:ascii="Cambria" w:hAnsi="Cambria" w:cs="Verdana"/>
          <w:b/>
          <w:color w:val="000000"/>
          <w:szCs w:val="22"/>
          <w:lang w:val="en-IN"/>
        </w:rPr>
        <w:t>cultural</w:t>
      </w:r>
      <w:r w:rsidR="00194D18">
        <w:rPr>
          <w:rFonts w:ascii="Cambria" w:hAnsi="Cambria" w:cs="Verdana"/>
          <w:color w:val="000000"/>
          <w:szCs w:val="22"/>
          <w:lang w:val="en-IN"/>
        </w:rPr>
        <w:t xml:space="preserve"> event of MANIT in 2011.</w:t>
      </w:r>
    </w:p>
    <w:p w:rsidR="00E47C62" w:rsidRPr="00194D18" w:rsidRDefault="00E47C62" w:rsidP="000C4CB7">
      <w:pPr>
        <w:pStyle w:val="ListParagraph"/>
        <w:numPr>
          <w:ilvl w:val="0"/>
          <w:numId w:val="41"/>
        </w:numPr>
        <w:ind w:left="-180" w:right="-90"/>
        <w:rPr>
          <w:rFonts w:ascii="Cambria" w:eastAsiaTheme="minorHAnsi" w:hAnsi="Cambria" w:cs="Verdana"/>
          <w:color w:val="000000"/>
          <w:szCs w:val="22"/>
          <w:lang w:val="en-IN"/>
        </w:rPr>
      </w:pPr>
      <w:r w:rsidRPr="008676CD">
        <w:rPr>
          <w:rFonts w:ascii="Cambria" w:hAnsi="Cambria"/>
          <w:b/>
          <w:szCs w:val="22"/>
        </w:rPr>
        <w:lastRenderedPageBreak/>
        <w:t>Winner</w:t>
      </w:r>
      <w:r>
        <w:rPr>
          <w:rFonts w:ascii="Cambria" w:hAnsi="Cambria"/>
          <w:szCs w:val="22"/>
        </w:rPr>
        <w:t xml:space="preserve"> in Paper Bike race, held at IIT Kanpur as a part of “New product design and Development Module”.</w:t>
      </w:r>
    </w:p>
    <w:p w:rsidR="004B3C7D" w:rsidRPr="00F7044E" w:rsidRDefault="00282405" w:rsidP="00F7044E">
      <w:pPr>
        <w:pStyle w:val="ListParagraph"/>
        <w:numPr>
          <w:ilvl w:val="0"/>
          <w:numId w:val="41"/>
        </w:numPr>
        <w:ind w:left="-180"/>
        <w:rPr>
          <w:rFonts w:ascii="Cambria" w:hAnsi="Cambria" w:cs="Verdana"/>
          <w:color w:val="000000"/>
          <w:szCs w:val="22"/>
          <w:lang w:val="en-IN"/>
        </w:rPr>
      </w:pPr>
      <w:r w:rsidRPr="00282405">
        <w:rPr>
          <w:rFonts w:ascii="Cambria" w:hAnsi="Cambria" w:cs="Verdana"/>
          <w:color w:val="000000"/>
          <w:szCs w:val="22"/>
          <w:lang w:val="en-IN"/>
        </w:rPr>
        <w:t>Watching and playing cri</w:t>
      </w:r>
      <w:r w:rsidR="0067402E">
        <w:rPr>
          <w:rFonts w:ascii="Cambria" w:hAnsi="Cambria" w:cs="Verdana"/>
          <w:color w:val="000000"/>
          <w:szCs w:val="22"/>
          <w:lang w:val="en-IN"/>
        </w:rPr>
        <w:t>cket, gardening</w:t>
      </w:r>
      <w:r w:rsidR="00041418">
        <w:rPr>
          <w:rFonts w:ascii="Cambria" w:hAnsi="Cambria" w:cs="Verdana"/>
          <w:color w:val="000000"/>
          <w:szCs w:val="22"/>
          <w:lang w:val="en-IN"/>
        </w:rPr>
        <w:t>, cooking and</w:t>
      </w:r>
      <w:r w:rsidR="0067402E">
        <w:rPr>
          <w:rFonts w:ascii="Cambria" w:hAnsi="Cambria" w:cs="Verdana"/>
          <w:color w:val="000000"/>
          <w:szCs w:val="22"/>
          <w:lang w:val="en-IN"/>
        </w:rPr>
        <w:t xml:space="preserve"> readin</w:t>
      </w:r>
      <w:r w:rsidR="00F7044E">
        <w:rPr>
          <w:rFonts w:ascii="Cambria" w:hAnsi="Cambria" w:cs="Verdana"/>
          <w:color w:val="000000"/>
          <w:szCs w:val="22"/>
          <w:lang w:val="en-IN"/>
        </w:rPr>
        <w:t>g</w:t>
      </w:r>
      <w:r w:rsidR="00041418">
        <w:rPr>
          <w:rFonts w:ascii="Cambria" w:hAnsi="Cambria" w:cs="Verdana"/>
          <w:color w:val="000000"/>
          <w:szCs w:val="22"/>
          <w:lang w:val="en-IN"/>
        </w:rPr>
        <w:t>.</w:t>
      </w:r>
    </w:p>
    <w:sectPr w:rsidR="004B3C7D" w:rsidRPr="00F7044E" w:rsidSect="00847E98">
      <w:footerReference w:type="default" r:id="rId11"/>
      <w:type w:val="continuous"/>
      <w:pgSz w:w="12240" w:h="15840"/>
      <w:pgMar w:top="270" w:right="540" w:bottom="360" w:left="990" w:header="720" w:footer="5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F5767" w:rsidRDefault="005F5767" w:rsidP="002E0286">
      <w:pPr>
        <w:spacing w:after="0" w:line="240" w:lineRule="auto"/>
      </w:pPr>
      <w:r>
        <w:separator/>
      </w:r>
    </w:p>
  </w:endnote>
  <w:endnote w:type="continuationSeparator" w:id="0">
    <w:p w:rsidR="005F5767" w:rsidRDefault="005F5767" w:rsidP="002E02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4BA8" w:rsidRPr="002E0286" w:rsidRDefault="00714BA8" w:rsidP="002E0286">
    <w:pPr>
      <w:pStyle w:val="Footer"/>
      <w:jc w:val="center"/>
      <w:rPr>
        <w:rFonts w:ascii="Book Antiqua" w:hAnsi="Book Antiqua"/>
        <w:sz w:val="20"/>
        <w:szCs w:val="20"/>
      </w:rPr>
    </w:pPr>
    <w:r w:rsidRPr="002E0286">
      <w:rPr>
        <w:rFonts w:ascii="Book Antiqua" w:hAnsi="Book Antiqua"/>
        <w:sz w:val="20"/>
        <w:szCs w:val="20"/>
      </w:rPr>
      <w:t>INDIAN INSTITUTE OF MANAGEMENT CALCUTTA</w:t>
    </w:r>
  </w:p>
  <w:p w:rsidR="00714BA8" w:rsidRDefault="00714BA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F5767" w:rsidRDefault="005F5767" w:rsidP="002E0286">
      <w:pPr>
        <w:spacing w:after="0" w:line="240" w:lineRule="auto"/>
      </w:pPr>
      <w:r>
        <w:separator/>
      </w:r>
    </w:p>
  </w:footnote>
  <w:footnote w:type="continuationSeparator" w:id="0">
    <w:p w:rsidR="005F5767" w:rsidRDefault="005F5767" w:rsidP="002E02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12319"/>
    <w:multiLevelType w:val="hybridMultilevel"/>
    <w:tmpl w:val="7618F37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7E098D"/>
    <w:multiLevelType w:val="hybridMultilevel"/>
    <w:tmpl w:val="A134C15A"/>
    <w:lvl w:ilvl="0" w:tplc="4009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>
    <w:nsid w:val="0545507B"/>
    <w:multiLevelType w:val="hybridMultilevel"/>
    <w:tmpl w:val="7B0E245A"/>
    <w:lvl w:ilvl="0" w:tplc="B64C0BC0">
      <w:start w:val="1"/>
      <w:numFmt w:val="bullet"/>
      <w:lvlText w:val=""/>
      <w:lvlJc w:val="left"/>
      <w:pPr>
        <w:ind w:left="502" w:hanging="360"/>
      </w:pPr>
      <w:rPr>
        <w:rFonts w:ascii="Wingdings" w:hAnsi="Wingdings" w:hint="default"/>
        <w:sz w:val="16"/>
        <w:szCs w:val="1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A72A70"/>
    <w:multiLevelType w:val="hybridMultilevel"/>
    <w:tmpl w:val="A3241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8B258D"/>
    <w:multiLevelType w:val="hybridMultilevel"/>
    <w:tmpl w:val="57387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335708"/>
    <w:multiLevelType w:val="hybridMultilevel"/>
    <w:tmpl w:val="4F8AC834"/>
    <w:lvl w:ilvl="0" w:tplc="B64C0BC0">
      <w:start w:val="1"/>
      <w:numFmt w:val="bullet"/>
      <w:lvlText w:val=""/>
      <w:lvlJc w:val="left"/>
      <w:pPr>
        <w:ind w:left="720" w:hanging="360"/>
      </w:pPr>
      <w:rPr>
        <w:rFonts w:ascii="Wingdings" w:hAnsi="Wingdings" w:hint="default"/>
        <w:sz w:val="16"/>
        <w:szCs w:val="1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082981"/>
    <w:multiLevelType w:val="hybridMultilevel"/>
    <w:tmpl w:val="D204863A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>
    <w:nsid w:val="13E2692D"/>
    <w:multiLevelType w:val="hybridMultilevel"/>
    <w:tmpl w:val="7D0A5C64"/>
    <w:lvl w:ilvl="0" w:tplc="B64C0BC0">
      <w:start w:val="1"/>
      <w:numFmt w:val="bullet"/>
      <w:lvlText w:val=""/>
      <w:lvlJc w:val="left"/>
      <w:pPr>
        <w:ind w:left="825" w:hanging="360"/>
      </w:pPr>
      <w:rPr>
        <w:rFonts w:ascii="Wingdings" w:hAnsi="Wingdings" w:hint="default"/>
        <w:sz w:val="16"/>
        <w:szCs w:val="12"/>
      </w:rPr>
    </w:lvl>
    <w:lvl w:ilvl="1" w:tplc="40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8">
    <w:nsid w:val="18256BDC"/>
    <w:multiLevelType w:val="hybridMultilevel"/>
    <w:tmpl w:val="A510DC10"/>
    <w:lvl w:ilvl="0" w:tplc="080AC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0D44DF"/>
    <w:multiLevelType w:val="hybridMultilevel"/>
    <w:tmpl w:val="BB040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305200"/>
    <w:multiLevelType w:val="hybridMultilevel"/>
    <w:tmpl w:val="3C2CB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F075D2"/>
    <w:multiLevelType w:val="hybridMultilevel"/>
    <w:tmpl w:val="AA0CF7B6"/>
    <w:lvl w:ilvl="0" w:tplc="9378E6CC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>
    <w:nsid w:val="24267C3C"/>
    <w:multiLevelType w:val="hybridMultilevel"/>
    <w:tmpl w:val="DA98A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C13A82"/>
    <w:multiLevelType w:val="hybridMultilevel"/>
    <w:tmpl w:val="24D8EBA6"/>
    <w:lvl w:ilvl="0" w:tplc="4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2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>
    <w:nsid w:val="25771086"/>
    <w:multiLevelType w:val="hybridMultilevel"/>
    <w:tmpl w:val="548CE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9803E78"/>
    <w:multiLevelType w:val="hybridMultilevel"/>
    <w:tmpl w:val="6F9C3D00"/>
    <w:lvl w:ilvl="0" w:tplc="4009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>
    <w:nsid w:val="29EE5C54"/>
    <w:multiLevelType w:val="hybridMultilevel"/>
    <w:tmpl w:val="DF9876E4"/>
    <w:lvl w:ilvl="0" w:tplc="4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>
    <w:nsid w:val="2CC83E24"/>
    <w:multiLevelType w:val="hybridMultilevel"/>
    <w:tmpl w:val="601CAD8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8">
    <w:nsid w:val="310D7827"/>
    <w:multiLevelType w:val="hybridMultilevel"/>
    <w:tmpl w:val="B2D0757E"/>
    <w:lvl w:ilvl="0" w:tplc="D32CD29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>
    <w:nsid w:val="3399396D"/>
    <w:multiLevelType w:val="hybridMultilevel"/>
    <w:tmpl w:val="558895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6272D78"/>
    <w:multiLevelType w:val="hybridMultilevel"/>
    <w:tmpl w:val="2834A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78F1598"/>
    <w:multiLevelType w:val="hybridMultilevel"/>
    <w:tmpl w:val="38848E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A616AA9"/>
    <w:multiLevelType w:val="hybridMultilevel"/>
    <w:tmpl w:val="52C83C64"/>
    <w:lvl w:ilvl="0" w:tplc="9378E6CC">
      <w:start w:val="1"/>
      <w:numFmt w:val="bullet"/>
      <w:lvlText w:val=""/>
      <w:lvlJc w:val="left"/>
      <w:pPr>
        <w:ind w:left="993" w:hanging="360"/>
      </w:pPr>
      <w:rPr>
        <w:rFonts w:ascii="Symbol" w:hAnsi="Symbol" w:hint="default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abstractNum w:abstractNumId="23">
    <w:nsid w:val="3CE55589"/>
    <w:multiLevelType w:val="hybridMultilevel"/>
    <w:tmpl w:val="22F0A1C2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>
    <w:nsid w:val="443E5014"/>
    <w:multiLevelType w:val="hybridMultilevel"/>
    <w:tmpl w:val="CA9C7710"/>
    <w:lvl w:ilvl="0" w:tplc="40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5">
    <w:nsid w:val="44FA6194"/>
    <w:multiLevelType w:val="hybridMultilevel"/>
    <w:tmpl w:val="1F66D758"/>
    <w:lvl w:ilvl="0" w:tplc="9378E6CC">
      <w:start w:val="1"/>
      <w:numFmt w:val="bullet"/>
      <w:lvlText w:val=""/>
      <w:lvlJc w:val="left"/>
      <w:pPr>
        <w:ind w:left="967" w:hanging="360"/>
      </w:pPr>
      <w:rPr>
        <w:rFonts w:ascii="Symbol" w:hAnsi="Symbol" w:hint="default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6">
    <w:nsid w:val="4BA71065"/>
    <w:multiLevelType w:val="hybridMultilevel"/>
    <w:tmpl w:val="3092B918"/>
    <w:lvl w:ilvl="0" w:tplc="48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133E9B7C">
      <w:start w:val="1"/>
      <w:numFmt w:val="bullet"/>
      <w:lvlText w:val=""/>
      <w:lvlJc w:val="left"/>
      <w:pPr>
        <w:tabs>
          <w:tab w:val="num" w:pos="2292"/>
        </w:tabs>
        <w:ind w:left="2292" w:hanging="360"/>
      </w:pPr>
      <w:rPr>
        <w:rFonts w:ascii="Symbol" w:hAnsi="Symbol" w:hint="default"/>
        <w:color w:val="auto"/>
        <w:sz w:val="20"/>
        <w:szCs w:val="20"/>
      </w:rPr>
    </w:lvl>
    <w:lvl w:ilvl="2" w:tplc="4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27">
    <w:nsid w:val="50A92203"/>
    <w:multiLevelType w:val="hybridMultilevel"/>
    <w:tmpl w:val="B4E66F48"/>
    <w:lvl w:ilvl="0" w:tplc="B68822F6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72729F4"/>
    <w:multiLevelType w:val="hybridMultilevel"/>
    <w:tmpl w:val="6CE27E0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57DE3AEC"/>
    <w:multiLevelType w:val="hybridMultilevel"/>
    <w:tmpl w:val="45A2AFE8"/>
    <w:lvl w:ilvl="0" w:tplc="B64C0BC0">
      <w:start w:val="1"/>
      <w:numFmt w:val="bullet"/>
      <w:lvlText w:val=""/>
      <w:lvlJc w:val="left"/>
      <w:pPr>
        <w:ind w:left="720" w:hanging="360"/>
      </w:pPr>
      <w:rPr>
        <w:rFonts w:ascii="Wingdings" w:hAnsi="Wingdings" w:hint="default"/>
        <w:sz w:val="16"/>
        <w:szCs w:val="1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8155C24"/>
    <w:multiLevelType w:val="hybridMultilevel"/>
    <w:tmpl w:val="19D8D3E8"/>
    <w:lvl w:ilvl="0" w:tplc="0409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1">
    <w:nsid w:val="58C833D7"/>
    <w:multiLevelType w:val="hybridMultilevel"/>
    <w:tmpl w:val="EFEA6EB8"/>
    <w:lvl w:ilvl="0" w:tplc="0409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2">
    <w:nsid w:val="60352C50"/>
    <w:multiLevelType w:val="hybridMultilevel"/>
    <w:tmpl w:val="82E2BAB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794C0E"/>
    <w:multiLevelType w:val="hybridMultilevel"/>
    <w:tmpl w:val="4BAC6A40"/>
    <w:lvl w:ilvl="0" w:tplc="9A461D02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4">
    <w:nsid w:val="7206304F"/>
    <w:multiLevelType w:val="hybridMultilevel"/>
    <w:tmpl w:val="A238CEDA"/>
    <w:lvl w:ilvl="0" w:tplc="B64C0BC0">
      <w:start w:val="1"/>
      <w:numFmt w:val="bullet"/>
      <w:lvlText w:val=""/>
      <w:lvlJc w:val="left"/>
      <w:pPr>
        <w:ind w:left="502" w:hanging="360"/>
      </w:pPr>
      <w:rPr>
        <w:rFonts w:ascii="Wingdings" w:hAnsi="Wingdings" w:hint="default"/>
        <w:sz w:val="16"/>
        <w:szCs w:val="1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007185"/>
    <w:multiLevelType w:val="hybridMultilevel"/>
    <w:tmpl w:val="9ADC6E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45836A5"/>
    <w:multiLevelType w:val="hybridMultilevel"/>
    <w:tmpl w:val="446C7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59F2BA8"/>
    <w:multiLevelType w:val="hybridMultilevel"/>
    <w:tmpl w:val="EE6EA5CC"/>
    <w:lvl w:ilvl="0" w:tplc="B64C0BC0">
      <w:start w:val="1"/>
      <w:numFmt w:val="bullet"/>
      <w:lvlText w:val=""/>
      <w:lvlJc w:val="left"/>
      <w:pPr>
        <w:ind w:left="720" w:hanging="360"/>
      </w:pPr>
      <w:rPr>
        <w:rFonts w:ascii="Wingdings" w:hAnsi="Wingdings" w:hint="default"/>
        <w:sz w:val="16"/>
        <w:szCs w:val="1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68E041A"/>
    <w:multiLevelType w:val="hybridMultilevel"/>
    <w:tmpl w:val="FF04C53C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79C7286B"/>
    <w:multiLevelType w:val="hybridMultilevel"/>
    <w:tmpl w:val="7D5CD3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A6F4043"/>
    <w:multiLevelType w:val="hybridMultilevel"/>
    <w:tmpl w:val="FD542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D7125CD"/>
    <w:multiLevelType w:val="hybridMultilevel"/>
    <w:tmpl w:val="CD7A7E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6"/>
  </w:num>
  <w:num w:numId="4">
    <w:abstractNumId w:val="13"/>
  </w:num>
  <w:num w:numId="5">
    <w:abstractNumId w:val="27"/>
  </w:num>
  <w:num w:numId="6">
    <w:abstractNumId w:val="34"/>
  </w:num>
  <w:num w:numId="7">
    <w:abstractNumId w:val="7"/>
  </w:num>
  <w:num w:numId="8">
    <w:abstractNumId w:val="39"/>
  </w:num>
  <w:num w:numId="9">
    <w:abstractNumId w:val="37"/>
  </w:num>
  <w:num w:numId="10">
    <w:abstractNumId w:val="29"/>
  </w:num>
  <w:num w:numId="11">
    <w:abstractNumId w:val="5"/>
  </w:num>
  <w:num w:numId="12">
    <w:abstractNumId w:val="24"/>
  </w:num>
  <w:num w:numId="13">
    <w:abstractNumId w:val="19"/>
  </w:num>
  <w:num w:numId="14">
    <w:abstractNumId w:val="18"/>
  </w:num>
  <w:num w:numId="15">
    <w:abstractNumId w:val="33"/>
  </w:num>
  <w:num w:numId="16">
    <w:abstractNumId w:val="1"/>
  </w:num>
  <w:num w:numId="17">
    <w:abstractNumId w:val="38"/>
  </w:num>
  <w:num w:numId="18">
    <w:abstractNumId w:val="15"/>
  </w:num>
  <w:num w:numId="19">
    <w:abstractNumId w:val="11"/>
  </w:num>
  <w:num w:numId="20">
    <w:abstractNumId w:val="25"/>
  </w:num>
  <w:num w:numId="21">
    <w:abstractNumId w:val="22"/>
  </w:num>
  <w:num w:numId="22">
    <w:abstractNumId w:val="31"/>
  </w:num>
  <w:num w:numId="23">
    <w:abstractNumId w:val="30"/>
  </w:num>
  <w:num w:numId="24">
    <w:abstractNumId w:val="23"/>
  </w:num>
  <w:num w:numId="25">
    <w:abstractNumId w:val="0"/>
  </w:num>
  <w:num w:numId="26">
    <w:abstractNumId w:val="32"/>
  </w:num>
  <w:num w:numId="27">
    <w:abstractNumId w:val="28"/>
  </w:num>
  <w:num w:numId="28">
    <w:abstractNumId w:val="41"/>
  </w:num>
  <w:num w:numId="29">
    <w:abstractNumId w:val="6"/>
  </w:num>
  <w:num w:numId="30">
    <w:abstractNumId w:val="35"/>
  </w:num>
  <w:num w:numId="31">
    <w:abstractNumId w:val="26"/>
  </w:num>
  <w:num w:numId="32">
    <w:abstractNumId w:val="36"/>
  </w:num>
  <w:num w:numId="33">
    <w:abstractNumId w:val="4"/>
  </w:num>
  <w:num w:numId="34">
    <w:abstractNumId w:val="14"/>
  </w:num>
  <w:num w:numId="35">
    <w:abstractNumId w:val="40"/>
  </w:num>
  <w:num w:numId="36">
    <w:abstractNumId w:val="10"/>
  </w:num>
  <w:num w:numId="37">
    <w:abstractNumId w:val="9"/>
  </w:num>
  <w:num w:numId="38">
    <w:abstractNumId w:val="21"/>
  </w:num>
  <w:num w:numId="39">
    <w:abstractNumId w:val="17"/>
  </w:num>
  <w:num w:numId="40">
    <w:abstractNumId w:val="12"/>
  </w:num>
  <w:num w:numId="41">
    <w:abstractNumId w:val="20"/>
  </w:num>
  <w:num w:numId="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ZCM0szCwtTA3Mjc0sLQyUdpeDU4uLM/DyQAsNaAF5X2rMsAAAA"/>
  </w:docVars>
  <w:rsids>
    <w:rsidRoot w:val="002F7B5A"/>
    <w:rsid w:val="00004AA2"/>
    <w:rsid w:val="00005686"/>
    <w:rsid w:val="0000642B"/>
    <w:rsid w:val="0001438E"/>
    <w:rsid w:val="00014AE2"/>
    <w:rsid w:val="00021C5A"/>
    <w:rsid w:val="00026969"/>
    <w:rsid w:val="00026B34"/>
    <w:rsid w:val="0002714A"/>
    <w:rsid w:val="000278D9"/>
    <w:rsid w:val="00031512"/>
    <w:rsid w:val="000370DA"/>
    <w:rsid w:val="00041218"/>
    <w:rsid w:val="00041418"/>
    <w:rsid w:val="000429B5"/>
    <w:rsid w:val="00043A3C"/>
    <w:rsid w:val="00043D72"/>
    <w:rsid w:val="00051892"/>
    <w:rsid w:val="00061326"/>
    <w:rsid w:val="00063F34"/>
    <w:rsid w:val="000760FF"/>
    <w:rsid w:val="000763F1"/>
    <w:rsid w:val="00085BD1"/>
    <w:rsid w:val="000902E3"/>
    <w:rsid w:val="00091E0A"/>
    <w:rsid w:val="000A0364"/>
    <w:rsid w:val="000A3413"/>
    <w:rsid w:val="000A5ED8"/>
    <w:rsid w:val="000A6609"/>
    <w:rsid w:val="000A778B"/>
    <w:rsid w:val="000B1991"/>
    <w:rsid w:val="000B495D"/>
    <w:rsid w:val="000B5714"/>
    <w:rsid w:val="000C3392"/>
    <w:rsid w:val="000C4CB7"/>
    <w:rsid w:val="000C5BC5"/>
    <w:rsid w:val="000C7681"/>
    <w:rsid w:val="000D0990"/>
    <w:rsid w:val="000D0C73"/>
    <w:rsid w:val="000D6279"/>
    <w:rsid w:val="000E0BE2"/>
    <w:rsid w:val="000E2ED4"/>
    <w:rsid w:val="000E327F"/>
    <w:rsid w:val="000E7CC5"/>
    <w:rsid w:val="000F3A33"/>
    <w:rsid w:val="001022F3"/>
    <w:rsid w:val="00102987"/>
    <w:rsid w:val="00105148"/>
    <w:rsid w:val="0010718E"/>
    <w:rsid w:val="00110CE7"/>
    <w:rsid w:val="00115818"/>
    <w:rsid w:val="00120B38"/>
    <w:rsid w:val="0012210E"/>
    <w:rsid w:val="00123688"/>
    <w:rsid w:val="00126A10"/>
    <w:rsid w:val="001328FA"/>
    <w:rsid w:val="00132DE0"/>
    <w:rsid w:val="00134FD2"/>
    <w:rsid w:val="00135F30"/>
    <w:rsid w:val="00136C98"/>
    <w:rsid w:val="001541EE"/>
    <w:rsid w:val="00162276"/>
    <w:rsid w:val="001636D2"/>
    <w:rsid w:val="00171DF4"/>
    <w:rsid w:val="00175B46"/>
    <w:rsid w:val="00176255"/>
    <w:rsid w:val="00185DEF"/>
    <w:rsid w:val="00192452"/>
    <w:rsid w:val="00193D8F"/>
    <w:rsid w:val="00194D18"/>
    <w:rsid w:val="001A1532"/>
    <w:rsid w:val="001A19D5"/>
    <w:rsid w:val="001A2064"/>
    <w:rsid w:val="001A34F6"/>
    <w:rsid w:val="001A5C73"/>
    <w:rsid w:val="001B3133"/>
    <w:rsid w:val="001B3731"/>
    <w:rsid w:val="001B5471"/>
    <w:rsid w:val="001B6131"/>
    <w:rsid w:val="001C07BD"/>
    <w:rsid w:val="001C375E"/>
    <w:rsid w:val="001C789F"/>
    <w:rsid w:val="001D23B3"/>
    <w:rsid w:val="001E0CCA"/>
    <w:rsid w:val="001E0FBC"/>
    <w:rsid w:val="001E2473"/>
    <w:rsid w:val="001E631B"/>
    <w:rsid w:val="001F44E0"/>
    <w:rsid w:val="002018F5"/>
    <w:rsid w:val="00201E39"/>
    <w:rsid w:val="0020269F"/>
    <w:rsid w:val="00203CFD"/>
    <w:rsid w:val="002042B4"/>
    <w:rsid w:val="00205DA5"/>
    <w:rsid w:val="002061DC"/>
    <w:rsid w:val="00206A91"/>
    <w:rsid w:val="00210FEE"/>
    <w:rsid w:val="002155B3"/>
    <w:rsid w:val="002215E5"/>
    <w:rsid w:val="0022386A"/>
    <w:rsid w:val="00225016"/>
    <w:rsid w:val="002252C2"/>
    <w:rsid w:val="00227B6B"/>
    <w:rsid w:val="00230EE4"/>
    <w:rsid w:val="00233AF9"/>
    <w:rsid w:val="002403EC"/>
    <w:rsid w:val="00240EC1"/>
    <w:rsid w:val="0024472B"/>
    <w:rsid w:val="00246598"/>
    <w:rsid w:val="00257DA2"/>
    <w:rsid w:val="0026084B"/>
    <w:rsid w:val="00261164"/>
    <w:rsid w:val="0026791B"/>
    <w:rsid w:val="00271252"/>
    <w:rsid w:val="00272510"/>
    <w:rsid w:val="0027294E"/>
    <w:rsid w:val="002747E2"/>
    <w:rsid w:val="00277853"/>
    <w:rsid w:val="002802A7"/>
    <w:rsid w:val="00282405"/>
    <w:rsid w:val="00282437"/>
    <w:rsid w:val="002846A5"/>
    <w:rsid w:val="00284C39"/>
    <w:rsid w:val="00295BBD"/>
    <w:rsid w:val="002A2782"/>
    <w:rsid w:val="002A31B7"/>
    <w:rsid w:val="002A450F"/>
    <w:rsid w:val="002A4CA9"/>
    <w:rsid w:val="002A6547"/>
    <w:rsid w:val="002B5389"/>
    <w:rsid w:val="002C064C"/>
    <w:rsid w:val="002C10CB"/>
    <w:rsid w:val="002C45AF"/>
    <w:rsid w:val="002C5529"/>
    <w:rsid w:val="002C5AE3"/>
    <w:rsid w:val="002D1D76"/>
    <w:rsid w:val="002D5DFD"/>
    <w:rsid w:val="002D79CC"/>
    <w:rsid w:val="002E0286"/>
    <w:rsid w:val="002E10C1"/>
    <w:rsid w:val="002E306E"/>
    <w:rsid w:val="002E63C4"/>
    <w:rsid w:val="002F07F7"/>
    <w:rsid w:val="002F5113"/>
    <w:rsid w:val="002F7B5A"/>
    <w:rsid w:val="00306FAC"/>
    <w:rsid w:val="003078ED"/>
    <w:rsid w:val="00310D0C"/>
    <w:rsid w:val="00312AD8"/>
    <w:rsid w:val="00323131"/>
    <w:rsid w:val="00326A27"/>
    <w:rsid w:val="00334F79"/>
    <w:rsid w:val="003434B0"/>
    <w:rsid w:val="00355268"/>
    <w:rsid w:val="00355592"/>
    <w:rsid w:val="00355691"/>
    <w:rsid w:val="00355AE3"/>
    <w:rsid w:val="00356257"/>
    <w:rsid w:val="00356F40"/>
    <w:rsid w:val="0035731D"/>
    <w:rsid w:val="00361D9E"/>
    <w:rsid w:val="00362D25"/>
    <w:rsid w:val="00363DDB"/>
    <w:rsid w:val="003653D0"/>
    <w:rsid w:val="00365721"/>
    <w:rsid w:val="00373EE9"/>
    <w:rsid w:val="003742D9"/>
    <w:rsid w:val="00377114"/>
    <w:rsid w:val="0038475C"/>
    <w:rsid w:val="00386128"/>
    <w:rsid w:val="00386F89"/>
    <w:rsid w:val="00392DCC"/>
    <w:rsid w:val="00393004"/>
    <w:rsid w:val="00396455"/>
    <w:rsid w:val="00396F20"/>
    <w:rsid w:val="003972FE"/>
    <w:rsid w:val="003978FA"/>
    <w:rsid w:val="003A5B46"/>
    <w:rsid w:val="003A69AC"/>
    <w:rsid w:val="003A7EAB"/>
    <w:rsid w:val="003B0D51"/>
    <w:rsid w:val="003B12E5"/>
    <w:rsid w:val="003B1AFB"/>
    <w:rsid w:val="003B24DA"/>
    <w:rsid w:val="003B3ECD"/>
    <w:rsid w:val="003B5A1E"/>
    <w:rsid w:val="003C104F"/>
    <w:rsid w:val="003C205C"/>
    <w:rsid w:val="003C36FF"/>
    <w:rsid w:val="003C6776"/>
    <w:rsid w:val="003C6B43"/>
    <w:rsid w:val="003C7806"/>
    <w:rsid w:val="003C7A1B"/>
    <w:rsid w:val="003C7F02"/>
    <w:rsid w:val="003D0056"/>
    <w:rsid w:val="003D31D3"/>
    <w:rsid w:val="003D457D"/>
    <w:rsid w:val="003E4B3D"/>
    <w:rsid w:val="003E5900"/>
    <w:rsid w:val="004020C3"/>
    <w:rsid w:val="00402A64"/>
    <w:rsid w:val="00405109"/>
    <w:rsid w:val="004075EB"/>
    <w:rsid w:val="00407D5D"/>
    <w:rsid w:val="00407FE4"/>
    <w:rsid w:val="00411DA6"/>
    <w:rsid w:val="0041474E"/>
    <w:rsid w:val="00417822"/>
    <w:rsid w:val="00420878"/>
    <w:rsid w:val="00426246"/>
    <w:rsid w:val="0043039B"/>
    <w:rsid w:val="004315C3"/>
    <w:rsid w:val="00434ABC"/>
    <w:rsid w:val="00437F4E"/>
    <w:rsid w:val="00440F52"/>
    <w:rsid w:val="00441FFD"/>
    <w:rsid w:val="0044306E"/>
    <w:rsid w:val="00450A48"/>
    <w:rsid w:val="0045174D"/>
    <w:rsid w:val="004550F8"/>
    <w:rsid w:val="0045640E"/>
    <w:rsid w:val="00462235"/>
    <w:rsid w:val="00463C74"/>
    <w:rsid w:val="00466C4B"/>
    <w:rsid w:val="004673F2"/>
    <w:rsid w:val="004715E2"/>
    <w:rsid w:val="00471A60"/>
    <w:rsid w:val="004720A3"/>
    <w:rsid w:val="00472C71"/>
    <w:rsid w:val="004755E3"/>
    <w:rsid w:val="004846CA"/>
    <w:rsid w:val="004917B5"/>
    <w:rsid w:val="00492A6F"/>
    <w:rsid w:val="004A121D"/>
    <w:rsid w:val="004A2809"/>
    <w:rsid w:val="004A3345"/>
    <w:rsid w:val="004A3C9C"/>
    <w:rsid w:val="004A3F11"/>
    <w:rsid w:val="004A635C"/>
    <w:rsid w:val="004B3C7D"/>
    <w:rsid w:val="004B3D8B"/>
    <w:rsid w:val="004B66AE"/>
    <w:rsid w:val="004C54A4"/>
    <w:rsid w:val="004C5BA0"/>
    <w:rsid w:val="004C6383"/>
    <w:rsid w:val="004D2EAB"/>
    <w:rsid w:val="004D3BAE"/>
    <w:rsid w:val="004D667D"/>
    <w:rsid w:val="004E219A"/>
    <w:rsid w:val="004E4BCC"/>
    <w:rsid w:val="004E6C22"/>
    <w:rsid w:val="004F1441"/>
    <w:rsid w:val="004F4CF3"/>
    <w:rsid w:val="00500AAE"/>
    <w:rsid w:val="0050149D"/>
    <w:rsid w:val="00503A3D"/>
    <w:rsid w:val="00504B30"/>
    <w:rsid w:val="00520C98"/>
    <w:rsid w:val="0052362A"/>
    <w:rsid w:val="00525A9D"/>
    <w:rsid w:val="00525D29"/>
    <w:rsid w:val="00531336"/>
    <w:rsid w:val="00537208"/>
    <w:rsid w:val="00541912"/>
    <w:rsid w:val="005438B5"/>
    <w:rsid w:val="0054498B"/>
    <w:rsid w:val="005449E0"/>
    <w:rsid w:val="00556940"/>
    <w:rsid w:val="00562211"/>
    <w:rsid w:val="00563A63"/>
    <w:rsid w:val="0056484E"/>
    <w:rsid w:val="00565D0C"/>
    <w:rsid w:val="00571311"/>
    <w:rsid w:val="0057213F"/>
    <w:rsid w:val="005741EC"/>
    <w:rsid w:val="00576304"/>
    <w:rsid w:val="005820D8"/>
    <w:rsid w:val="0058690F"/>
    <w:rsid w:val="00586FE6"/>
    <w:rsid w:val="0059643B"/>
    <w:rsid w:val="00597A59"/>
    <w:rsid w:val="005A16CC"/>
    <w:rsid w:val="005A29EE"/>
    <w:rsid w:val="005A3793"/>
    <w:rsid w:val="005A3B5D"/>
    <w:rsid w:val="005A5C0D"/>
    <w:rsid w:val="005A6902"/>
    <w:rsid w:val="005A7D91"/>
    <w:rsid w:val="005B066E"/>
    <w:rsid w:val="005B381A"/>
    <w:rsid w:val="005C1000"/>
    <w:rsid w:val="005C3158"/>
    <w:rsid w:val="005C4C4B"/>
    <w:rsid w:val="005C66E3"/>
    <w:rsid w:val="005C6E3B"/>
    <w:rsid w:val="005C7449"/>
    <w:rsid w:val="005D3479"/>
    <w:rsid w:val="005D6714"/>
    <w:rsid w:val="005E5398"/>
    <w:rsid w:val="005E5CA1"/>
    <w:rsid w:val="005F029A"/>
    <w:rsid w:val="005F11C2"/>
    <w:rsid w:val="005F1297"/>
    <w:rsid w:val="005F27FC"/>
    <w:rsid w:val="005F406C"/>
    <w:rsid w:val="005F5767"/>
    <w:rsid w:val="00603102"/>
    <w:rsid w:val="00603F12"/>
    <w:rsid w:val="0061383B"/>
    <w:rsid w:val="00613EB6"/>
    <w:rsid w:val="00614686"/>
    <w:rsid w:val="00615746"/>
    <w:rsid w:val="00616924"/>
    <w:rsid w:val="00616FD4"/>
    <w:rsid w:val="0062180D"/>
    <w:rsid w:val="00621C30"/>
    <w:rsid w:val="0062227D"/>
    <w:rsid w:val="00623A43"/>
    <w:rsid w:val="00625CD2"/>
    <w:rsid w:val="00634B5F"/>
    <w:rsid w:val="006353A6"/>
    <w:rsid w:val="00635E3A"/>
    <w:rsid w:val="00637294"/>
    <w:rsid w:val="006379EB"/>
    <w:rsid w:val="00642832"/>
    <w:rsid w:val="0064527B"/>
    <w:rsid w:val="00645B8D"/>
    <w:rsid w:val="00645D98"/>
    <w:rsid w:val="0064660F"/>
    <w:rsid w:val="0065225D"/>
    <w:rsid w:val="0065395C"/>
    <w:rsid w:val="0065558B"/>
    <w:rsid w:val="0066064D"/>
    <w:rsid w:val="0066361F"/>
    <w:rsid w:val="006639DE"/>
    <w:rsid w:val="00666A2E"/>
    <w:rsid w:val="0066795E"/>
    <w:rsid w:val="00667992"/>
    <w:rsid w:val="0067283D"/>
    <w:rsid w:val="00672FEB"/>
    <w:rsid w:val="0067402E"/>
    <w:rsid w:val="00674652"/>
    <w:rsid w:val="00674A4B"/>
    <w:rsid w:val="00676DFD"/>
    <w:rsid w:val="00677E3F"/>
    <w:rsid w:val="00681A43"/>
    <w:rsid w:val="0068333F"/>
    <w:rsid w:val="00686367"/>
    <w:rsid w:val="00686EDC"/>
    <w:rsid w:val="00690A40"/>
    <w:rsid w:val="00691BD4"/>
    <w:rsid w:val="006921E7"/>
    <w:rsid w:val="00693D2B"/>
    <w:rsid w:val="006943FE"/>
    <w:rsid w:val="00695E0C"/>
    <w:rsid w:val="006A1934"/>
    <w:rsid w:val="006A1D30"/>
    <w:rsid w:val="006A70CA"/>
    <w:rsid w:val="006B02D4"/>
    <w:rsid w:val="006B730C"/>
    <w:rsid w:val="006C1176"/>
    <w:rsid w:val="006C14BB"/>
    <w:rsid w:val="006C7377"/>
    <w:rsid w:val="006D796F"/>
    <w:rsid w:val="006E1F2D"/>
    <w:rsid w:val="006F21BE"/>
    <w:rsid w:val="00702E97"/>
    <w:rsid w:val="00704EE8"/>
    <w:rsid w:val="00714BA8"/>
    <w:rsid w:val="007175A4"/>
    <w:rsid w:val="00720753"/>
    <w:rsid w:val="00722A2B"/>
    <w:rsid w:val="00722F7B"/>
    <w:rsid w:val="00724B05"/>
    <w:rsid w:val="00726B80"/>
    <w:rsid w:val="007322B4"/>
    <w:rsid w:val="00732D87"/>
    <w:rsid w:val="00735461"/>
    <w:rsid w:val="00742E61"/>
    <w:rsid w:val="00754B1D"/>
    <w:rsid w:val="00756076"/>
    <w:rsid w:val="00763B61"/>
    <w:rsid w:val="007662D6"/>
    <w:rsid w:val="0076756B"/>
    <w:rsid w:val="007733E7"/>
    <w:rsid w:val="00775F7A"/>
    <w:rsid w:val="007777FD"/>
    <w:rsid w:val="0078164A"/>
    <w:rsid w:val="00785384"/>
    <w:rsid w:val="00791412"/>
    <w:rsid w:val="00792A19"/>
    <w:rsid w:val="007957F4"/>
    <w:rsid w:val="0079597B"/>
    <w:rsid w:val="007A1795"/>
    <w:rsid w:val="007A6EB1"/>
    <w:rsid w:val="007B1122"/>
    <w:rsid w:val="007B5671"/>
    <w:rsid w:val="007B6B13"/>
    <w:rsid w:val="007B6D8E"/>
    <w:rsid w:val="007C3811"/>
    <w:rsid w:val="007C6B87"/>
    <w:rsid w:val="007D171A"/>
    <w:rsid w:val="007D2C51"/>
    <w:rsid w:val="007D31DE"/>
    <w:rsid w:val="007D35F1"/>
    <w:rsid w:val="007D630A"/>
    <w:rsid w:val="007D75D9"/>
    <w:rsid w:val="007D77BA"/>
    <w:rsid w:val="007E047F"/>
    <w:rsid w:val="007E4FA9"/>
    <w:rsid w:val="007E5DC8"/>
    <w:rsid w:val="007F02A7"/>
    <w:rsid w:val="007F1ACF"/>
    <w:rsid w:val="007F1D92"/>
    <w:rsid w:val="007F3F4A"/>
    <w:rsid w:val="007F7BC4"/>
    <w:rsid w:val="0080313E"/>
    <w:rsid w:val="00803B9E"/>
    <w:rsid w:val="00804DD8"/>
    <w:rsid w:val="00810656"/>
    <w:rsid w:val="00810C43"/>
    <w:rsid w:val="00813000"/>
    <w:rsid w:val="0082156A"/>
    <w:rsid w:val="00825E08"/>
    <w:rsid w:val="00831D7C"/>
    <w:rsid w:val="00836CA7"/>
    <w:rsid w:val="008408E1"/>
    <w:rsid w:val="00840B6B"/>
    <w:rsid w:val="008414C7"/>
    <w:rsid w:val="008425A4"/>
    <w:rsid w:val="00842D85"/>
    <w:rsid w:val="00844971"/>
    <w:rsid w:val="00847E98"/>
    <w:rsid w:val="008502C1"/>
    <w:rsid w:val="0085134F"/>
    <w:rsid w:val="0085206A"/>
    <w:rsid w:val="00852F7D"/>
    <w:rsid w:val="00854951"/>
    <w:rsid w:val="00863D56"/>
    <w:rsid w:val="008669F9"/>
    <w:rsid w:val="008676CD"/>
    <w:rsid w:val="008703D5"/>
    <w:rsid w:val="00871055"/>
    <w:rsid w:val="008720B5"/>
    <w:rsid w:val="008728F4"/>
    <w:rsid w:val="00875F62"/>
    <w:rsid w:val="008760A7"/>
    <w:rsid w:val="00884C69"/>
    <w:rsid w:val="0088640D"/>
    <w:rsid w:val="00886B91"/>
    <w:rsid w:val="00887A83"/>
    <w:rsid w:val="00890580"/>
    <w:rsid w:val="00893D3D"/>
    <w:rsid w:val="00896DBD"/>
    <w:rsid w:val="008A0764"/>
    <w:rsid w:val="008A0A70"/>
    <w:rsid w:val="008A2FCE"/>
    <w:rsid w:val="008A3FE5"/>
    <w:rsid w:val="008A7700"/>
    <w:rsid w:val="008B0236"/>
    <w:rsid w:val="008B67F4"/>
    <w:rsid w:val="008B79D2"/>
    <w:rsid w:val="008C0099"/>
    <w:rsid w:val="008C116A"/>
    <w:rsid w:val="008C1F93"/>
    <w:rsid w:val="008C50F6"/>
    <w:rsid w:val="008C5B54"/>
    <w:rsid w:val="008D0989"/>
    <w:rsid w:val="008D21BA"/>
    <w:rsid w:val="008D3899"/>
    <w:rsid w:val="008E001C"/>
    <w:rsid w:val="008E3236"/>
    <w:rsid w:val="008E7D94"/>
    <w:rsid w:val="008F0B20"/>
    <w:rsid w:val="008F1A03"/>
    <w:rsid w:val="008F7D98"/>
    <w:rsid w:val="00901012"/>
    <w:rsid w:val="0090149C"/>
    <w:rsid w:val="009135BB"/>
    <w:rsid w:val="0091443D"/>
    <w:rsid w:val="009166A9"/>
    <w:rsid w:val="00916B4D"/>
    <w:rsid w:val="00920277"/>
    <w:rsid w:val="00921680"/>
    <w:rsid w:val="009233F8"/>
    <w:rsid w:val="00924ACD"/>
    <w:rsid w:val="00926F43"/>
    <w:rsid w:val="00931009"/>
    <w:rsid w:val="00935A98"/>
    <w:rsid w:val="00935F44"/>
    <w:rsid w:val="00941CA1"/>
    <w:rsid w:val="00941FE8"/>
    <w:rsid w:val="00942047"/>
    <w:rsid w:val="00962666"/>
    <w:rsid w:val="009650D6"/>
    <w:rsid w:val="00967294"/>
    <w:rsid w:val="0097088B"/>
    <w:rsid w:val="0097150C"/>
    <w:rsid w:val="00980956"/>
    <w:rsid w:val="00980D50"/>
    <w:rsid w:val="009844EE"/>
    <w:rsid w:val="0099301E"/>
    <w:rsid w:val="00993BA0"/>
    <w:rsid w:val="009A10A1"/>
    <w:rsid w:val="009A3FDF"/>
    <w:rsid w:val="009A472E"/>
    <w:rsid w:val="009A4F64"/>
    <w:rsid w:val="009A66AA"/>
    <w:rsid w:val="009B0B68"/>
    <w:rsid w:val="009C0CF3"/>
    <w:rsid w:val="009D06A8"/>
    <w:rsid w:val="009D0FE6"/>
    <w:rsid w:val="009D6EF7"/>
    <w:rsid w:val="009E0887"/>
    <w:rsid w:val="009E2A26"/>
    <w:rsid w:val="009F1B9B"/>
    <w:rsid w:val="009F580D"/>
    <w:rsid w:val="009F77EE"/>
    <w:rsid w:val="00A01942"/>
    <w:rsid w:val="00A03BD7"/>
    <w:rsid w:val="00A04D00"/>
    <w:rsid w:val="00A04E2E"/>
    <w:rsid w:val="00A164B2"/>
    <w:rsid w:val="00A20888"/>
    <w:rsid w:val="00A21C30"/>
    <w:rsid w:val="00A23376"/>
    <w:rsid w:val="00A24ADD"/>
    <w:rsid w:val="00A27FF6"/>
    <w:rsid w:val="00A302F1"/>
    <w:rsid w:val="00A33D83"/>
    <w:rsid w:val="00A350CA"/>
    <w:rsid w:val="00A35823"/>
    <w:rsid w:val="00A419A6"/>
    <w:rsid w:val="00A42653"/>
    <w:rsid w:val="00A43390"/>
    <w:rsid w:val="00A434EC"/>
    <w:rsid w:val="00A43603"/>
    <w:rsid w:val="00A43FB3"/>
    <w:rsid w:val="00A445BD"/>
    <w:rsid w:val="00A46920"/>
    <w:rsid w:val="00A46F9E"/>
    <w:rsid w:val="00A50822"/>
    <w:rsid w:val="00A616F7"/>
    <w:rsid w:val="00A6219A"/>
    <w:rsid w:val="00A62922"/>
    <w:rsid w:val="00A6305E"/>
    <w:rsid w:val="00A640FE"/>
    <w:rsid w:val="00A66FB2"/>
    <w:rsid w:val="00A70134"/>
    <w:rsid w:val="00A74125"/>
    <w:rsid w:val="00A763D4"/>
    <w:rsid w:val="00A827B0"/>
    <w:rsid w:val="00A82CCA"/>
    <w:rsid w:val="00A92D5B"/>
    <w:rsid w:val="00AA1572"/>
    <w:rsid w:val="00AA1E67"/>
    <w:rsid w:val="00AA262E"/>
    <w:rsid w:val="00AA3778"/>
    <w:rsid w:val="00AA37D7"/>
    <w:rsid w:val="00AA4BFD"/>
    <w:rsid w:val="00AA4C51"/>
    <w:rsid w:val="00AA54AC"/>
    <w:rsid w:val="00AA64BB"/>
    <w:rsid w:val="00AA69EA"/>
    <w:rsid w:val="00AB4BD7"/>
    <w:rsid w:val="00AB58AE"/>
    <w:rsid w:val="00AC0DE2"/>
    <w:rsid w:val="00AC1638"/>
    <w:rsid w:val="00AC2240"/>
    <w:rsid w:val="00AC3583"/>
    <w:rsid w:val="00AC66B9"/>
    <w:rsid w:val="00AC6DB7"/>
    <w:rsid w:val="00AC728D"/>
    <w:rsid w:val="00AD041A"/>
    <w:rsid w:val="00AD1461"/>
    <w:rsid w:val="00AD1E44"/>
    <w:rsid w:val="00AD6BCD"/>
    <w:rsid w:val="00AE27AA"/>
    <w:rsid w:val="00AF0D64"/>
    <w:rsid w:val="00B00CBA"/>
    <w:rsid w:val="00B01069"/>
    <w:rsid w:val="00B0321C"/>
    <w:rsid w:val="00B0477A"/>
    <w:rsid w:val="00B04927"/>
    <w:rsid w:val="00B06CD8"/>
    <w:rsid w:val="00B20ABB"/>
    <w:rsid w:val="00B25586"/>
    <w:rsid w:val="00B32C71"/>
    <w:rsid w:val="00B35ED6"/>
    <w:rsid w:val="00B41A64"/>
    <w:rsid w:val="00B46364"/>
    <w:rsid w:val="00B466A0"/>
    <w:rsid w:val="00B50F47"/>
    <w:rsid w:val="00B51C67"/>
    <w:rsid w:val="00B532A9"/>
    <w:rsid w:val="00B53486"/>
    <w:rsid w:val="00B54E41"/>
    <w:rsid w:val="00B605CD"/>
    <w:rsid w:val="00B607A3"/>
    <w:rsid w:val="00B62EEC"/>
    <w:rsid w:val="00B63E5E"/>
    <w:rsid w:val="00B764E5"/>
    <w:rsid w:val="00B7758E"/>
    <w:rsid w:val="00B77AA3"/>
    <w:rsid w:val="00B809D6"/>
    <w:rsid w:val="00B81244"/>
    <w:rsid w:val="00B92E46"/>
    <w:rsid w:val="00B94265"/>
    <w:rsid w:val="00B95894"/>
    <w:rsid w:val="00BA0FF6"/>
    <w:rsid w:val="00BA384D"/>
    <w:rsid w:val="00BA77C3"/>
    <w:rsid w:val="00BB13A5"/>
    <w:rsid w:val="00BB31F4"/>
    <w:rsid w:val="00BB6C7F"/>
    <w:rsid w:val="00BB6D79"/>
    <w:rsid w:val="00BC536B"/>
    <w:rsid w:val="00BD15BD"/>
    <w:rsid w:val="00BD4761"/>
    <w:rsid w:val="00BE2126"/>
    <w:rsid w:val="00BF1A15"/>
    <w:rsid w:val="00BF1D48"/>
    <w:rsid w:val="00BF50CF"/>
    <w:rsid w:val="00BF71F4"/>
    <w:rsid w:val="00C002E1"/>
    <w:rsid w:val="00C0134D"/>
    <w:rsid w:val="00C035E0"/>
    <w:rsid w:val="00C04FB8"/>
    <w:rsid w:val="00C05A68"/>
    <w:rsid w:val="00C05CF4"/>
    <w:rsid w:val="00C10611"/>
    <w:rsid w:val="00C11F9A"/>
    <w:rsid w:val="00C148B9"/>
    <w:rsid w:val="00C15055"/>
    <w:rsid w:val="00C2062D"/>
    <w:rsid w:val="00C250B7"/>
    <w:rsid w:val="00C30B9E"/>
    <w:rsid w:val="00C327CA"/>
    <w:rsid w:val="00C35380"/>
    <w:rsid w:val="00C35646"/>
    <w:rsid w:val="00C3709E"/>
    <w:rsid w:val="00C408E8"/>
    <w:rsid w:val="00C42C05"/>
    <w:rsid w:val="00C44804"/>
    <w:rsid w:val="00C542B1"/>
    <w:rsid w:val="00C60DA9"/>
    <w:rsid w:val="00C66548"/>
    <w:rsid w:val="00C67E9E"/>
    <w:rsid w:val="00C7349E"/>
    <w:rsid w:val="00C755FF"/>
    <w:rsid w:val="00C75E70"/>
    <w:rsid w:val="00C7675D"/>
    <w:rsid w:val="00C86AA3"/>
    <w:rsid w:val="00C86BCF"/>
    <w:rsid w:val="00C86EA6"/>
    <w:rsid w:val="00C9257A"/>
    <w:rsid w:val="00C9273E"/>
    <w:rsid w:val="00C93EC5"/>
    <w:rsid w:val="00C9665A"/>
    <w:rsid w:val="00CA0874"/>
    <w:rsid w:val="00CA0B79"/>
    <w:rsid w:val="00CA1E1D"/>
    <w:rsid w:val="00CA6A66"/>
    <w:rsid w:val="00CA6BA0"/>
    <w:rsid w:val="00CA7171"/>
    <w:rsid w:val="00CB36DF"/>
    <w:rsid w:val="00CB3AC8"/>
    <w:rsid w:val="00CB425E"/>
    <w:rsid w:val="00CB75B1"/>
    <w:rsid w:val="00CC2BCB"/>
    <w:rsid w:val="00CD1726"/>
    <w:rsid w:val="00CD582B"/>
    <w:rsid w:val="00CE29A4"/>
    <w:rsid w:val="00CE2DCB"/>
    <w:rsid w:val="00CE6FD1"/>
    <w:rsid w:val="00CE7761"/>
    <w:rsid w:val="00CE7889"/>
    <w:rsid w:val="00CF5BF1"/>
    <w:rsid w:val="00D004DF"/>
    <w:rsid w:val="00D00852"/>
    <w:rsid w:val="00D020A2"/>
    <w:rsid w:val="00D02C47"/>
    <w:rsid w:val="00D13D08"/>
    <w:rsid w:val="00D15BCC"/>
    <w:rsid w:val="00D177C1"/>
    <w:rsid w:val="00D2256E"/>
    <w:rsid w:val="00D308DA"/>
    <w:rsid w:val="00D32F92"/>
    <w:rsid w:val="00D41380"/>
    <w:rsid w:val="00D43306"/>
    <w:rsid w:val="00D44C22"/>
    <w:rsid w:val="00D50C1F"/>
    <w:rsid w:val="00D5316B"/>
    <w:rsid w:val="00D60E90"/>
    <w:rsid w:val="00D618FA"/>
    <w:rsid w:val="00D61961"/>
    <w:rsid w:val="00D64B2B"/>
    <w:rsid w:val="00D65B3C"/>
    <w:rsid w:val="00D73ED4"/>
    <w:rsid w:val="00D74B16"/>
    <w:rsid w:val="00D759B0"/>
    <w:rsid w:val="00D75ECF"/>
    <w:rsid w:val="00D80EB7"/>
    <w:rsid w:val="00D8141A"/>
    <w:rsid w:val="00D81E88"/>
    <w:rsid w:val="00D84991"/>
    <w:rsid w:val="00D84B78"/>
    <w:rsid w:val="00D85EEF"/>
    <w:rsid w:val="00D86444"/>
    <w:rsid w:val="00D869CA"/>
    <w:rsid w:val="00D870B6"/>
    <w:rsid w:val="00D9143A"/>
    <w:rsid w:val="00D92324"/>
    <w:rsid w:val="00D926BD"/>
    <w:rsid w:val="00D9412D"/>
    <w:rsid w:val="00DA18DF"/>
    <w:rsid w:val="00DA6DB2"/>
    <w:rsid w:val="00DB3D88"/>
    <w:rsid w:val="00DC00D6"/>
    <w:rsid w:val="00DC43F4"/>
    <w:rsid w:val="00DC4BF4"/>
    <w:rsid w:val="00DC5E5B"/>
    <w:rsid w:val="00DD22F6"/>
    <w:rsid w:val="00DD2307"/>
    <w:rsid w:val="00DD2621"/>
    <w:rsid w:val="00DD7A98"/>
    <w:rsid w:val="00DE04F7"/>
    <w:rsid w:val="00DE3318"/>
    <w:rsid w:val="00DE5BFD"/>
    <w:rsid w:val="00DF5556"/>
    <w:rsid w:val="00DF6997"/>
    <w:rsid w:val="00E02798"/>
    <w:rsid w:val="00E03F9C"/>
    <w:rsid w:val="00E1576E"/>
    <w:rsid w:val="00E16356"/>
    <w:rsid w:val="00E232DE"/>
    <w:rsid w:val="00E27F46"/>
    <w:rsid w:val="00E30E5C"/>
    <w:rsid w:val="00E34F6B"/>
    <w:rsid w:val="00E42195"/>
    <w:rsid w:val="00E423F9"/>
    <w:rsid w:val="00E42D84"/>
    <w:rsid w:val="00E437A7"/>
    <w:rsid w:val="00E459EE"/>
    <w:rsid w:val="00E47C62"/>
    <w:rsid w:val="00E53733"/>
    <w:rsid w:val="00E6272B"/>
    <w:rsid w:val="00E62BCC"/>
    <w:rsid w:val="00E63EFD"/>
    <w:rsid w:val="00E65D9E"/>
    <w:rsid w:val="00E660EC"/>
    <w:rsid w:val="00E703FB"/>
    <w:rsid w:val="00E75861"/>
    <w:rsid w:val="00E75EEB"/>
    <w:rsid w:val="00E93ADD"/>
    <w:rsid w:val="00EA0DA8"/>
    <w:rsid w:val="00EA0FAB"/>
    <w:rsid w:val="00EA139A"/>
    <w:rsid w:val="00EA224C"/>
    <w:rsid w:val="00EA3022"/>
    <w:rsid w:val="00EA4978"/>
    <w:rsid w:val="00EA5730"/>
    <w:rsid w:val="00EA7239"/>
    <w:rsid w:val="00EB2A4A"/>
    <w:rsid w:val="00EB34A5"/>
    <w:rsid w:val="00EB7D63"/>
    <w:rsid w:val="00ED0439"/>
    <w:rsid w:val="00ED482B"/>
    <w:rsid w:val="00ED50B2"/>
    <w:rsid w:val="00ED5482"/>
    <w:rsid w:val="00ED5D05"/>
    <w:rsid w:val="00ED65D3"/>
    <w:rsid w:val="00ED7914"/>
    <w:rsid w:val="00ED7E0A"/>
    <w:rsid w:val="00EE26A5"/>
    <w:rsid w:val="00EE4E81"/>
    <w:rsid w:val="00EE636E"/>
    <w:rsid w:val="00EE76F3"/>
    <w:rsid w:val="00EF2A8E"/>
    <w:rsid w:val="00F00CBB"/>
    <w:rsid w:val="00F019C2"/>
    <w:rsid w:val="00F0282C"/>
    <w:rsid w:val="00F02921"/>
    <w:rsid w:val="00F042F3"/>
    <w:rsid w:val="00F0752D"/>
    <w:rsid w:val="00F174A3"/>
    <w:rsid w:val="00F22F21"/>
    <w:rsid w:val="00F26C89"/>
    <w:rsid w:val="00F30755"/>
    <w:rsid w:val="00F3390C"/>
    <w:rsid w:val="00F34A47"/>
    <w:rsid w:val="00F36140"/>
    <w:rsid w:val="00F36CB7"/>
    <w:rsid w:val="00F4137C"/>
    <w:rsid w:val="00F42750"/>
    <w:rsid w:val="00F4691B"/>
    <w:rsid w:val="00F51101"/>
    <w:rsid w:val="00F56898"/>
    <w:rsid w:val="00F7044E"/>
    <w:rsid w:val="00F7073C"/>
    <w:rsid w:val="00F72E1B"/>
    <w:rsid w:val="00F73180"/>
    <w:rsid w:val="00F761E6"/>
    <w:rsid w:val="00F80A6E"/>
    <w:rsid w:val="00F82022"/>
    <w:rsid w:val="00F84E33"/>
    <w:rsid w:val="00F93FD4"/>
    <w:rsid w:val="00F9539E"/>
    <w:rsid w:val="00FA200C"/>
    <w:rsid w:val="00FA6F96"/>
    <w:rsid w:val="00FB0D54"/>
    <w:rsid w:val="00FB1511"/>
    <w:rsid w:val="00FB27C9"/>
    <w:rsid w:val="00FB4BB5"/>
    <w:rsid w:val="00FB56C6"/>
    <w:rsid w:val="00FB6DF3"/>
    <w:rsid w:val="00FC0D48"/>
    <w:rsid w:val="00FC14DD"/>
    <w:rsid w:val="00FC1E88"/>
    <w:rsid w:val="00FC2FC6"/>
    <w:rsid w:val="00FC47B5"/>
    <w:rsid w:val="00FC5983"/>
    <w:rsid w:val="00FC691F"/>
    <w:rsid w:val="00FC77DB"/>
    <w:rsid w:val="00FD143C"/>
    <w:rsid w:val="00FD2837"/>
    <w:rsid w:val="00FD3839"/>
    <w:rsid w:val="00FD475F"/>
    <w:rsid w:val="00FD5E10"/>
    <w:rsid w:val="00FD7BBE"/>
    <w:rsid w:val="00FE26F3"/>
    <w:rsid w:val="00FE280B"/>
    <w:rsid w:val="00FE33A5"/>
    <w:rsid w:val="00FE366F"/>
    <w:rsid w:val="00FE5CE6"/>
    <w:rsid w:val="00FE60C3"/>
    <w:rsid w:val="00FE662F"/>
    <w:rsid w:val="00FF1A6C"/>
    <w:rsid w:val="00FF5332"/>
    <w:rsid w:val="00FF5358"/>
    <w:rsid w:val="00FF6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02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286"/>
  </w:style>
  <w:style w:type="paragraph" w:styleId="Footer">
    <w:name w:val="footer"/>
    <w:basedOn w:val="Normal"/>
    <w:link w:val="FooterChar"/>
    <w:uiPriority w:val="99"/>
    <w:unhideWhenUsed/>
    <w:rsid w:val="002E02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286"/>
  </w:style>
  <w:style w:type="paragraph" w:styleId="ListParagraph">
    <w:name w:val="List Paragraph"/>
    <w:basedOn w:val="Normal"/>
    <w:uiPriority w:val="34"/>
    <w:qFormat/>
    <w:rsid w:val="0041474E"/>
    <w:pPr>
      <w:widowControl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4B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B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86AA3"/>
    <w:pPr>
      <w:widowControl/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  <w:lang w:val="en-IN"/>
    </w:rPr>
  </w:style>
  <w:style w:type="character" w:styleId="Hyperlink">
    <w:name w:val="Hyperlink"/>
    <w:basedOn w:val="DefaultParagraphFont"/>
    <w:uiPriority w:val="99"/>
    <w:unhideWhenUsed/>
    <w:rsid w:val="00500AA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Kashif.375632@2free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E0C1A9E8-ABE7-42E8-8117-3DA998F840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1</Pages>
  <Words>625</Words>
  <Characters>356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edh Acharekar</dc:creator>
  <cp:lastModifiedBy>784812338</cp:lastModifiedBy>
  <cp:revision>31</cp:revision>
  <cp:lastPrinted>2017-11-24T03:03:00Z</cp:lastPrinted>
  <dcterms:created xsi:type="dcterms:W3CDTF">2017-02-16T05:35:00Z</dcterms:created>
  <dcterms:modified xsi:type="dcterms:W3CDTF">2017-12-29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08T00:00:00Z</vt:filetime>
  </property>
  <property fmtid="{D5CDD505-2E9C-101B-9397-08002B2CF9AE}" pid="3" name="LastSaved">
    <vt:filetime>2014-08-01T00:00:00Z</vt:filetime>
  </property>
</Properties>
</file>